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2855D6" w:rsidR="002855D6" w:rsidP="004A157A" w:rsidRDefault="002855D6" w14:paraId="6BB11481" w14:textId="1C2613DE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b/>
          <w:bCs/>
          <w:color w:val="F05632"/>
          <w:sz w:val="18"/>
          <w:szCs w:val="18"/>
          <w:lang w:eastAsia="en-AU"/>
        </w:rPr>
      </w:pPr>
      <w:r w:rsidRPr="6261BEE1">
        <w:rPr>
          <w:rFonts w:ascii="Calibri Light" w:hAnsi="Calibri Light" w:eastAsia="Times New Roman" w:cs="Calibri Light"/>
          <w:b/>
          <w:bCs/>
          <w:color w:val="F05632" w:themeColor="accent4"/>
          <w:sz w:val="56"/>
          <w:szCs w:val="56"/>
          <w:lang w:eastAsia="en-AU"/>
        </w:rPr>
        <w:t>Application Form</w:t>
      </w:r>
    </w:p>
    <w:p w:rsidR="63BFEAB2" w:rsidP="6261BEE1" w:rsidRDefault="63BFEAB2" w14:paraId="243F8F52" w14:textId="780212B1">
      <w:pPr>
        <w:spacing w:after="0" w:line="240" w:lineRule="auto"/>
        <w:jc w:val="center"/>
      </w:pPr>
      <w:r w:rsidRPr="6261BEE1">
        <w:rPr>
          <w:rFonts w:ascii="Calibri Light" w:hAnsi="Calibri Light" w:eastAsia="Times New Roman" w:cs="Calibri Light"/>
          <w:b/>
          <w:bCs/>
          <w:color w:val="F05632" w:themeColor="accent4"/>
          <w:sz w:val="48"/>
          <w:szCs w:val="48"/>
          <w:lang w:eastAsia="en-AU"/>
        </w:rPr>
        <w:t>Collaborative Workforce Grant</w:t>
      </w:r>
    </w:p>
    <w:p w:rsidRPr="002855D6" w:rsidR="002855D6" w:rsidP="002855D6" w:rsidRDefault="002855D6" w14:paraId="76FCC125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Arial" w:hAnsi="Arial" w:eastAsia="Times New Roman" w:cs="Arial"/>
          <w:color w:val="000000"/>
          <w:sz w:val="24"/>
          <w:szCs w:val="24"/>
          <w:lang w:eastAsia="en-AU"/>
        </w:rPr>
        <w:t>  </w:t>
      </w:r>
    </w:p>
    <w:p w:rsidRPr="002855D6" w:rsidR="002855D6" w:rsidP="002855D6" w:rsidRDefault="002855D6" w14:paraId="598AA81E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color w:val="000000"/>
          <w:szCs w:val="21"/>
          <w:lang w:eastAsia="en-AU"/>
        </w:rPr>
        <w:t>  </w:t>
      </w:r>
    </w:p>
    <w:p w:rsidRPr="002855D6" w:rsidR="002855D6" w:rsidP="0078555D" w:rsidRDefault="002855D6" w14:paraId="37607485" w14:textId="1B74E35B">
      <w:pPr>
        <w:spacing w:after="0" w:line="276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i/>
          <w:iCs/>
          <w:color w:val="000000"/>
          <w:szCs w:val="21"/>
          <w:lang w:eastAsia="en-AU"/>
        </w:rPr>
        <w:t>Please complete all sections of this</w:t>
      </w:r>
      <w:r w:rsidR="004A157A">
        <w:rPr>
          <w:rFonts w:ascii="Calibri" w:hAnsi="Calibri" w:eastAsia="Times New Roman" w:cs="Calibri"/>
          <w:i/>
          <w:iCs/>
          <w:color w:val="000000"/>
          <w:szCs w:val="21"/>
          <w:lang w:eastAsia="en-AU"/>
        </w:rPr>
        <w:t xml:space="preserve"> application</w:t>
      </w:r>
      <w:r w:rsidRPr="002855D6">
        <w:rPr>
          <w:rFonts w:ascii="Calibri" w:hAnsi="Calibri" w:eastAsia="Times New Roman" w:cs="Calibri"/>
          <w:i/>
          <w:iCs/>
          <w:color w:val="000000"/>
          <w:szCs w:val="21"/>
          <w:lang w:eastAsia="en-AU"/>
        </w:rPr>
        <w:t xml:space="preserve"> form: </w:t>
      </w:r>
      <w:r w:rsidRPr="002855D6">
        <w:rPr>
          <w:rFonts w:ascii="Calibri" w:hAnsi="Calibri" w:eastAsia="Times New Roman" w:cs="Calibri"/>
          <w:color w:val="000000"/>
          <w:szCs w:val="21"/>
          <w:lang w:eastAsia="en-AU"/>
        </w:rPr>
        <w:t> </w:t>
      </w:r>
    </w:p>
    <w:p w:rsidRPr="002855D6" w:rsidR="002855D6" w:rsidP="0078555D" w:rsidRDefault="002855D6" w14:paraId="0A62E232" w14:textId="77777777">
      <w:pPr>
        <w:spacing w:after="0" w:line="276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color w:val="000000"/>
          <w:szCs w:val="21"/>
          <w:lang w:eastAsia="en-AU"/>
        </w:rPr>
        <w:t> </w:t>
      </w:r>
    </w:p>
    <w:p w:rsidRPr="002855D6" w:rsidR="002855D6" w:rsidP="0078555D" w:rsidRDefault="002855D6" w14:paraId="0E8C3D68" w14:textId="77777777">
      <w:pPr>
        <w:spacing w:after="0" w:line="276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color w:val="000000"/>
          <w:szCs w:val="21"/>
          <w:lang w:eastAsia="en-AU"/>
        </w:rPr>
        <w:t>1 – Applicant’s Details </w:t>
      </w:r>
    </w:p>
    <w:p w:rsidRPr="002855D6" w:rsidR="002855D6" w:rsidP="0078555D" w:rsidRDefault="002855D6" w14:paraId="351C7CD3" w14:textId="77777777">
      <w:pPr>
        <w:spacing w:after="0" w:line="276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color w:val="000000"/>
          <w:szCs w:val="21"/>
          <w:lang w:eastAsia="en-AU"/>
        </w:rPr>
        <w:t>2 – Project Details </w:t>
      </w:r>
    </w:p>
    <w:p w:rsidRPr="002855D6" w:rsidR="002855D6" w:rsidP="0078555D" w:rsidRDefault="002855D6" w14:paraId="20ED6D6A" w14:textId="77777777">
      <w:pPr>
        <w:spacing w:after="0" w:line="276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color w:val="000000"/>
          <w:szCs w:val="21"/>
          <w:lang w:eastAsia="en-AU"/>
        </w:rPr>
        <w:t>3 – How the proposal addresses the assessment criteria  </w:t>
      </w:r>
    </w:p>
    <w:p w:rsidRPr="002855D6" w:rsidR="002855D6" w:rsidP="0078555D" w:rsidRDefault="002855D6" w14:paraId="4F8B4F47" w14:textId="77777777">
      <w:pPr>
        <w:spacing w:after="0" w:line="276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color w:val="000000"/>
          <w:szCs w:val="21"/>
          <w:lang w:eastAsia="en-AU"/>
        </w:rPr>
        <w:t>4 – Timeline and budget   </w:t>
      </w:r>
    </w:p>
    <w:p w:rsidRPr="002855D6" w:rsidR="002855D6" w:rsidP="0078555D" w:rsidRDefault="002855D6" w14:paraId="2E6D337B" w14:textId="77777777">
      <w:pPr>
        <w:spacing w:after="0" w:line="276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color w:val="000000"/>
          <w:szCs w:val="21"/>
          <w:lang w:eastAsia="en-AU"/>
        </w:rPr>
        <w:t>5 – Declaration and submission </w:t>
      </w:r>
    </w:p>
    <w:p w:rsidRPr="002855D6" w:rsidR="002855D6" w:rsidP="002855D6" w:rsidRDefault="002855D6" w14:paraId="2E5CC39C" w14:textId="15322299">
      <w:pPr>
        <w:spacing w:after="0" w:line="240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Arial" w:hAnsi="Arial" w:eastAsia="Times New Roman" w:cs="Arial"/>
          <w:color w:val="000000"/>
          <w:sz w:val="36"/>
          <w:szCs w:val="36"/>
          <w:lang w:eastAsia="en-AU"/>
        </w:rPr>
        <w:t> </w:t>
      </w:r>
    </w:p>
    <w:p w:rsidRPr="002855D6" w:rsidR="002855D6" w:rsidP="002855D6" w:rsidRDefault="002855D6" w14:paraId="3727A678" w14:textId="72B8973C">
      <w:pPr>
        <w:spacing w:after="0" w:line="240" w:lineRule="auto"/>
        <w:textAlignment w:val="baseline"/>
        <w:rPr>
          <w:rFonts w:ascii="Segoe UI" w:hAnsi="Segoe UI" w:eastAsia="Times New Roman" w:cs="Segoe UI"/>
          <w:b/>
          <w:bCs/>
          <w:color w:val="F05632"/>
          <w:sz w:val="18"/>
          <w:szCs w:val="18"/>
          <w:lang w:eastAsia="en-AU"/>
        </w:rPr>
      </w:pP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Section 1 </w:t>
      </w:r>
      <w:r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 xml:space="preserve">- </w:t>
      </w: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Applicant’s Details </w:t>
      </w:r>
    </w:p>
    <w:p w:rsidRPr="00807F51" w:rsidR="002855D6" w:rsidP="002855D6" w:rsidRDefault="002855D6" w14:paraId="072A28FB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0"/>
          <w:szCs w:val="10"/>
          <w:lang w:eastAsia="en-AU"/>
        </w:rPr>
      </w:pPr>
      <w:r w:rsidRPr="00807F51">
        <w:rPr>
          <w:rFonts w:ascii="Calibri" w:hAnsi="Calibri" w:eastAsia="Times New Roman" w:cs="Calibri"/>
          <w:color w:val="9E4533"/>
          <w:sz w:val="16"/>
          <w:szCs w:val="16"/>
          <w:lang w:eastAsia="en-AU"/>
        </w:rPr>
        <w:t> </w:t>
      </w:r>
    </w:p>
    <w:tbl>
      <w:tblPr>
        <w:tblW w:w="958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0"/>
        <w:gridCol w:w="5552"/>
        <w:gridCol w:w="709"/>
        <w:gridCol w:w="804"/>
      </w:tblGrid>
      <w:tr w:rsidRPr="002855D6" w:rsidR="0094704F" w:rsidTr="00764FA9" w14:paraId="0ED1F76B" w14:textId="77777777">
        <w:trPr>
          <w:trHeight w:val="567"/>
        </w:trPr>
        <w:tc>
          <w:tcPr>
            <w:tcW w:w="9585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057026" w:rsidR="0094704F" w:rsidP="002855D6" w:rsidRDefault="0094704F" w14:paraId="6908B9EF" w14:textId="5F6C6F46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</w:pPr>
            <w:r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Are you in </w:t>
            </w:r>
            <w:proofErr w:type="spellStart"/>
            <w:r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WorkUP</w:t>
            </w:r>
            <w:proofErr w:type="spellEnd"/>
            <w:r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 Queensland’s target group</w:t>
            </w:r>
            <w:r w:rsidR="00807F51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*</w:t>
            </w:r>
            <w:r w:rsidR="009544BA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?</w:t>
            </w:r>
            <w:r w:rsidR="008A03C2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 </w:t>
            </w:r>
            <w:sdt>
              <w:sdtPr>
                <w:rPr>
                  <w:rFonts w:ascii="Calibri" w:hAnsi="Calibri" w:eastAsia="Times New Roman" w:cs="Calibri"/>
                  <w:b/>
                  <w:bCs/>
                  <w:szCs w:val="21"/>
                  <w:lang w:eastAsia="en-AU"/>
                </w:rPr>
                <w:alias w:val="Yes/No"/>
                <w:tag w:val="Yes/No"/>
                <w:id w:val="1832554721"/>
                <w:placeholder>
                  <w:docPart w:val="7C0A9E114F7A4738B23925E66CFDE6D6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8A4FBB" w:rsidR="008A03C2">
                  <w:rPr>
                    <w:rStyle w:val="PlaceholderText"/>
                  </w:rPr>
                  <w:t>Choose an item.</w:t>
                </w:r>
              </w:sdtContent>
            </w:sdt>
            <w:r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 </w:t>
            </w:r>
            <w:r w:rsidR="008A03C2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       </w:t>
            </w:r>
            <w:r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Which group?   </w:t>
            </w:r>
            <w:sdt>
              <w:sdtPr>
                <w:rPr>
                  <w:rFonts w:ascii="Calibri" w:hAnsi="Calibri" w:eastAsia="Times New Roman" w:cs="Calibri"/>
                  <w:b/>
                  <w:bCs/>
                  <w:szCs w:val="21"/>
                  <w:lang w:eastAsia="en-AU"/>
                </w:rPr>
                <w:alias w:val="Target Group"/>
                <w:tag w:val="Target Group"/>
                <w:id w:val="-1334839676"/>
                <w:placeholder>
                  <w:docPart w:val="49342EC1869B46E6A1C6E20A3F21F8F2"/>
                </w:placeholder>
                <w:showingPlcHdr/>
                <w:dropDownList>
                  <w:listItem w:value="Choose an item."/>
                  <w:listItem w:displayText="State-wide Helplines" w:value="State-wide Helplines"/>
                  <w:listItem w:displayText="Women's Refuges" w:value="Women's Refuges"/>
                  <w:listItem w:displayText="Counselling &amp; Support Services" w:value="Counselling &amp; Support Services"/>
                  <w:listItem w:displayText="Specialist Sexual Assault Services" w:value="Specialist Sexual Assault Services"/>
                  <w:listItem w:displayText="Aboriginal &amp; Torres Strait Islander Family Violence Service" w:value="Aboriginal &amp; Torres Strait Islander Family Violence Service"/>
                  <w:listItem w:displayText="Court Support Services" w:value="Court Support Services"/>
                  <w:listItem w:displayText="Legal Support Services" w:value="Legal Support Services"/>
                  <w:listItem w:displayText="Perpetrator Intervention Initiatives  " w:value="Perpetrator Intervention Initiatives  "/>
                  <w:listItem w:displayText="Not applicable" w:value="Not applicable"/>
                </w:dropDownList>
              </w:sdtPr>
              <w:sdtEndPr/>
              <w:sdtContent>
                <w:r w:rsidRPr="008A4FBB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Pr="002855D6" w:rsidR="006D4A61" w:rsidTr="00B153F5" w14:paraId="3B3D47FC" w14:textId="77777777">
        <w:trPr>
          <w:trHeight w:val="567"/>
        </w:trPr>
        <w:tc>
          <w:tcPr>
            <w:tcW w:w="8072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="006D4A61" w:rsidP="006D4A61" w:rsidRDefault="006D4A61" w14:paraId="63F3D47A" w14:textId="38DE94F1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</w:pPr>
            <w:r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Are you receiving funding from another source for this project?</w:t>
            </w:r>
          </w:p>
        </w:tc>
        <w:tc>
          <w:tcPr>
            <w:tcW w:w="709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057026" w:rsidR="006D4A61" w:rsidP="006D4A61" w:rsidRDefault="006D4A61" w14:paraId="1C2B3EE3" w14:textId="3A88B5D6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</w:pPr>
            <w:r w:rsidRPr="0005702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 </w:t>
            </w:r>
            <w:r w:rsidR="007007E1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Y</w:t>
            </w:r>
            <w:r w:rsidRPr="0005702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   </w:t>
            </w:r>
            <w:sdt>
              <w:sdtPr>
                <w:rPr>
                  <w:rFonts w:ascii="Calibri" w:hAnsi="Calibri" w:eastAsia="Times New Roman" w:cs="Calibri"/>
                  <w:b/>
                  <w:bCs/>
                  <w:szCs w:val="21"/>
                  <w:lang w:eastAsia="en-AU"/>
                </w:rPr>
                <w:alias w:val="Yes"/>
                <w:tag w:val="Yes"/>
                <w:id w:val="-176714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5C1">
                  <w:rPr>
                    <w:rFonts w:hint="eastAsia" w:ascii="MS Gothic" w:hAnsi="MS Gothic" w:eastAsia="MS Gothic" w:cs="Calibri"/>
                    <w:b/>
                    <w:bCs/>
                    <w:szCs w:val="21"/>
                    <w:lang w:eastAsia="en-AU"/>
                  </w:rPr>
                  <w:t>☐</w:t>
                </w:r>
              </w:sdtContent>
            </w:sdt>
          </w:p>
        </w:tc>
        <w:tc>
          <w:tcPr>
            <w:tcW w:w="804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057026" w:rsidR="006D4A61" w:rsidP="006D4A61" w:rsidRDefault="006D4A61" w14:paraId="421859E4" w14:textId="468DD2E9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</w:pPr>
            <w:r w:rsidRPr="0005702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     N</w:t>
            </w:r>
            <w:r w:rsidR="007007E1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 </w:t>
            </w:r>
            <w:sdt>
              <w:sdtPr>
                <w:rPr>
                  <w:rFonts w:ascii="Calibri" w:hAnsi="Calibri" w:eastAsia="Times New Roman" w:cs="Calibri"/>
                  <w:b/>
                  <w:bCs/>
                  <w:szCs w:val="21"/>
                  <w:lang w:eastAsia="en-AU"/>
                </w:rPr>
                <w:alias w:val="No"/>
                <w:tag w:val="No"/>
                <w:id w:val="198827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07E1">
                  <w:rPr>
                    <w:rFonts w:hint="eastAsia" w:ascii="MS Gothic" w:hAnsi="MS Gothic" w:eastAsia="MS Gothic" w:cs="Calibri"/>
                    <w:b/>
                    <w:bCs/>
                    <w:szCs w:val="21"/>
                    <w:lang w:eastAsia="en-AU"/>
                  </w:rPr>
                  <w:t>☐</w:t>
                </w:r>
              </w:sdtContent>
            </w:sdt>
          </w:p>
        </w:tc>
      </w:tr>
      <w:tr w:rsidRPr="002855D6" w:rsidR="006D4A61" w:rsidTr="00896DB6" w14:paraId="21903CDA" w14:textId="77777777">
        <w:trPr>
          <w:trHeight w:val="173"/>
        </w:trPr>
        <w:tc>
          <w:tcPr>
            <w:tcW w:w="9585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9E4533" w:themeFill="accent6"/>
            <w:vAlign w:val="center"/>
          </w:tcPr>
          <w:p w:rsidRPr="002855D6" w:rsidR="006D4A61" w:rsidP="006D4A61" w:rsidRDefault="006D4A61" w14:paraId="4891EF25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szCs w:val="21"/>
                <w:lang w:eastAsia="en-AU"/>
              </w:rPr>
            </w:pPr>
          </w:p>
        </w:tc>
      </w:tr>
      <w:tr w:rsidRPr="002855D6" w:rsidR="006D4A61" w:rsidTr="003906D7" w14:paraId="423AD3D9" w14:textId="77777777">
        <w:trPr>
          <w:trHeight w:val="567"/>
        </w:trPr>
        <w:tc>
          <w:tcPr>
            <w:tcW w:w="252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7772E16C" w14:textId="124FD3BB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Legal </w:t>
            </w: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Name of </w:t>
            </w:r>
            <w:r w:rsidR="00AE04C1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 xml:space="preserve">Lead </w:t>
            </w: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Organisation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  <w:tc>
          <w:tcPr>
            <w:tcW w:w="7065" w:type="dxa"/>
            <w:gridSpan w:val="3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0D3EEDF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</w:tr>
      <w:tr w:rsidRPr="002855D6" w:rsidR="006D4A61" w:rsidTr="003906D7" w14:paraId="0FB189B9" w14:textId="77777777">
        <w:trPr>
          <w:trHeight w:val="567"/>
        </w:trPr>
        <w:tc>
          <w:tcPr>
            <w:tcW w:w="2520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65DE067E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Trading Name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11AC07B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</w:tr>
      <w:tr w:rsidRPr="002855D6" w:rsidR="006D4A61" w:rsidTr="003906D7" w14:paraId="5B5E6535" w14:textId="77777777">
        <w:trPr>
          <w:trHeight w:val="567"/>
        </w:trPr>
        <w:tc>
          <w:tcPr>
            <w:tcW w:w="2520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28FD2A31" w14:textId="4DC2CAF0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ABN</w:t>
            </w:r>
            <w:r w:rsidR="00A55649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: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1348652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</w:tr>
      <w:tr w:rsidRPr="002855D6" w:rsidR="006D4A61" w:rsidTr="003906D7" w14:paraId="2C3F5560" w14:textId="77777777">
        <w:trPr>
          <w:trHeight w:val="567"/>
        </w:trPr>
        <w:tc>
          <w:tcPr>
            <w:tcW w:w="2520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4F5D97BE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Address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  <w:tc>
          <w:tcPr>
            <w:tcW w:w="7065" w:type="dxa"/>
            <w:gridSpan w:val="3"/>
            <w:tcBorders>
              <w:top w:val="single" w:color="auto" w:sz="12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549326A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</w:tr>
      <w:tr w:rsidRPr="002855D6" w:rsidR="006D4A61" w:rsidTr="003906D7" w14:paraId="49BFE7B3" w14:textId="77777777">
        <w:trPr>
          <w:trHeight w:val="567"/>
        </w:trPr>
        <w:tc>
          <w:tcPr>
            <w:tcW w:w="2520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14BB02E5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Telephone No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656AB57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</w:tr>
      <w:tr w:rsidRPr="002855D6" w:rsidR="006D4A61" w:rsidTr="003906D7" w14:paraId="62C94AEA" w14:textId="77777777">
        <w:trPr>
          <w:trHeight w:val="567"/>
        </w:trPr>
        <w:tc>
          <w:tcPr>
            <w:tcW w:w="2520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62289F95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Email address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4B7F040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</w:tr>
      <w:tr w:rsidRPr="002855D6" w:rsidR="006D4A61" w:rsidTr="003906D7" w14:paraId="448080E4" w14:textId="77777777">
        <w:trPr>
          <w:trHeight w:val="567"/>
        </w:trPr>
        <w:tc>
          <w:tcPr>
            <w:tcW w:w="2520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5F4BE7D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Principal contact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  <w:tc>
          <w:tcPr>
            <w:tcW w:w="7065" w:type="dxa"/>
            <w:gridSpan w:val="3"/>
            <w:tcBorders>
              <w:top w:val="single" w:color="auto" w:sz="12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7E0943F1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</w:tr>
      <w:tr w:rsidRPr="002855D6" w:rsidR="006D4A61" w:rsidTr="003906D7" w14:paraId="538A761C" w14:textId="77777777">
        <w:trPr>
          <w:trHeight w:val="567"/>
        </w:trPr>
        <w:tc>
          <w:tcPr>
            <w:tcW w:w="2520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10DD8CEA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Position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1E73979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</w:tr>
      <w:tr w:rsidRPr="002855D6" w:rsidR="006D4A61" w:rsidTr="003906D7" w14:paraId="5B081B06" w14:textId="77777777">
        <w:trPr>
          <w:trHeight w:val="567"/>
        </w:trPr>
        <w:tc>
          <w:tcPr>
            <w:tcW w:w="2520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01E1E14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Email address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518AF5E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  </w:t>
            </w:r>
          </w:p>
        </w:tc>
      </w:tr>
      <w:tr w:rsidRPr="002855D6" w:rsidR="006D4A61" w:rsidTr="003906D7" w14:paraId="7C1A3629" w14:textId="77777777">
        <w:trPr>
          <w:trHeight w:val="567"/>
        </w:trPr>
        <w:tc>
          <w:tcPr>
            <w:tcW w:w="2520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610194F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Secondary contact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14BB9A46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</w:tr>
      <w:tr w:rsidRPr="002855D6" w:rsidR="006D4A61" w:rsidTr="00807F51" w14:paraId="22CC8E1D" w14:textId="77777777">
        <w:trPr>
          <w:trHeight w:val="563"/>
        </w:trPr>
        <w:tc>
          <w:tcPr>
            <w:tcW w:w="252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07F51" w:rsidR="00807F51" w:rsidP="00807F51" w:rsidRDefault="006D4A61" w14:paraId="149CAEB8" w14:textId="36EB6B90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Position:</w:t>
            </w:r>
          </w:p>
        </w:tc>
        <w:tc>
          <w:tcPr>
            <w:tcW w:w="7065" w:type="dxa"/>
            <w:gridSpan w:val="3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59E78B01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</w:tr>
      <w:tr w:rsidRPr="002855D6" w:rsidR="006D4A61" w:rsidTr="003906D7" w14:paraId="1FBAAFF8" w14:textId="77777777">
        <w:trPr>
          <w:trHeight w:val="567"/>
        </w:trPr>
        <w:tc>
          <w:tcPr>
            <w:tcW w:w="252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1C74C5D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Email address: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2855D6" w:rsidR="006D4A61" w:rsidP="006D4A61" w:rsidRDefault="006D4A61" w14:paraId="46D620F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</w:tr>
    </w:tbl>
    <w:p w:rsidR="00290C5F" w:rsidP="00290C5F" w:rsidRDefault="00807F51" w14:paraId="4B443BCD" w14:textId="46EC0723">
      <w:pPr>
        <w:pStyle w:val="Footer"/>
      </w:pPr>
      <w:r>
        <w:rPr>
          <w:rFonts w:ascii="Calibri" w:hAnsi="Calibri" w:eastAsia="Times New Roman" w:cs="Calibri"/>
          <w:szCs w:val="21"/>
          <w:lang w:eastAsia="en-AU"/>
        </w:rPr>
        <w:t>*</w:t>
      </w:r>
      <w:r w:rsidR="00290C5F">
        <w:t xml:space="preserve"> Services funded by the Queensland Government to deliver Domestic and Family Violence, Sexual Assault &amp; Women’s Health and Wellbeing services                                                     </w:t>
      </w:r>
    </w:p>
    <w:p w:rsidRPr="002855D6" w:rsidR="00EB20B3" w:rsidP="002855D6" w:rsidRDefault="002855D6" w14:paraId="7AD832CF" w14:textId="13B6F374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lastRenderedPageBreak/>
        <w:t> </w:t>
      </w:r>
    </w:p>
    <w:tbl>
      <w:tblPr>
        <w:tblW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6" w:space="0"/>
          <w:insideH w:val="single" w:color="auto" w:sz="6" w:space="0"/>
          <w:insideV w:val="single" w:color="auto" w:sz="12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5670"/>
        <w:gridCol w:w="705"/>
        <w:gridCol w:w="690"/>
      </w:tblGrid>
      <w:tr w:rsidR="00EB20B3" w:rsidTr="008D5238" w14:paraId="361DA994" w14:textId="77777777">
        <w:trPr>
          <w:trHeight w:val="567"/>
        </w:trPr>
        <w:tc>
          <w:tcPr>
            <w:tcW w:w="2535" w:type="dxa"/>
            <w:vMerge w:val="restart"/>
            <w:shd w:val="clear" w:color="auto" w:fill="auto"/>
            <w:vAlign w:val="center"/>
            <w:hideMark/>
          </w:tcPr>
          <w:p w:rsidR="00EB20B3" w:rsidP="00EB20B3" w:rsidRDefault="00EB20B3" w14:paraId="53221B9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Segoe UI"/>
                <w:b/>
                <w:bCs/>
                <w:sz w:val="21"/>
                <w:szCs w:val="21"/>
              </w:rPr>
              <w:t>Insurance:</w:t>
            </w:r>
            <w:r>
              <w:rPr>
                <w:rStyle w:val="eop"/>
                <w:rFonts w:ascii="Calibri" w:hAnsi="Calibri" w:cs="Segoe UI"/>
                <w:sz w:val="21"/>
                <w:szCs w:val="21"/>
              </w:rPr>
              <w:t> 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:rsidR="00EB20B3" w:rsidP="00EB20B3" w:rsidRDefault="00EB20B3" w14:paraId="5E8A764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Segoe UI"/>
                <w:sz w:val="21"/>
                <w:szCs w:val="21"/>
              </w:rPr>
              <w:t>Public Liability: minimum $10 million</w:t>
            </w:r>
            <w:r>
              <w:rPr>
                <w:rStyle w:val="eop"/>
                <w:rFonts w:ascii="Calibri" w:hAnsi="Calibri" w:cs="Segoe UI"/>
                <w:sz w:val="21"/>
                <w:szCs w:val="21"/>
              </w:rPr>
              <w:t> </w:t>
            </w:r>
          </w:p>
        </w:tc>
        <w:tc>
          <w:tcPr>
            <w:tcW w:w="705" w:type="dxa"/>
            <w:shd w:val="clear" w:color="auto" w:fill="auto"/>
            <w:vAlign w:val="center"/>
            <w:hideMark/>
          </w:tcPr>
          <w:p w:rsidR="00EB20B3" w:rsidP="00EB20B3" w:rsidRDefault="00EB20B3" w14:paraId="00E97C7C" w14:textId="6AE3BAA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Segoe UI"/>
                <w:b/>
                <w:bCs/>
                <w:sz w:val="21"/>
                <w:szCs w:val="21"/>
              </w:rPr>
              <w:t>Y</w:t>
            </w:r>
            <w:r>
              <w:rPr>
                <w:rStyle w:val="eop"/>
                <w:rFonts w:ascii="Calibri" w:hAnsi="Calibri" w:cs="Segoe UI"/>
                <w:sz w:val="21"/>
                <w:szCs w:val="21"/>
              </w:rPr>
              <w:t> </w:t>
            </w:r>
            <w:sdt>
              <w:sdtPr>
                <w:rPr>
                  <w:rStyle w:val="eop"/>
                  <w:rFonts w:ascii="Calibri" w:hAnsi="Calibri" w:cs="Segoe UI"/>
                  <w:sz w:val="21"/>
                  <w:szCs w:val="21"/>
                </w:rPr>
                <w:id w:val="-322281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op"/>
                </w:rPr>
              </w:sdtEndPr>
              <w:sdtContent>
                <w:r w:rsidR="00EA59BF">
                  <w:rPr>
                    <w:rStyle w:val="eop"/>
                    <w:rFonts w:hint="eastAsia" w:ascii="MS Gothic" w:hAnsi="MS Gothic" w:eastAsia="MS Gothic" w:cs="Segoe UI"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690" w:type="dxa"/>
            <w:shd w:val="clear" w:color="auto" w:fill="auto"/>
            <w:vAlign w:val="center"/>
            <w:hideMark/>
          </w:tcPr>
          <w:p w:rsidR="00EB20B3" w:rsidP="00EB20B3" w:rsidRDefault="00EB20B3" w14:paraId="185954FA" w14:textId="027DADB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Segoe UI"/>
                <w:b/>
                <w:bCs/>
                <w:sz w:val="21"/>
                <w:szCs w:val="21"/>
              </w:rPr>
              <w:t>N</w:t>
            </w:r>
            <w:r>
              <w:rPr>
                <w:rStyle w:val="eop"/>
                <w:rFonts w:ascii="Calibri" w:hAnsi="Calibri" w:cs="Segoe UI"/>
                <w:sz w:val="21"/>
                <w:szCs w:val="21"/>
              </w:rPr>
              <w:t> </w:t>
            </w:r>
            <w:sdt>
              <w:sdtPr>
                <w:rPr>
                  <w:rStyle w:val="eop"/>
                  <w:rFonts w:ascii="Calibri" w:hAnsi="Calibri" w:cs="Segoe UI"/>
                  <w:sz w:val="21"/>
                  <w:szCs w:val="21"/>
                </w:rPr>
                <w:id w:val="-21273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op"/>
                </w:rPr>
              </w:sdtEndPr>
              <w:sdtContent>
                <w:r w:rsidR="00EA59BF">
                  <w:rPr>
                    <w:rStyle w:val="eop"/>
                    <w:rFonts w:hint="eastAsia" w:ascii="MS Gothic" w:hAnsi="MS Gothic" w:eastAsia="MS Gothic" w:cs="Segoe UI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EB20B3" w:rsidTr="008D5238" w14:paraId="706AF57F" w14:textId="77777777">
        <w:trPr>
          <w:trHeight w:val="567"/>
        </w:trPr>
        <w:tc>
          <w:tcPr>
            <w:tcW w:w="0" w:type="auto"/>
            <w:vMerge/>
            <w:vAlign w:val="center"/>
            <w:hideMark/>
          </w:tcPr>
          <w:p w:rsidR="00EB20B3" w:rsidRDefault="00EB20B3" w14:paraId="2AFF5EEF" w14:textId="77777777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:rsidR="00EB20B3" w:rsidP="00EB20B3" w:rsidRDefault="00EB20B3" w14:paraId="21E9AF9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Segoe UI"/>
                <w:sz w:val="21"/>
                <w:szCs w:val="21"/>
              </w:rPr>
              <w:t>Professional Indemnity: minimum $2 million</w:t>
            </w:r>
            <w:r>
              <w:rPr>
                <w:rStyle w:val="eop"/>
                <w:rFonts w:ascii="Calibri" w:hAnsi="Calibri" w:cs="Segoe UI"/>
                <w:sz w:val="21"/>
                <w:szCs w:val="21"/>
              </w:rPr>
              <w:t> </w:t>
            </w:r>
          </w:p>
        </w:tc>
        <w:tc>
          <w:tcPr>
            <w:tcW w:w="705" w:type="dxa"/>
            <w:shd w:val="clear" w:color="auto" w:fill="auto"/>
            <w:vAlign w:val="center"/>
            <w:hideMark/>
          </w:tcPr>
          <w:p w:rsidR="00EB20B3" w:rsidP="00EB20B3" w:rsidRDefault="00EB20B3" w14:paraId="1D033477" w14:textId="7F66538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Segoe UI"/>
                <w:b/>
                <w:bCs/>
                <w:sz w:val="21"/>
                <w:szCs w:val="21"/>
              </w:rPr>
              <w:t>Y</w:t>
            </w:r>
            <w:r>
              <w:rPr>
                <w:rStyle w:val="eop"/>
                <w:rFonts w:ascii="Calibri" w:hAnsi="Calibri" w:cs="Segoe UI"/>
                <w:sz w:val="21"/>
                <w:szCs w:val="21"/>
              </w:rPr>
              <w:t> </w:t>
            </w:r>
            <w:sdt>
              <w:sdtPr>
                <w:rPr>
                  <w:rStyle w:val="eop"/>
                  <w:rFonts w:ascii="Calibri" w:hAnsi="Calibri" w:cs="Segoe UI"/>
                  <w:sz w:val="21"/>
                  <w:szCs w:val="21"/>
                </w:rPr>
                <w:id w:val="76867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op"/>
                </w:rPr>
              </w:sdtEndPr>
              <w:sdtContent>
                <w:r w:rsidR="00EA59BF">
                  <w:rPr>
                    <w:rStyle w:val="eop"/>
                    <w:rFonts w:hint="eastAsia" w:ascii="MS Gothic" w:hAnsi="MS Gothic" w:eastAsia="MS Gothic" w:cs="Segoe UI"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690" w:type="dxa"/>
            <w:shd w:val="clear" w:color="auto" w:fill="auto"/>
            <w:vAlign w:val="center"/>
            <w:hideMark/>
          </w:tcPr>
          <w:p w:rsidR="00EB20B3" w:rsidP="00EB20B3" w:rsidRDefault="00EB20B3" w14:paraId="1F007A92" w14:textId="4BF0D2C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Segoe UI"/>
                <w:b/>
                <w:bCs/>
                <w:sz w:val="21"/>
                <w:szCs w:val="21"/>
              </w:rPr>
              <w:t>N</w:t>
            </w:r>
            <w:r>
              <w:rPr>
                <w:rStyle w:val="eop"/>
                <w:rFonts w:ascii="Calibri" w:hAnsi="Calibri" w:cs="Segoe UI"/>
                <w:sz w:val="21"/>
                <w:szCs w:val="21"/>
              </w:rPr>
              <w:t> </w:t>
            </w:r>
            <w:sdt>
              <w:sdtPr>
                <w:rPr>
                  <w:rStyle w:val="eop"/>
                  <w:rFonts w:ascii="Calibri" w:hAnsi="Calibri" w:cs="Segoe UI"/>
                  <w:sz w:val="21"/>
                  <w:szCs w:val="21"/>
                </w:rPr>
                <w:id w:val="-1598862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op"/>
                </w:rPr>
              </w:sdtEndPr>
              <w:sdtContent>
                <w:r w:rsidR="00EA59BF">
                  <w:rPr>
                    <w:rStyle w:val="eop"/>
                    <w:rFonts w:hint="eastAsia" w:ascii="MS Gothic" w:hAnsi="MS Gothic" w:eastAsia="MS Gothic" w:cs="Segoe UI"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:rsidRPr="002855D6" w:rsidR="002855D6" w:rsidP="002855D6" w:rsidRDefault="002855D6" w14:paraId="57FD7E94" w14:textId="5CDF3A9B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</w:p>
    <w:p w:rsidRPr="002855D6" w:rsidR="002855D6" w:rsidP="002855D6" w:rsidRDefault="002855D6" w14:paraId="6C4B130F" w14:textId="5A50209C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 </w:t>
      </w:r>
    </w:p>
    <w:p w:rsidRPr="002855D6" w:rsidR="002855D6" w:rsidP="002855D6" w:rsidRDefault="002855D6" w14:paraId="514545F8" w14:textId="2DDE8516">
      <w:pPr>
        <w:spacing w:after="0" w:line="240" w:lineRule="auto"/>
        <w:textAlignment w:val="baseline"/>
        <w:rPr>
          <w:rFonts w:ascii="Segoe UI" w:hAnsi="Segoe UI" w:eastAsia="Times New Roman" w:cs="Segoe UI"/>
          <w:b/>
          <w:bCs/>
          <w:color w:val="F05632"/>
          <w:sz w:val="18"/>
          <w:szCs w:val="18"/>
          <w:lang w:eastAsia="en-AU"/>
        </w:rPr>
      </w:pP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Section 2 </w:t>
      </w:r>
      <w:r w:rsidR="00E6686A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 xml:space="preserve">- </w:t>
      </w: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Project Details </w:t>
      </w:r>
    </w:p>
    <w:p w:rsidRPr="002855D6" w:rsidR="002855D6" w:rsidP="002855D6" w:rsidRDefault="002855D6" w14:paraId="699A238B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color w:val="000000"/>
          <w:sz w:val="18"/>
          <w:szCs w:val="18"/>
          <w:lang w:eastAsia="en-AU"/>
        </w:rPr>
      </w:pPr>
      <w:r w:rsidRPr="002855D6">
        <w:rPr>
          <w:rFonts w:ascii="Arial" w:hAnsi="Arial" w:eastAsia="Times New Roman" w:cs="Arial"/>
          <w:color w:val="000000"/>
          <w:sz w:val="36"/>
          <w:szCs w:val="36"/>
          <w:lang w:eastAsia="en-AU"/>
        </w:rPr>
        <w:t> </w:t>
      </w:r>
    </w:p>
    <w:p w:rsidRPr="002855D6" w:rsidR="002855D6" w:rsidP="002855D6" w:rsidRDefault="002855D6" w14:paraId="59526D47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b/>
          <w:bCs/>
          <w:color w:val="9E4533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Project Title </w:t>
      </w:r>
    </w:p>
    <w:p w:rsidR="00CB207B" w:rsidP="002855D6" w:rsidRDefault="00CB207B" w14:paraId="327CDC9C" w14:textId="77777777">
      <w:pPr>
        <w:spacing w:after="0" w:line="240" w:lineRule="auto"/>
        <w:textAlignment w:val="baseline"/>
        <w:rPr>
          <w:rFonts w:ascii="Calibri" w:hAnsi="Calibri" w:eastAsia="Times New Roman" w:cs="Calibri"/>
          <w:szCs w:val="21"/>
          <w:lang w:eastAsia="en-AU"/>
        </w:rPr>
      </w:pPr>
    </w:p>
    <w:p w:rsidRPr="002855D6" w:rsidR="002855D6" w:rsidP="002855D6" w:rsidRDefault="002855D6" w14:paraId="4A371835" w14:textId="448B23D0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 w:eastAsia="en-AU"/>
        </w:rPr>
      </w:pPr>
      <w:r w:rsidRPr="1FF4B6EC" w:rsidR="002855D6">
        <w:rPr>
          <w:rFonts w:ascii="Calibri" w:hAnsi="Calibri" w:eastAsia="Times New Roman" w:cs="Calibri"/>
          <w:lang w:eastAsia="en-AU"/>
        </w:rPr>
        <w:t xml:space="preserve">Please provide a title for your </w:t>
      </w:r>
      <w:r w:rsidRPr="1FF4B6EC" w:rsidR="006F10D5">
        <w:rPr>
          <w:rFonts w:ascii="Calibri" w:hAnsi="Calibri" w:eastAsia="Times New Roman" w:cs="Calibri"/>
          <w:lang w:eastAsia="en-AU"/>
        </w:rPr>
        <w:t>project</w:t>
      </w:r>
      <w:r w:rsidRPr="1FF4B6EC" w:rsidR="002855D6">
        <w:rPr>
          <w:rFonts w:ascii="Calibri" w:hAnsi="Calibri" w:eastAsia="Times New Roman" w:cs="Calibri"/>
          <w:lang w:eastAsia="en-AU"/>
        </w:rPr>
        <w:t xml:space="preserve"> (this </w:t>
      </w:r>
      <w:r w:rsidRPr="1FF4B6EC" w:rsidR="00290C5F">
        <w:rPr>
          <w:rFonts w:ascii="Calibri" w:hAnsi="Calibri" w:eastAsia="Times New Roman" w:cs="Calibri"/>
          <w:lang w:eastAsia="en-AU"/>
        </w:rPr>
        <w:t>will</w:t>
      </w:r>
      <w:r w:rsidRPr="1FF4B6EC" w:rsidR="002855D6">
        <w:rPr>
          <w:rFonts w:ascii="Calibri" w:hAnsi="Calibri" w:eastAsia="Times New Roman" w:cs="Calibri"/>
          <w:lang w:eastAsia="en-AU"/>
        </w:rPr>
        <w:t xml:space="preserve"> be used on </w:t>
      </w:r>
      <w:r w:rsidRPr="1FF4B6EC" w:rsidR="00290C5F">
        <w:rPr>
          <w:rFonts w:ascii="Calibri" w:hAnsi="Calibri" w:eastAsia="Times New Roman" w:cs="Calibri"/>
          <w:lang w:eastAsia="en-AU"/>
        </w:rPr>
        <w:t xml:space="preserve">information shared </w:t>
      </w:r>
      <w:r w:rsidRPr="1FF4B6EC" w:rsidR="1086A090">
        <w:rPr>
          <w:rFonts w:ascii="Calibri" w:hAnsi="Calibri" w:eastAsia="Times New Roman" w:cs="Calibri"/>
          <w:lang w:eastAsia="en-AU"/>
        </w:rPr>
        <w:t>publicly</w:t>
      </w:r>
      <w:r w:rsidRPr="1FF4B6EC" w:rsidR="00CE3A78">
        <w:rPr>
          <w:rFonts w:ascii="Calibri" w:hAnsi="Calibri" w:eastAsia="Times New Roman" w:cs="Calibri"/>
          <w:lang w:val="en-US" w:eastAsia="en-AU"/>
        </w:rPr>
        <w:t>.</w:t>
      </w:r>
      <w:r w:rsidRPr="1FF4B6EC" w:rsidR="7D89592E">
        <w:rPr>
          <w:rFonts w:ascii="Calibri" w:hAnsi="Calibri" w:eastAsia="Times New Roman" w:cs="Calibri"/>
          <w:lang w:val="en-US" w:eastAsia="en-AU"/>
        </w:rPr>
        <w:t>)</w:t>
      </w:r>
    </w:p>
    <w:p w:rsidRPr="002855D6" w:rsidR="002855D6" w:rsidP="002855D6" w:rsidRDefault="002855D6" w14:paraId="3EA873CF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2E3295" w:rsidTr="002E3295" w14:paraId="78BDE290" w14:textId="77777777">
        <w:tc>
          <w:tcPr>
            <w:tcW w:w="9622" w:type="dxa"/>
          </w:tcPr>
          <w:p w:rsidR="002E3295" w:rsidP="002855D6" w:rsidRDefault="002855D6" w14:paraId="2A16AF9E" w14:textId="52E34011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  <w:p w:rsidR="002E3295" w:rsidP="002855D6" w:rsidRDefault="002E3295" w14:paraId="22D5A23E" w14:textId="5BAD800F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</w:tc>
      </w:tr>
    </w:tbl>
    <w:p w:rsidRPr="002855D6" w:rsidR="002855D6" w:rsidP="002855D6" w:rsidRDefault="002855D6" w14:paraId="5F6F9BC5" w14:textId="4BDA3F7C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</w:p>
    <w:p w:rsidRPr="002855D6" w:rsidR="002855D6" w:rsidP="002855D6" w:rsidRDefault="002855D6" w14:paraId="57B7D105" w14:textId="1EF42103">
      <w:pPr>
        <w:spacing w:after="0" w:line="240" w:lineRule="auto"/>
        <w:textAlignment w:val="baseline"/>
        <w:rPr>
          <w:rFonts w:ascii="Segoe UI" w:hAnsi="Segoe UI" w:eastAsia="Times New Roman" w:cs="Segoe UI"/>
          <w:b/>
          <w:bCs/>
          <w:color w:val="9E4533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About the applicant organisation </w:t>
      </w:r>
    </w:p>
    <w:p w:rsidR="00CB207B" w:rsidP="002855D6" w:rsidRDefault="00CB207B" w14:paraId="4D7CEB38" w14:textId="77777777">
      <w:pPr>
        <w:spacing w:after="0" w:line="240" w:lineRule="auto"/>
        <w:textAlignment w:val="baseline"/>
        <w:rPr>
          <w:rFonts w:ascii="Calibri" w:hAnsi="Calibri" w:eastAsia="Times New Roman" w:cs="Calibri"/>
          <w:szCs w:val="21"/>
          <w:lang w:eastAsia="en-AU"/>
        </w:rPr>
      </w:pPr>
    </w:p>
    <w:p w:rsidR="002855D6" w:rsidP="00914263" w:rsidRDefault="009C48F1" w14:paraId="41DAA1B4" w14:textId="256EAAC8">
      <w:pPr>
        <w:spacing w:after="0" w:line="276" w:lineRule="auto"/>
        <w:textAlignment w:val="baseline"/>
        <w:rPr>
          <w:rFonts w:ascii="Calibri" w:hAnsi="Calibri" w:eastAsia="Times New Roman" w:cs="Calibri"/>
          <w:lang w:val="en-US" w:eastAsia="en-AU"/>
        </w:rPr>
      </w:pPr>
      <w:r w:rsidRPr="6D63BF75">
        <w:rPr>
          <w:rFonts w:ascii="Calibri" w:hAnsi="Calibri" w:eastAsia="Times New Roman" w:cs="Calibri"/>
          <w:lang w:eastAsia="en-AU"/>
        </w:rPr>
        <w:t>Please p</w:t>
      </w:r>
      <w:r w:rsidRPr="6D63BF75" w:rsidR="002855D6">
        <w:rPr>
          <w:rFonts w:ascii="Calibri" w:hAnsi="Calibri" w:eastAsia="Times New Roman" w:cs="Calibri"/>
          <w:lang w:eastAsia="en-AU"/>
        </w:rPr>
        <w:t>rovide</w:t>
      </w:r>
      <w:r w:rsidRPr="6D63BF75" w:rsidR="00BF4122">
        <w:rPr>
          <w:rFonts w:ascii="Calibri" w:hAnsi="Calibri" w:eastAsia="Times New Roman" w:cs="Calibri"/>
          <w:lang w:eastAsia="en-AU"/>
        </w:rPr>
        <w:t xml:space="preserve"> brief</w:t>
      </w:r>
      <w:r w:rsidRPr="6D63BF75" w:rsidR="002855D6">
        <w:rPr>
          <w:rFonts w:ascii="Calibri" w:hAnsi="Calibri" w:eastAsia="Times New Roman" w:cs="Calibri"/>
          <w:lang w:eastAsia="en-AU"/>
        </w:rPr>
        <w:t> details</w:t>
      </w:r>
      <w:r w:rsidRPr="6D63BF75" w:rsidR="002855D6">
        <w:rPr>
          <w:rFonts w:ascii="Calibri" w:hAnsi="Calibri" w:eastAsia="Times New Roman" w:cs="Calibri"/>
          <w:lang w:val="en-US" w:eastAsia="en-AU"/>
        </w:rPr>
        <w:t> </w:t>
      </w:r>
      <w:r w:rsidRPr="6D63BF75" w:rsidR="00E17766">
        <w:rPr>
          <w:rFonts w:ascii="Calibri" w:hAnsi="Calibri" w:eastAsia="Times New Roman" w:cs="Calibri"/>
          <w:lang w:val="en-US" w:eastAsia="en-AU"/>
        </w:rPr>
        <w:t xml:space="preserve">of the </w:t>
      </w:r>
      <w:r w:rsidRPr="6D63BF75" w:rsidR="00B31EC6">
        <w:rPr>
          <w:rFonts w:ascii="Calibri" w:hAnsi="Calibri" w:eastAsia="Times New Roman" w:cs="Calibri"/>
          <w:lang w:val="en-US" w:eastAsia="en-AU"/>
        </w:rPr>
        <w:t xml:space="preserve">lead </w:t>
      </w:r>
      <w:r w:rsidRPr="6D63BF75" w:rsidR="00E17766">
        <w:rPr>
          <w:rFonts w:ascii="Calibri" w:hAnsi="Calibri" w:eastAsia="Times New Roman" w:cs="Calibri"/>
          <w:lang w:eastAsia="en-AU"/>
        </w:rPr>
        <w:t>organi</w:t>
      </w:r>
      <w:r w:rsidRPr="6D63BF75">
        <w:rPr>
          <w:rFonts w:ascii="Calibri" w:hAnsi="Calibri" w:eastAsia="Times New Roman" w:cs="Calibri"/>
          <w:lang w:eastAsia="en-AU"/>
        </w:rPr>
        <w:t>s</w:t>
      </w:r>
      <w:r w:rsidRPr="6D63BF75" w:rsidR="00E17766">
        <w:rPr>
          <w:rFonts w:ascii="Calibri" w:hAnsi="Calibri" w:eastAsia="Times New Roman" w:cs="Calibri"/>
          <w:lang w:eastAsia="en-AU"/>
        </w:rPr>
        <w:t>ation</w:t>
      </w:r>
      <w:r w:rsidRPr="6D63BF75" w:rsidR="00E17766">
        <w:rPr>
          <w:rFonts w:ascii="Calibri" w:hAnsi="Calibri" w:eastAsia="Times New Roman" w:cs="Calibri"/>
          <w:lang w:val="en-US" w:eastAsia="en-AU"/>
        </w:rPr>
        <w:t xml:space="preserve"> making the application</w:t>
      </w:r>
      <w:r w:rsidRPr="6D63BF75" w:rsidR="001D524A">
        <w:rPr>
          <w:rFonts w:ascii="Calibri" w:hAnsi="Calibri" w:eastAsia="Times New Roman" w:cs="Calibri"/>
          <w:lang w:val="en-US" w:eastAsia="en-AU"/>
        </w:rPr>
        <w:t xml:space="preserve"> </w:t>
      </w:r>
      <w:proofErr w:type="gramStart"/>
      <w:r w:rsidRPr="6D63BF75" w:rsidR="001D524A">
        <w:rPr>
          <w:rFonts w:ascii="Calibri" w:hAnsi="Calibri" w:eastAsia="Times New Roman" w:cs="Calibri"/>
          <w:lang w:val="en-US" w:eastAsia="en-AU"/>
        </w:rPr>
        <w:t>e</w:t>
      </w:r>
      <w:r w:rsidRPr="6D63BF75" w:rsidR="00BF4122">
        <w:rPr>
          <w:rFonts w:ascii="Calibri" w:hAnsi="Calibri" w:eastAsia="Times New Roman" w:cs="Calibri"/>
          <w:lang w:val="en-US" w:eastAsia="en-AU"/>
        </w:rPr>
        <w:t>.</w:t>
      </w:r>
      <w:r w:rsidRPr="6D63BF75" w:rsidR="001D524A">
        <w:rPr>
          <w:rFonts w:ascii="Calibri" w:hAnsi="Calibri" w:eastAsia="Times New Roman" w:cs="Calibri"/>
          <w:lang w:val="en-US" w:eastAsia="en-AU"/>
        </w:rPr>
        <w:t>g.</w:t>
      </w:r>
      <w:proofErr w:type="gramEnd"/>
      <w:r w:rsidRPr="6D63BF75" w:rsidR="00976B5C">
        <w:rPr>
          <w:rFonts w:ascii="Calibri" w:hAnsi="Calibri" w:eastAsia="Times New Roman" w:cs="Calibri"/>
          <w:lang w:val="en-US" w:eastAsia="en-AU"/>
        </w:rPr>
        <w:t xml:space="preserve"> </w:t>
      </w:r>
      <w:r w:rsidRPr="6D63BF75" w:rsidR="00BF4122">
        <w:rPr>
          <w:rFonts w:ascii="Calibri" w:hAnsi="Calibri" w:eastAsia="Times New Roman" w:cs="Calibri"/>
          <w:lang w:val="en-US" w:eastAsia="en-AU"/>
        </w:rPr>
        <w:t>vision and values; n</w:t>
      </w:r>
      <w:r w:rsidRPr="6D63BF75" w:rsidR="00A76595">
        <w:rPr>
          <w:rFonts w:ascii="Calibri" w:hAnsi="Calibri" w:eastAsia="Times New Roman" w:cs="Calibri"/>
          <w:lang w:val="en-US" w:eastAsia="en-AU"/>
        </w:rPr>
        <w:t xml:space="preserve">umber of years operating; </w:t>
      </w:r>
      <w:r w:rsidRPr="6D63BF75" w:rsidR="003E2E7C">
        <w:rPr>
          <w:rFonts w:ascii="Calibri" w:hAnsi="Calibri" w:eastAsia="Times New Roman" w:cs="Calibri"/>
          <w:lang w:val="en-US" w:eastAsia="en-AU"/>
        </w:rPr>
        <w:t xml:space="preserve">size of </w:t>
      </w:r>
      <w:r w:rsidRPr="6D63BF75" w:rsidR="003E2E7C">
        <w:rPr>
          <w:rFonts w:ascii="Calibri" w:hAnsi="Calibri" w:eastAsia="Times New Roman" w:cs="Calibri"/>
          <w:lang w:eastAsia="en-AU"/>
        </w:rPr>
        <w:t>organi</w:t>
      </w:r>
      <w:r w:rsidRPr="6D63BF75" w:rsidR="00BF4122">
        <w:rPr>
          <w:rFonts w:ascii="Calibri" w:hAnsi="Calibri" w:eastAsia="Times New Roman" w:cs="Calibri"/>
          <w:lang w:eastAsia="en-AU"/>
        </w:rPr>
        <w:t>s</w:t>
      </w:r>
      <w:r w:rsidRPr="6D63BF75" w:rsidR="003E2E7C">
        <w:rPr>
          <w:rFonts w:ascii="Calibri" w:hAnsi="Calibri" w:eastAsia="Times New Roman" w:cs="Calibri"/>
          <w:lang w:eastAsia="en-AU"/>
        </w:rPr>
        <w:t>ation</w:t>
      </w:r>
      <w:r w:rsidRPr="6D63BF75" w:rsidR="003E2E7C">
        <w:rPr>
          <w:rFonts w:ascii="Calibri" w:hAnsi="Calibri" w:eastAsia="Times New Roman" w:cs="Calibri"/>
          <w:lang w:val="en-US" w:eastAsia="en-AU"/>
        </w:rPr>
        <w:t xml:space="preserve">; </w:t>
      </w:r>
      <w:r w:rsidRPr="6D63BF75" w:rsidR="00CE3A78">
        <w:rPr>
          <w:rFonts w:ascii="Calibri" w:hAnsi="Calibri" w:eastAsia="Times New Roman" w:cs="Calibri"/>
          <w:lang w:val="en-US" w:eastAsia="en-AU"/>
        </w:rPr>
        <w:t>cultural safety practices</w:t>
      </w:r>
      <w:r w:rsidRPr="6D63BF75" w:rsidR="2D8B0AAE">
        <w:rPr>
          <w:rFonts w:ascii="Calibri" w:hAnsi="Calibri" w:eastAsia="Times New Roman" w:cs="Calibri"/>
          <w:lang w:val="en-US" w:eastAsia="en-AU"/>
        </w:rPr>
        <w:t>, confirm</w:t>
      </w:r>
      <w:r w:rsidR="00914263">
        <w:rPr>
          <w:rFonts w:ascii="Calibri" w:hAnsi="Calibri" w:eastAsia="Times New Roman" w:cs="Calibri"/>
          <w:lang w:val="en-US" w:eastAsia="en-AU"/>
        </w:rPr>
        <w:t>ation</w:t>
      </w:r>
      <w:r w:rsidR="00C90ADE">
        <w:rPr>
          <w:rFonts w:ascii="Calibri" w:hAnsi="Calibri" w:eastAsia="Times New Roman" w:cs="Calibri"/>
          <w:lang w:val="en-US" w:eastAsia="en-AU"/>
        </w:rPr>
        <w:t xml:space="preserve"> the entity is</w:t>
      </w:r>
      <w:r w:rsidRPr="6D63BF75" w:rsidR="2D8B0AAE">
        <w:rPr>
          <w:rFonts w:ascii="Calibri" w:hAnsi="Calibri" w:eastAsia="Times New Roman" w:cs="Calibri"/>
          <w:lang w:val="en-US" w:eastAsia="en-AU"/>
        </w:rPr>
        <w:t xml:space="preserve"> registered for GST and hold</w:t>
      </w:r>
      <w:r w:rsidR="00C90ADE">
        <w:rPr>
          <w:rFonts w:ascii="Calibri" w:hAnsi="Calibri" w:eastAsia="Times New Roman" w:cs="Calibri"/>
          <w:lang w:val="en-US" w:eastAsia="en-AU"/>
        </w:rPr>
        <w:t>s</w:t>
      </w:r>
      <w:r w:rsidRPr="6D63BF75" w:rsidR="2D8B0AAE">
        <w:rPr>
          <w:rFonts w:ascii="Calibri" w:hAnsi="Calibri" w:eastAsia="Times New Roman" w:cs="Calibri"/>
          <w:lang w:val="en-US" w:eastAsia="en-AU"/>
        </w:rPr>
        <w:t xml:space="preserve"> an Australian Financial Institute bank account</w:t>
      </w:r>
      <w:r w:rsidRPr="6D63BF75" w:rsidR="00CE3A78">
        <w:rPr>
          <w:rFonts w:ascii="Calibri" w:hAnsi="Calibri" w:eastAsia="Times New Roman" w:cs="Calibri"/>
          <w:lang w:val="en-US" w:eastAsia="en-AU"/>
        </w:rPr>
        <w:t>.</w:t>
      </w:r>
    </w:p>
    <w:p w:rsidR="00DA4E97" w:rsidP="002855D6" w:rsidRDefault="00DA4E97" w14:paraId="5F126B65" w14:textId="77777777">
      <w:pPr>
        <w:spacing w:after="0" w:line="240" w:lineRule="auto"/>
        <w:textAlignment w:val="baseline"/>
        <w:rPr>
          <w:rFonts w:ascii="Calibri" w:hAnsi="Calibri" w:eastAsia="Times New Roman" w:cs="Calibri"/>
          <w:szCs w:val="21"/>
          <w:lang w:val="en-US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DA4E97" w:rsidTr="00DA4E97" w14:paraId="153E95F4" w14:textId="77777777">
        <w:tc>
          <w:tcPr>
            <w:tcW w:w="9622" w:type="dxa"/>
          </w:tcPr>
          <w:p w:rsidR="00DA4E97" w:rsidP="002855D6" w:rsidRDefault="00DA4E97" w14:paraId="5CA859BD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US" w:eastAsia="en-AU"/>
              </w:rPr>
            </w:pPr>
          </w:p>
          <w:p w:rsidR="00DA4E97" w:rsidP="002855D6" w:rsidRDefault="00DA4E97" w14:paraId="6DC0B722" w14:textId="41877DC1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US" w:eastAsia="en-AU"/>
              </w:rPr>
            </w:pPr>
          </w:p>
        </w:tc>
      </w:tr>
    </w:tbl>
    <w:p w:rsidRPr="002855D6" w:rsidR="00DA4E97" w:rsidP="002855D6" w:rsidRDefault="00DA4E97" w14:paraId="30A15123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 w:eastAsia="en-AU"/>
        </w:rPr>
      </w:pPr>
    </w:p>
    <w:p w:rsidR="00B16527" w:rsidP="002855D6" w:rsidRDefault="00B16527" w14:paraId="5DFC87D9" w14:textId="77777777">
      <w:pPr>
        <w:spacing w:after="0" w:line="240" w:lineRule="auto"/>
        <w:textAlignment w:val="baseline"/>
        <w:rPr>
          <w:rFonts w:ascii="Calibri" w:hAnsi="Calibri" w:eastAsia="Times New Roman" w:cs="Calibri"/>
          <w:szCs w:val="21"/>
          <w:lang w:eastAsia="en-AU"/>
        </w:rPr>
      </w:pPr>
    </w:p>
    <w:p w:rsidR="00171246" w:rsidP="00C90ADE" w:rsidRDefault="00B31EC6" w14:paraId="3C3B5392" w14:textId="737B94BB">
      <w:pPr>
        <w:spacing w:after="0" w:line="276" w:lineRule="auto"/>
        <w:textAlignment w:val="baseline"/>
        <w:rPr>
          <w:rFonts w:ascii="Calibri" w:hAnsi="Calibri" w:eastAsia="Times New Roman" w:cs="Calibri"/>
          <w:szCs w:val="21"/>
          <w:lang w:eastAsia="en-AU"/>
        </w:rPr>
      </w:pPr>
      <w:r>
        <w:rPr>
          <w:rFonts w:ascii="Calibri" w:hAnsi="Calibri" w:eastAsia="Times New Roman" w:cs="Calibri"/>
          <w:szCs w:val="21"/>
          <w:lang w:eastAsia="en-AU"/>
        </w:rPr>
        <w:t xml:space="preserve">Please provide </w:t>
      </w:r>
      <w:r w:rsidR="00CE3A78">
        <w:rPr>
          <w:rFonts w:ascii="Calibri" w:hAnsi="Calibri" w:eastAsia="Times New Roman" w:cs="Calibri"/>
          <w:szCs w:val="21"/>
          <w:lang w:eastAsia="en-AU"/>
        </w:rPr>
        <w:t xml:space="preserve">brief </w:t>
      </w:r>
      <w:r>
        <w:rPr>
          <w:rFonts w:ascii="Calibri" w:hAnsi="Calibri" w:eastAsia="Times New Roman" w:cs="Calibri"/>
          <w:szCs w:val="21"/>
          <w:lang w:eastAsia="en-AU"/>
        </w:rPr>
        <w:t xml:space="preserve">details of </w:t>
      </w:r>
      <w:r w:rsidR="00C50FAB">
        <w:rPr>
          <w:rFonts w:ascii="Calibri" w:hAnsi="Calibri" w:eastAsia="Times New Roman" w:cs="Calibri"/>
          <w:szCs w:val="21"/>
          <w:lang w:eastAsia="en-AU"/>
        </w:rPr>
        <w:t xml:space="preserve">the organisation/s the lead organisation is </w:t>
      </w:r>
      <w:r>
        <w:rPr>
          <w:rFonts w:ascii="Calibri" w:hAnsi="Calibri" w:eastAsia="Times New Roman" w:cs="Calibri"/>
          <w:szCs w:val="21"/>
          <w:lang w:eastAsia="en-AU"/>
        </w:rPr>
        <w:t xml:space="preserve">collaborating </w:t>
      </w:r>
      <w:r w:rsidR="00C50FAB">
        <w:rPr>
          <w:rFonts w:ascii="Calibri" w:hAnsi="Calibri" w:eastAsia="Times New Roman" w:cs="Calibri"/>
          <w:szCs w:val="21"/>
          <w:lang w:eastAsia="en-AU"/>
        </w:rPr>
        <w:t xml:space="preserve">with to fulfil </w:t>
      </w:r>
      <w:r w:rsidR="00731320">
        <w:rPr>
          <w:rFonts w:ascii="Calibri" w:hAnsi="Calibri" w:eastAsia="Times New Roman" w:cs="Calibri"/>
          <w:szCs w:val="21"/>
          <w:lang w:eastAsia="en-AU"/>
        </w:rPr>
        <w:t>the grant objectives</w:t>
      </w:r>
      <w:r w:rsidR="007F15A9">
        <w:rPr>
          <w:rFonts w:ascii="Calibri" w:hAnsi="Calibri" w:eastAsia="Times New Roman" w:cs="Calibri"/>
          <w:szCs w:val="21"/>
          <w:lang w:eastAsia="en-AU"/>
        </w:rPr>
        <w:t>.</w:t>
      </w:r>
      <w:r w:rsidR="002B523C">
        <w:rPr>
          <w:rFonts w:ascii="Calibri" w:hAnsi="Calibri" w:eastAsia="Times New Roman" w:cs="Calibri"/>
          <w:szCs w:val="21"/>
          <w:lang w:eastAsia="en-AU"/>
        </w:rPr>
        <w:t xml:space="preserve"> </w:t>
      </w:r>
    </w:p>
    <w:p w:rsidR="00171246" w:rsidP="00C90ADE" w:rsidRDefault="00171246" w14:paraId="22ECDEC8" w14:textId="77777777">
      <w:pPr>
        <w:spacing w:after="0" w:line="276" w:lineRule="auto"/>
        <w:textAlignment w:val="baseline"/>
        <w:rPr>
          <w:rFonts w:ascii="Calibri" w:hAnsi="Calibri" w:eastAsia="Times New Roman" w:cs="Calibri"/>
          <w:szCs w:val="21"/>
          <w:lang w:eastAsia="en-AU"/>
        </w:rPr>
      </w:pPr>
    </w:p>
    <w:p w:rsidRPr="00171246" w:rsidR="002855D6" w:rsidP="00C90ADE" w:rsidRDefault="002B523C" w14:paraId="7B7A5E03" w14:textId="59FC29DF">
      <w:pPr>
        <w:spacing w:after="0" w:line="276" w:lineRule="auto"/>
        <w:textAlignment w:val="baseline"/>
        <w:rPr>
          <w:rFonts w:ascii="Segoe UI" w:hAnsi="Segoe UI" w:eastAsia="Times New Roman" w:cs="Segoe UI"/>
          <w:i/>
          <w:iCs/>
          <w:sz w:val="18"/>
          <w:szCs w:val="18"/>
          <w:lang w:val="en-US" w:eastAsia="en-AU"/>
        </w:rPr>
      </w:pPr>
      <w:r w:rsidRPr="00171246">
        <w:rPr>
          <w:rFonts w:ascii="Calibri" w:hAnsi="Calibri" w:eastAsia="Times New Roman" w:cs="Calibri"/>
          <w:i/>
          <w:iCs/>
          <w:szCs w:val="21"/>
          <w:lang w:eastAsia="en-AU"/>
        </w:rPr>
        <w:t xml:space="preserve">Please note </w:t>
      </w:r>
      <w:r w:rsidRPr="00171246" w:rsidR="00171246">
        <w:rPr>
          <w:rFonts w:ascii="Calibri" w:hAnsi="Calibri" w:eastAsia="Times New Roman" w:cs="Calibri"/>
          <w:i/>
          <w:iCs/>
          <w:szCs w:val="21"/>
          <w:lang w:eastAsia="en-AU"/>
        </w:rPr>
        <w:t xml:space="preserve">if only </w:t>
      </w:r>
      <w:r w:rsidRPr="00171246">
        <w:rPr>
          <w:rFonts w:ascii="Calibri" w:hAnsi="Calibri" w:eastAsia="Times New Roman" w:cs="Calibri"/>
          <w:b/>
          <w:bCs/>
          <w:i/>
          <w:iCs/>
          <w:szCs w:val="21"/>
          <w:lang w:eastAsia="en-AU"/>
        </w:rPr>
        <w:t>two</w:t>
      </w:r>
      <w:r w:rsidRPr="00171246">
        <w:rPr>
          <w:rFonts w:ascii="Calibri" w:hAnsi="Calibri" w:eastAsia="Times New Roman" w:cs="Calibri"/>
          <w:i/>
          <w:iCs/>
          <w:szCs w:val="21"/>
          <w:lang w:eastAsia="en-AU"/>
        </w:rPr>
        <w:t xml:space="preserve"> </w:t>
      </w:r>
      <w:r w:rsidRPr="00171246" w:rsidR="00171246">
        <w:rPr>
          <w:rFonts w:ascii="Calibri" w:hAnsi="Calibri" w:eastAsia="Times New Roman" w:cs="Calibri"/>
          <w:i/>
          <w:iCs/>
          <w:szCs w:val="21"/>
          <w:lang w:eastAsia="en-AU"/>
        </w:rPr>
        <w:t xml:space="preserve">collaborating </w:t>
      </w:r>
      <w:r w:rsidRPr="00171246" w:rsidR="004F4D82">
        <w:rPr>
          <w:rFonts w:ascii="Calibri" w:hAnsi="Calibri" w:eastAsia="Times New Roman" w:cs="Calibri"/>
          <w:i/>
          <w:iCs/>
          <w:szCs w:val="21"/>
          <w:lang w:eastAsia="en-AU"/>
        </w:rPr>
        <w:t>organisations</w:t>
      </w:r>
      <w:r w:rsidR="009F61A3">
        <w:rPr>
          <w:rFonts w:ascii="Calibri" w:hAnsi="Calibri" w:eastAsia="Times New Roman" w:cs="Calibri"/>
          <w:i/>
          <w:iCs/>
          <w:szCs w:val="21"/>
          <w:lang w:eastAsia="en-AU"/>
        </w:rPr>
        <w:t xml:space="preserve">, </w:t>
      </w:r>
      <w:r w:rsidR="00171246">
        <w:rPr>
          <w:rFonts w:ascii="Calibri" w:hAnsi="Calibri" w:eastAsia="Times New Roman" w:cs="Calibri"/>
          <w:i/>
          <w:iCs/>
          <w:szCs w:val="21"/>
          <w:lang w:eastAsia="en-AU"/>
        </w:rPr>
        <w:t xml:space="preserve">both </w:t>
      </w:r>
      <w:r w:rsidR="009F61A3">
        <w:rPr>
          <w:rFonts w:ascii="Calibri" w:hAnsi="Calibri" w:eastAsia="Times New Roman" w:cs="Calibri"/>
          <w:i/>
          <w:iCs/>
          <w:szCs w:val="21"/>
          <w:lang w:eastAsia="en-AU"/>
        </w:rPr>
        <w:t xml:space="preserve">organisations must </w:t>
      </w:r>
      <w:r w:rsidR="004617D4">
        <w:rPr>
          <w:rFonts w:ascii="Calibri" w:hAnsi="Calibri" w:eastAsia="Times New Roman" w:cs="Calibri"/>
          <w:i/>
          <w:iCs/>
          <w:szCs w:val="21"/>
          <w:lang w:eastAsia="en-AU"/>
        </w:rPr>
        <w:t xml:space="preserve">be </w:t>
      </w:r>
      <w:r w:rsidRPr="00171246" w:rsidR="004F4D82">
        <w:rPr>
          <w:rFonts w:ascii="Calibri" w:hAnsi="Calibri" w:eastAsia="Times New Roman" w:cs="Calibri"/>
          <w:i/>
          <w:iCs/>
          <w:szCs w:val="21"/>
          <w:lang w:eastAsia="en-AU"/>
        </w:rPr>
        <w:t>within the target group.</w:t>
      </w:r>
      <w:r w:rsidRPr="00171246" w:rsidR="007D7935">
        <w:rPr>
          <w:rFonts w:ascii="Calibri" w:hAnsi="Calibri" w:eastAsia="Times New Roman" w:cs="Calibri"/>
          <w:i/>
          <w:iCs/>
          <w:szCs w:val="21"/>
          <w:lang w:eastAsia="en-AU"/>
        </w:rPr>
        <w:t xml:space="preserve"> If </w:t>
      </w:r>
      <w:r w:rsidRPr="00171246" w:rsidR="006F7ECF">
        <w:rPr>
          <w:rFonts w:ascii="Calibri" w:hAnsi="Calibri" w:eastAsia="Times New Roman" w:cs="Calibri"/>
          <w:i/>
          <w:iCs/>
          <w:szCs w:val="21"/>
          <w:lang w:eastAsia="en-AU"/>
        </w:rPr>
        <w:t xml:space="preserve">more than two organisations </w:t>
      </w:r>
      <w:r w:rsidRPr="00171246" w:rsidR="00B437D8">
        <w:rPr>
          <w:rFonts w:ascii="Calibri" w:hAnsi="Calibri" w:eastAsia="Times New Roman" w:cs="Calibri"/>
          <w:i/>
          <w:iCs/>
          <w:szCs w:val="21"/>
          <w:lang w:eastAsia="en-AU"/>
        </w:rPr>
        <w:t>the majority must come from within the target group.</w:t>
      </w:r>
    </w:p>
    <w:p w:rsidRPr="002855D6" w:rsidR="00CD01E5" w:rsidP="00CD01E5" w:rsidRDefault="002855D6" w14:paraId="442F395F" w14:textId="64E80593">
      <w:pPr>
        <w:spacing w:after="0" w:line="240" w:lineRule="auto"/>
        <w:textAlignment w:val="baseline"/>
        <w:rPr>
          <w:rFonts w:ascii="Calibri" w:hAnsi="Calibri" w:eastAsia="Times New Roman" w:cs="Calibri"/>
          <w:szCs w:val="21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CD01E5" w:rsidTr="1FF4B6EC" w14:paraId="1A30EE68" w14:textId="77777777">
        <w:trPr>
          <w:trHeight w:val="1233"/>
        </w:trPr>
        <w:tc>
          <w:tcPr>
            <w:tcW w:w="9622" w:type="dxa"/>
            <w:tcMar/>
          </w:tcPr>
          <w:p w:rsidR="00CD01E5" w:rsidP="00BB1393" w:rsidRDefault="00BB1393" w14:paraId="77B0256F" w14:textId="0B10321F">
            <w:pPr>
              <w:pStyle w:val="ListParagraph"/>
              <w:numPr>
                <w:ilvl w:val="0"/>
                <w:numId w:val="47"/>
              </w:numPr>
              <w:spacing w:after="0"/>
              <w:textAlignment w:val="baseline"/>
              <w:rPr>
                <w:rFonts w:ascii="Calibri" w:hAnsi="Calibri" w:eastAsia="Times New Roman" w:cs="Calibri"/>
                <w:szCs w:val="21"/>
                <w:lang w:eastAsia="en-AU"/>
              </w:rPr>
            </w:pPr>
            <w:r>
              <w:rPr>
                <w:rFonts w:ascii="Calibri" w:hAnsi="Calibri" w:eastAsia="Times New Roman" w:cs="Calibri"/>
                <w:szCs w:val="21"/>
                <w:lang w:eastAsia="en-AU"/>
              </w:rPr>
              <w:t xml:space="preserve">[Collaborating Organisation </w:t>
            </w:r>
            <w:r w:rsidR="004B0DDE">
              <w:rPr>
                <w:rFonts w:ascii="Calibri" w:hAnsi="Calibri" w:eastAsia="Times New Roman" w:cs="Calibri"/>
                <w:szCs w:val="21"/>
                <w:lang w:eastAsia="en-AU"/>
              </w:rPr>
              <w:t xml:space="preserve">name] </w:t>
            </w:r>
            <w:sdt>
              <w:sdtPr>
                <w:rPr>
                  <w:rFonts w:ascii="Calibri" w:hAnsi="Calibri" w:eastAsia="Times New Roman" w:cs="Calibri"/>
                  <w:b/>
                  <w:bCs/>
                  <w:szCs w:val="21"/>
                  <w:lang w:eastAsia="en-AU"/>
                </w:rPr>
                <w:alias w:val="Target Group"/>
                <w:tag w:val="Target Group"/>
                <w:id w:val="1242751061"/>
                <w:placeholder>
                  <w:docPart w:val="4DF1319926E94C3B9A2522B4B6654BE3"/>
                </w:placeholder>
                <w:showingPlcHdr/>
                <w:dropDownList>
                  <w:listItem w:value="Choose an item."/>
                  <w:listItem w:displayText="State-wide Helplines" w:value="State-wide Helplines"/>
                  <w:listItem w:displayText="Women's Refuges" w:value="Women's Refuges"/>
                  <w:listItem w:displayText="Counselling &amp; Support Services" w:value="Counselling &amp; Support Services"/>
                  <w:listItem w:displayText="Specialist Sexual Assault Services" w:value="Specialist Sexual Assault Services"/>
                  <w:listItem w:displayText="Aboriginal &amp; Torres Strait Islander Family Violence Service" w:value="Aboriginal &amp; Torres Strait Islander Family Violence Service"/>
                  <w:listItem w:displayText="Court Support Services" w:value="Court Support Services"/>
                  <w:listItem w:displayText="Legal Support Services" w:value="Legal Support Services"/>
                  <w:listItem w:displayText="Perpetrator Intervention Initiatives  " w:value="Perpetrator Intervention Initiatives  "/>
                  <w:listItem w:displayText="Not Applicable" w:value="Not Applicable"/>
                </w:dropDownList>
              </w:sdtPr>
              <w:sdtContent>
                <w:r w:rsidRPr="008A4FBB" w:rsidR="004B0DDE">
                  <w:rPr>
                    <w:rStyle w:val="PlaceholderText"/>
                  </w:rPr>
                  <w:t>Choose an item.</w:t>
                </w:r>
              </w:sdtContent>
            </w:sdt>
          </w:p>
          <w:p w:rsidRPr="003D55DB" w:rsidR="004B0DDE" w:rsidP="004B0DDE" w:rsidRDefault="004B0DDE" w14:paraId="641F273B" w14:textId="28AC5E73">
            <w:pPr>
              <w:pStyle w:val="ListParagraph"/>
              <w:spacing w:after="0"/>
              <w:ind w:left="360" w:firstLine="0"/>
              <w:textAlignment w:val="baseline"/>
              <w:rPr>
                <w:rFonts w:ascii="Calibri" w:hAnsi="Calibri" w:eastAsia="Times New Roman" w:cs="Calibri"/>
                <w:szCs w:val="21"/>
                <w:lang w:eastAsia="en-AU"/>
              </w:rPr>
            </w:pPr>
          </w:p>
        </w:tc>
      </w:tr>
      <w:tr w:rsidR="00236C51" w:rsidTr="1FF4B6EC" w14:paraId="6C579857" w14:textId="77777777">
        <w:trPr>
          <w:trHeight w:val="300"/>
        </w:trPr>
        <w:tc>
          <w:tcPr>
            <w:tcW w:w="9622" w:type="dxa"/>
            <w:tcMar/>
          </w:tcPr>
          <w:p w:rsidR="00236C51" w:rsidP="00BB1393" w:rsidRDefault="00236C51" w14:paraId="15760983" w14:textId="570D4689">
            <w:pPr>
              <w:pStyle w:val="ListParagraph"/>
              <w:numPr>
                <w:ilvl w:val="0"/>
                <w:numId w:val="47"/>
              </w:numPr>
              <w:spacing w:after="0"/>
              <w:textAlignment w:val="baseline"/>
              <w:rPr>
                <w:rFonts w:ascii="Calibri" w:hAnsi="Calibri" w:eastAsia="Times New Roman" w:cs="Calibri"/>
                <w:szCs w:val="21"/>
                <w:lang w:eastAsia="en-AU"/>
              </w:rPr>
            </w:pPr>
            <w:r>
              <w:rPr>
                <w:rFonts w:ascii="Calibri" w:hAnsi="Calibri" w:eastAsia="Times New Roman" w:cs="Calibri"/>
                <w:szCs w:val="21"/>
                <w:lang w:eastAsia="en-AU"/>
              </w:rPr>
              <w:t>[Collaborating Organisation name]</w:t>
            </w:r>
            <w:r>
              <w:rPr>
                <w:rFonts w:ascii="Calibri" w:hAnsi="Calibri" w:eastAsia="Times New Roman" w:cs="Calibri"/>
                <w:szCs w:val="21"/>
                <w:lang w:eastAsia="en-AU"/>
              </w:rPr>
              <w:t xml:space="preserve"> </w:t>
            </w:r>
            <w:sdt>
              <w:sdtPr>
                <w:rPr>
                  <w:rFonts w:ascii="Calibri" w:hAnsi="Calibri" w:eastAsia="Times New Roman" w:cs="Calibri"/>
                  <w:b/>
                  <w:bCs/>
                  <w:szCs w:val="21"/>
                  <w:lang w:eastAsia="en-AU"/>
                </w:rPr>
                <w:alias w:val="Target Group"/>
                <w:tag w:val="Target Group"/>
                <w:id w:val="500395738"/>
                <w:placeholder>
                  <w:docPart w:val="7E2B1EBFD9D848A486AB8D265F70FA72"/>
                </w:placeholder>
                <w:showingPlcHdr/>
                <w:dropDownList>
                  <w:listItem w:value="Choose an item."/>
                  <w:listItem w:displayText="State-wide Helplines" w:value="State-wide Helplines"/>
                  <w:listItem w:displayText="Women's Refuges" w:value="Women's Refuges"/>
                  <w:listItem w:displayText="Counselling &amp; Support Services" w:value="Counselling &amp; Support Services"/>
                  <w:listItem w:displayText="Specialist Sexual Assault Services" w:value="Specialist Sexual Assault Services"/>
                  <w:listItem w:displayText="Aboriginal &amp; Torres Strait Islander Family Violence Service" w:value="Aboriginal &amp; Torres Strait Islander Family Violence Service"/>
                  <w:listItem w:displayText="Court Support Services" w:value="Court Support Services"/>
                  <w:listItem w:displayText="Legal Support Services" w:value="Legal Support Services"/>
                  <w:listItem w:displayText="Perpetrator Intervention Initiatives  " w:value="Perpetrator Intervention Initiatives  "/>
                  <w:listItem w:displayText="Not Applicable" w:value="Not Applicable"/>
                </w:dropDownList>
              </w:sdtPr>
              <w:sdtContent>
                <w:r w:rsidRPr="008A4FBB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DA1477" w:rsidTr="1FF4B6EC" w14:paraId="0273805A" w14:textId="77777777">
        <w:trPr>
          <w:trHeight w:val="131"/>
        </w:trPr>
        <w:tc>
          <w:tcPr>
            <w:tcW w:w="9622" w:type="dxa"/>
            <w:tcMar/>
            <w:vAlign w:val="center"/>
          </w:tcPr>
          <w:p w:rsidRPr="003D55DB" w:rsidR="00DA1477" w:rsidP="003D55DB" w:rsidRDefault="00B141CF" w14:paraId="1C72FD7E" w14:textId="64028880">
            <w:pPr>
              <w:pStyle w:val="ListParagraph"/>
              <w:numPr>
                <w:ilvl w:val="0"/>
                <w:numId w:val="47"/>
              </w:numPr>
              <w:spacing w:after="0"/>
              <w:textAlignment w:val="baseline"/>
              <w:rPr>
                <w:rFonts w:ascii="Calibri" w:hAnsi="Calibri" w:eastAsia="Times New Roman" w:cs="Calibri"/>
                <w:szCs w:val="21"/>
                <w:lang w:eastAsia="en-AU"/>
              </w:rPr>
            </w:pPr>
            <w:r>
              <w:rPr>
                <w:rFonts w:ascii="Calibri" w:hAnsi="Calibri" w:eastAsia="Times New Roman" w:cs="Calibri"/>
                <w:szCs w:val="21"/>
                <w:lang w:eastAsia="en-AU"/>
              </w:rPr>
              <w:t xml:space="preserve">[Collaborating Organisation name] </w:t>
            </w:r>
            <w:sdt>
              <w:sdtPr>
                <w:rPr>
                  <w:rFonts w:ascii="Calibri" w:hAnsi="Calibri" w:eastAsia="Times New Roman" w:cs="Calibri"/>
                  <w:b/>
                  <w:bCs/>
                  <w:szCs w:val="21"/>
                  <w:lang w:eastAsia="en-AU"/>
                </w:rPr>
                <w:alias w:val="Target Group"/>
                <w:tag w:val="Target Group"/>
                <w:id w:val="-1077515730"/>
                <w:placeholder>
                  <w:docPart w:val="7A80768CEC7449FEA15A118C763B7922"/>
                </w:placeholder>
                <w:showingPlcHdr/>
                <w:dropDownList>
                  <w:listItem w:value="Choose an item."/>
                  <w:listItem w:displayText="State-wide Helplines" w:value="State-wide Helplines"/>
                  <w:listItem w:displayText="Women's Refuges" w:value="Women's Refuges"/>
                  <w:listItem w:displayText="Counselling &amp; Support Services" w:value="Counselling &amp; Support Services"/>
                  <w:listItem w:displayText="Specialist Sexual Assault Services" w:value="Specialist Sexual Assault Services"/>
                  <w:listItem w:displayText="Aboriginal &amp; Torres Strait Islander Family Violence Service" w:value="Aboriginal &amp; Torres Strait Islander Family Violence Service"/>
                  <w:listItem w:displayText="Court Support Services" w:value="Court Support Services"/>
                  <w:listItem w:displayText="Legal Support Services" w:value="Legal Support Services"/>
                  <w:listItem w:displayText="Perpetrator Intervention Initiatives  " w:value="Perpetrator Intervention Initiatives  "/>
                  <w:listItem w:displayText="Not Applicable" w:value="Not Applicable"/>
                </w:dropDownList>
              </w:sdtPr>
              <w:sdtContent>
                <w:r w:rsidRPr="008A4FBB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</w:tbl>
    <w:p w:rsidR="00CD01E5" w:rsidP="00CD01E5" w:rsidRDefault="00CD01E5" w14:paraId="678B3C12" w14:textId="75D33F45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p w:rsidRPr="002855D6" w:rsidR="002855D6" w:rsidP="00EF5C0A" w:rsidRDefault="002855D6" w14:paraId="727F2B8A" w14:textId="4C01820E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b/>
          <w:bCs/>
          <w:color w:val="9E4533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About the Project (max 250 words) </w:t>
      </w:r>
    </w:p>
    <w:p w:rsidR="00EF5C0A" w:rsidP="002855D6" w:rsidRDefault="00EF5C0A" w14:paraId="6FC1B11F" w14:textId="77777777">
      <w:pPr>
        <w:spacing w:after="0" w:line="240" w:lineRule="auto"/>
        <w:textAlignment w:val="baseline"/>
        <w:rPr>
          <w:rFonts w:ascii="Calibri" w:hAnsi="Calibri" w:eastAsia="Times New Roman" w:cs="Calibri"/>
          <w:szCs w:val="21"/>
          <w:lang w:eastAsia="en-AU"/>
        </w:rPr>
      </w:pPr>
    </w:p>
    <w:p w:rsidRPr="002855D6" w:rsidR="002855D6" w:rsidP="002855D6" w:rsidRDefault="002855D6" w14:paraId="13B646D2" w14:textId="38607931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 xml:space="preserve">Please describe the activity and </w:t>
      </w:r>
      <w:r w:rsidR="00C90ADE">
        <w:rPr>
          <w:rFonts w:ascii="Calibri" w:hAnsi="Calibri" w:eastAsia="Times New Roman" w:cs="Calibri"/>
          <w:szCs w:val="21"/>
          <w:lang w:eastAsia="en-AU"/>
        </w:rPr>
        <w:t xml:space="preserve">how the workforce </w:t>
      </w:r>
      <w:r w:rsidRPr="002855D6">
        <w:rPr>
          <w:rFonts w:ascii="Calibri" w:hAnsi="Calibri" w:eastAsia="Times New Roman" w:cs="Calibri"/>
          <w:szCs w:val="21"/>
          <w:lang w:eastAsia="en-AU"/>
        </w:rPr>
        <w:t>will benefit?</w:t>
      </w:r>
      <w:r w:rsidRPr="002855D6">
        <w:rPr>
          <w:rFonts w:ascii="Calibri" w:hAnsi="Calibri" w:eastAsia="Times New Roman" w:cs="Calibri"/>
          <w:szCs w:val="21"/>
          <w:lang w:val="en-US" w:eastAsia="en-AU"/>
        </w:rPr>
        <w:t> </w:t>
      </w:r>
    </w:p>
    <w:p w:rsidRPr="002855D6" w:rsidR="002855D6" w:rsidP="002855D6" w:rsidRDefault="002855D6" w14:paraId="52C7992A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p w:rsidRPr="002855D6" w:rsidR="00CD01E5" w:rsidP="002855D6" w:rsidRDefault="002855D6" w14:paraId="4FF4B307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CD01E5" w:rsidTr="00CD01E5" w14:paraId="44A2A82C" w14:textId="77777777">
        <w:tc>
          <w:tcPr>
            <w:tcW w:w="9622" w:type="dxa"/>
          </w:tcPr>
          <w:p w:rsidR="00CD01E5" w:rsidP="002855D6" w:rsidRDefault="00CD01E5" w14:paraId="273BD441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  <w:p w:rsidR="00CD01E5" w:rsidP="002855D6" w:rsidRDefault="00CD01E5" w14:paraId="7E84B863" w14:textId="2F1A83B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</w:tc>
      </w:tr>
    </w:tbl>
    <w:p w:rsidRPr="002855D6" w:rsidR="002855D6" w:rsidP="002855D6" w:rsidRDefault="002855D6" w14:paraId="4C1AACA4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lastRenderedPageBreak/>
        <w:t> </w:t>
      </w:r>
    </w:p>
    <w:p w:rsidR="0055791C" w:rsidP="002855D6" w:rsidRDefault="0055791C" w14:paraId="1ED14570" w14:textId="77777777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</w:pPr>
    </w:p>
    <w:p w:rsidR="6D63BF75" w:rsidP="6D63BF75" w:rsidRDefault="6D63BF75" w14:paraId="092DD50A" w14:textId="03D7849B">
      <w:pPr>
        <w:spacing w:after="0" w:line="240" w:lineRule="auto"/>
        <w:rPr>
          <w:rFonts w:ascii="Calibri" w:hAnsi="Calibri" w:eastAsia="Times New Roman" w:cs="Calibri"/>
          <w:b/>
          <w:bCs/>
          <w:color w:val="9E4533" w:themeColor="accent6"/>
          <w:sz w:val="28"/>
          <w:szCs w:val="28"/>
          <w:lang w:eastAsia="en-AU"/>
        </w:rPr>
      </w:pPr>
    </w:p>
    <w:p w:rsidRPr="002855D6" w:rsidR="002855D6" w:rsidP="002855D6" w:rsidRDefault="002855D6" w14:paraId="365DDACF" w14:textId="78E25B30">
      <w:pPr>
        <w:spacing w:after="0" w:line="240" w:lineRule="auto"/>
        <w:textAlignment w:val="baseline"/>
        <w:rPr>
          <w:rFonts w:ascii="Segoe UI" w:hAnsi="Segoe UI" w:eastAsia="Times New Roman" w:cs="Segoe UI"/>
          <w:b/>
          <w:bCs/>
          <w:color w:val="9E4533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Why </w:t>
      </w:r>
      <w:r w:rsidR="00EF5C0A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do </w:t>
      </w: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you want to undertake this project (max </w:t>
      </w:r>
      <w:r w:rsidRPr="002855D6" w:rsidR="00E10795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250 words)?</w:t>
      </w: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 </w:t>
      </w:r>
    </w:p>
    <w:p w:rsidRPr="002855D6" w:rsidR="002855D6" w:rsidP="002855D6" w:rsidRDefault="002855D6" w14:paraId="499FF8C3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p w:rsidRPr="002855D6" w:rsidR="00CD01E5" w:rsidP="00CD01E5" w:rsidRDefault="002855D6" w14:paraId="7299BCC6" w14:textId="17E4CA71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CD01E5" w:rsidTr="00CD01E5" w14:paraId="1C9B074B" w14:textId="77777777">
        <w:tc>
          <w:tcPr>
            <w:tcW w:w="9622" w:type="dxa"/>
          </w:tcPr>
          <w:p w:rsidR="00CD01E5" w:rsidP="002855D6" w:rsidRDefault="00CD01E5" w14:paraId="3EB80991" w14:textId="37302FC4">
            <w:pPr>
              <w:spacing w:after="0" w:line="240" w:lineRule="auto"/>
              <w:jc w:val="both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  <w:p w:rsidR="00B141CF" w:rsidP="002855D6" w:rsidRDefault="00B141CF" w14:paraId="4EA5527C" w14:textId="77777777">
            <w:pPr>
              <w:spacing w:after="0" w:line="240" w:lineRule="auto"/>
              <w:jc w:val="both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  <w:p w:rsidR="00CD01E5" w:rsidP="002855D6" w:rsidRDefault="00CD01E5" w14:paraId="0CC92B9E" w14:textId="3F3711F0">
            <w:pPr>
              <w:spacing w:after="0" w:line="240" w:lineRule="auto"/>
              <w:jc w:val="both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</w:tc>
      </w:tr>
    </w:tbl>
    <w:p w:rsidR="00413526" w:rsidP="002855D6" w:rsidRDefault="00413526" w14:paraId="32280E5B" w14:textId="77777777">
      <w:pPr>
        <w:spacing w:after="0" w:line="240" w:lineRule="auto"/>
        <w:jc w:val="both"/>
        <w:textAlignment w:val="baseline"/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</w:pPr>
    </w:p>
    <w:p w:rsidR="00413526" w:rsidP="002855D6" w:rsidRDefault="00413526" w14:paraId="4505957F" w14:textId="77777777">
      <w:pPr>
        <w:spacing w:after="0" w:line="240" w:lineRule="auto"/>
        <w:jc w:val="both"/>
        <w:textAlignment w:val="baseline"/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</w:pPr>
    </w:p>
    <w:p w:rsidR="002855D6" w:rsidP="002855D6" w:rsidRDefault="00943878" w14:paraId="2A45DF1A" w14:textId="68121E79">
      <w:pPr>
        <w:spacing w:after="0" w:line="240" w:lineRule="auto"/>
        <w:jc w:val="both"/>
        <w:textAlignment w:val="baseline"/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</w:pPr>
      <w:r w:rsidRPr="00887297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Risk assessment</w:t>
      </w:r>
    </w:p>
    <w:p w:rsidR="003523E2" w:rsidP="002855D6" w:rsidRDefault="003523E2" w14:paraId="61EAFE17" w14:textId="0F22B497">
      <w:pPr>
        <w:spacing w:after="0" w:line="240" w:lineRule="auto"/>
        <w:jc w:val="both"/>
        <w:textAlignment w:val="baseline"/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</w:pPr>
    </w:p>
    <w:p w:rsidRPr="002855D6" w:rsidR="003523E2" w:rsidP="003523E2" w:rsidRDefault="003523E2" w14:paraId="4176BE7A" w14:textId="0F5AF6C4">
      <w:pPr>
        <w:rPr>
          <w:rFonts w:ascii="Segoe UI" w:hAnsi="Segoe UI" w:cs="Segoe UI"/>
          <w:sz w:val="18"/>
          <w:szCs w:val="18"/>
          <w:lang w:eastAsia="en-AU"/>
        </w:rPr>
      </w:pPr>
      <w:r>
        <w:rPr>
          <w:lang w:eastAsia="en-AU"/>
        </w:rPr>
        <w:t xml:space="preserve">Please indicate </w:t>
      </w:r>
      <w:r w:rsidR="00602664">
        <w:rPr>
          <w:lang w:eastAsia="en-AU"/>
        </w:rPr>
        <w:t xml:space="preserve">risk assessment review of the </w:t>
      </w:r>
      <w:r w:rsidR="00EC7C9D">
        <w:rPr>
          <w:lang w:eastAsia="en-AU"/>
        </w:rPr>
        <w:t>project</w:t>
      </w:r>
      <w:r w:rsidR="00602664">
        <w:rPr>
          <w:lang w:eastAsia="en-AU"/>
        </w:rPr>
        <w:t>, including consideration for COVID19 factors.</w:t>
      </w:r>
    </w:p>
    <w:tbl>
      <w:tblPr>
        <w:tblStyle w:val="GridTable1Light"/>
        <w:tblW w:w="9639" w:type="dxa"/>
        <w:tblInd w:w="-5" w:type="dxa"/>
        <w:tblLook w:val="04A0" w:firstRow="1" w:lastRow="0" w:firstColumn="1" w:lastColumn="0" w:noHBand="0" w:noVBand="1"/>
      </w:tblPr>
      <w:tblGrid>
        <w:gridCol w:w="4678"/>
        <w:gridCol w:w="4961"/>
      </w:tblGrid>
      <w:tr w:rsidRPr="00BE6BCC" w:rsidR="00EC7C9D" w:rsidTr="00272501" w14:paraId="6C44855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tcBorders>
              <w:bottom w:val="single" w:color="DF919A" w:themeColor="text1" w:themeTint="66" w:sz="4" w:space="0"/>
            </w:tcBorders>
            <w:shd w:val="clear" w:color="auto" w:fill="AAAEB0" w:themeFill="text2" w:themeFillTint="66"/>
          </w:tcPr>
          <w:p w:rsidRPr="00BE6BCC" w:rsidR="00EC7C9D" w:rsidP="00563EB9" w:rsidRDefault="00EC7C9D" w14:paraId="3C78C4FF" w14:textId="77777777">
            <w:pPr>
              <w:rPr>
                <w:rFonts w:ascii="Calibri" w:hAnsi="Calibri" w:cs="Calibri"/>
                <w:sz w:val="22"/>
              </w:rPr>
            </w:pPr>
            <w:r w:rsidRPr="00BE6BCC">
              <w:rPr>
                <w:rFonts w:ascii="Calibri" w:hAnsi="Calibri" w:cs="Calibri"/>
                <w:sz w:val="22"/>
              </w:rPr>
              <w:t>Risk/constraint</w:t>
            </w:r>
          </w:p>
        </w:tc>
        <w:tc>
          <w:tcPr>
            <w:tcW w:w="4961" w:type="dxa"/>
            <w:tcBorders>
              <w:bottom w:val="single" w:color="DF919A" w:themeColor="text1" w:themeTint="66" w:sz="4" w:space="0"/>
            </w:tcBorders>
            <w:shd w:val="clear" w:color="auto" w:fill="AAAEB0" w:themeFill="text2" w:themeFillTint="66"/>
          </w:tcPr>
          <w:p w:rsidRPr="00BE6BCC" w:rsidR="00EC7C9D" w:rsidP="00563EB9" w:rsidRDefault="00EC7C9D" w14:paraId="098C73D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E6BCC">
              <w:rPr>
                <w:rFonts w:ascii="Calibri" w:hAnsi="Calibri" w:cs="Calibri"/>
                <w:sz w:val="22"/>
              </w:rPr>
              <w:t>Mitigation</w:t>
            </w:r>
          </w:p>
        </w:tc>
      </w:tr>
      <w:tr w:rsidRPr="00BE6BCC" w:rsidR="00EC7C9D" w:rsidTr="00272501" w14:paraId="77B379D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  <w:tcBorders>
              <w:top w:val="single" w:color="DF919A" w:themeColor="text1" w:themeTint="66" w:sz="4" w:space="0"/>
            </w:tcBorders>
          </w:tcPr>
          <w:p w:rsidRPr="00BE6BCC" w:rsidR="00EC7C9D" w:rsidP="00563EB9" w:rsidRDefault="00EC7C9D" w14:paraId="1BBB9DEB" w14:textId="77777777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961" w:type="dxa"/>
            <w:tcBorders>
              <w:top w:val="single" w:color="DF919A" w:themeColor="text1" w:themeTint="66" w:sz="4" w:space="0"/>
            </w:tcBorders>
          </w:tcPr>
          <w:p w:rsidRPr="00BE6BCC" w:rsidR="00EC7C9D" w:rsidP="00563EB9" w:rsidRDefault="00EC7C9D" w14:paraId="7674BE3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EC7C9D" w:rsidTr="00272501" w14:paraId="3CAC150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</w:tcPr>
          <w:p w:rsidRPr="00BE6BCC" w:rsidR="00EC7C9D" w:rsidP="00563EB9" w:rsidRDefault="00EC7C9D" w14:paraId="3B56DA3E" w14:textId="77777777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961" w:type="dxa"/>
          </w:tcPr>
          <w:p w:rsidRPr="00BE6BCC" w:rsidR="00EC7C9D" w:rsidP="00563EB9" w:rsidRDefault="00EC7C9D" w14:paraId="08A8540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EC7C9D" w:rsidTr="00272501" w14:paraId="38BABB4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</w:tcPr>
          <w:p w:rsidRPr="00BE6BCC" w:rsidR="00EC7C9D" w:rsidP="00563EB9" w:rsidRDefault="00EC7C9D" w14:paraId="30AFF694" w14:textId="77777777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961" w:type="dxa"/>
          </w:tcPr>
          <w:p w:rsidRPr="00BE6BCC" w:rsidR="00EC7C9D" w:rsidP="00563EB9" w:rsidRDefault="00EC7C9D" w14:paraId="37865D6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EC7C9D" w:rsidTr="00272501" w14:paraId="255A3AC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</w:tcPr>
          <w:p w:rsidRPr="00BE6BCC" w:rsidR="00EC7C9D" w:rsidP="00563EB9" w:rsidRDefault="00EC7C9D" w14:paraId="6EB01BE3" w14:textId="77777777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961" w:type="dxa"/>
          </w:tcPr>
          <w:p w:rsidRPr="00BE6BCC" w:rsidR="00EC7C9D" w:rsidP="00563EB9" w:rsidRDefault="00EC7C9D" w14:paraId="504294F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EC7C9D" w:rsidTr="00272501" w14:paraId="001E38D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</w:tcPr>
          <w:p w:rsidRPr="00BE6BCC" w:rsidR="00EC7C9D" w:rsidP="00563EB9" w:rsidRDefault="00EC7C9D" w14:paraId="118E873E" w14:textId="77777777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961" w:type="dxa"/>
          </w:tcPr>
          <w:p w:rsidRPr="00BE6BCC" w:rsidR="00EC7C9D" w:rsidP="00563EB9" w:rsidRDefault="00EC7C9D" w14:paraId="4C9B627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EC7C9D" w:rsidTr="00272501" w14:paraId="6971924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</w:tcPr>
          <w:p w:rsidRPr="00BE6BCC" w:rsidR="00EC7C9D" w:rsidP="00563EB9" w:rsidRDefault="00EC7C9D" w14:paraId="22776B5F" w14:textId="77777777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961" w:type="dxa"/>
          </w:tcPr>
          <w:p w:rsidRPr="00BE6BCC" w:rsidR="00EC7C9D" w:rsidP="00563EB9" w:rsidRDefault="00EC7C9D" w14:paraId="388F385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EC7C9D" w:rsidTr="00272501" w14:paraId="434C9E1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8" w:type="dxa"/>
          </w:tcPr>
          <w:p w:rsidRPr="00BE6BCC" w:rsidR="00EC7C9D" w:rsidP="00563EB9" w:rsidRDefault="00EC7C9D" w14:paraId="4505E032" w14:textId="77777777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961" w:type="dxa"/>
          </w:tcPr>
          <w:p w:rsidRPr="00BE6BCC" w:rsidR="00EC7C9D" w:rsidP="00563EB9" w:rsidRDefault="00EC7C9D" w14:paraId="1E1FC17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</w:tbl>
    <w:p w:rsidR="000E705D" w:rsidRDefault="000E705D" w14:paraId="2AF8FBF6" w14:textId="4A82C7B1">
      <w:pPr>
        <w:spacing w:after="200" w:line="276" w:lineRule="auto"/>
        <w:rPr>
          <w:rFonts w:ascii="Calibri" w:hAnsi="Calibri" w:eastAsia="Times New Roman" w:cs="Calibri"/>
          <w:szCs w:val="21"/>
          <w:lang w:eastAsia="en-AU"/>
        </w:rPr>
      </w:pPr>
    </w:p>
    <w:p w:rsidR="002855D6" w:rsidP="00CD01E5" w:rsidRDefault="002855D6" w14:paraId="763BA02D" w14:textId="28AFEC1E">
      <w:pPr>
        <w:spacing w:after="0" w:line="240" w:lineRule="auto"/>
        <w:jc w:val="both"/>
        <w:textAlignment w:val="baseline"/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Section 3 </w:t>
      </w:r>
      <w:r w:rsidR="00CD01E5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 xml:space="preserve">- </w:t>
      </w: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How the project addresses the assessment criteria </w:t>
      </w:r>
    </w:p>
    <w:p w:rsidRPr="002855D6" w:rsidR="00CD01E5" w:rsidP="00CD01E5" w:rsidRDefault="00CD01E5" w14:paraId="64D66EF1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b/>
          <w:bCs/>
          <w:color w:val="F05632"/>
          <w:sz w:val="18"/>
          <w:szCs w:val="18"/>
          <w:lang w:eastAsia="en-AU"/>
        </w:rPr>
      </w:pPr>
    </w:p>
    <w:p w:rsidR="002855D6" w:rsidP="00195FD0" w:rsidRDefault="002855D6" w14:paraId="687CCE23" w14:textId="161A1BCA">
      <w:pPr>
        <w:spacing w:after="0" w:line="240" w:lineRule="auto"/>
        <w:ind w:right="-7"/>
        <w:textAlignment w:val="baseline"/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</w:pP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Which </w:t>
      </w:r>
      <w:proofErr w:type="spellStart"/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WorkUP</w:t>
      </w:r>
      <w:proofErr w:type="spellEnd"/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 Queensland </w:t>
      </w:r>
      <w:r w:rsidR="00CD01E5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priority</w:t>
      </w: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 does the project align with most and</w:t>
      </w:r>
      <w:r w:rsidR="00A4713A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 </w:t>
      </w: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how? (max </w:t>
      </w:r>
      <w:r w:rsidR="00AB423A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2</w:t>
      </w: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50 words) </w:t>
      </w:r>
    </w:p>
    <w:p w:rsidR="00E70A74" w:rsidP="002855D6" w:rsidRDefault="00E70A74" w14:paraId="7E6DFAB5" w14:textId="02DD29FE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</w:pPr>
    </w:p>
    <w:p w:rsidR="00644A72" w:rsidP="00F20701" w:rsidRDefault="00644A72" w14:paraId="79A097BD" w14:textId="4E6E94BC">
      <w:pPr>
        <w:pStyle w:val="Bullet"/>
        <w:ind w:left="1276" w:hanging="283"/>
        <w:rPr>
          <w:b/>
          <w:bCs/>
          <w:lang w:eastAsia="en-AU"/>
        </w:rPr>
      </w:pPr>
      <w:r w:rsidRPr="00A4713A">
        <w:rPr>
          <w:b/>
          <w:bCs/>
          <w:lang w:eastAsia="en-AU"/>
        </w:rPr>
        <w:t>Grow the Workforce</w:t>
      </w:r>
    </w:p>
    <w:p w:rsidRPr="00470D24" w:rsidR="00470D24" w:rsidP="00F20701" w:rsidRDefault="00470D24" w14:paraId="034CC1F9" w14:textId="3B974788">
      <w:pPr>
        <w:pStyle w:val="Bullet"/>
        <w:ind w:left="1276" w:hanging="283"/>
        <w:rPr>
          <w:b/>
          <w:bCs/>
          <w:lang w:eastAsia="en-AU"/>
        </w:rPr>
      </w:pPr>
      <w:r w:rsidRPr="00470D24">
        <w:rPr>
          <w:b/>
          <w:bCs/>
          <w:lang w:eastAsia="en-AU"/>
        </w:rPr>
        <w:t>Retain the Workforce</w:t>
      </w:r>
    </w:p>
    <w:p w:rsidRPr="00A4713A" w:rsidR="00644A72" w:rsidP="00F20701" w:rsidRDefault="00644A72" w14:paraId="47A3EB00" w14:textId="374701D0">
      <w:pPr>
        <w:pStyle w:val="Bullet"/>
        <w:ind w:left="1276" w:hanging="283"/>
        <w:rPr>
          <w:b/>
          <w:bCs/>
          <w:lang w:eastAsia="en-AU"/>
        </w:rPr>
      </w:pPr>
      <w:r w:rsidRPr="00A4713A">
        <w:rPr>
          <w:b/>
          <w:bCs/>
          <w:lang w:eastAsia="en-AU"/>
        </w:rPr>
        <w:t>Develop the Workforce</w:t>
      </w:r>
    </w:p>
    <w:p w:rsidRPr="00A4713A" w:rsidR="00644A72" w:rsidP="00F20701" w:rsidRDefault="004B3B53" w14:paraId="3A1D67DF" w14:textId="02EE8B0E">
      <w:pPr>
        <w:pStyle w:val="Bullet"/>
        <w:ind w:left="1276" w:hanging="283"/>
        <w:rPr>
          <w:b/>
          <w:bCs/>
          <w:lang w:eastAsia="en-AU"/>
        </w:rPr>
      </w:pPr>
      <w:r w:rsidRPr="00A4713A">
        <w:rPr>
          <w:b/>
          <w:bCs/>
          <w:lang w:eastAsia="en-AU"/>
        </w:rPr>
        <w:t>Support the Workforce</w:t>
      </w:r>
    </w:p>
    <w:p w:rsidRPr="00A4713A" w:rsidR="004B3B53" w:rsidP="00F20701" w:rsidRDefault="004B3B53" w14:paraId="14595049" w14:textId="637BA184">
      <w:pPr>
        <w:pStyle w:val="Bullet"/>
        <w:ind w:left="1276" w:hanging="283"/>
        <w:rPr>
          <w:b/>
          <w:bCs/>
          <w:lang w:eastAsia="en-AU"/>
        </w:rPr>
      </w:pPr>
      <w:r w:rsidRPr="00A4713A">
        <w:rPr>
          <w:b/>
          <w:bCs/>
          <w:lang w:eastAsia="en-AU"/>
        </w:rPr>
        <w:t>Connect the Workforce</w:t>
      </w:r>
    </w:p>
    <w:p w:rsidRPr="00A4713A" w:rsidR="004B3B53" w:rsidP="00F20701" w:rsidRDefault="004B3B53" w14:paraId="18F043CF" w14:textId="55419C59">
      <w:pPr>
        <w:pStyle w:val="Bullet"/>
        <w:ind w:left="1276" w:hanging="283"/>
        <w:rPr>
          <w:b/>
          <w:bCs/>
          <w:lang w:eastAsia="en-AU"/>
        </w:rPr>
      </w:pPr>
      <w:r w:rsidRPr="00A4713A">
        <w:rPr>
          <w:b/>
          <w:bCs/>
          <w:lang w:eastAsia="en-AU"/>
        </w:rPr>
        <w:t>Sustain Services</w:t>
      </w:r>
    </w:p>
    <w:p w:rsidRPr="002855D6" w:rsidR="00E70A74" w:rsidP="002855D6" w:rsidRDefault="00E70A74" w14:paraId="669834C9" w14:textId="1C23E90A">
      <w:pPr>
        <w:spacing w:after="0" w:line="240" w:lineRule="auto"/>
        <w:textAlignment w:val="baseline"/>
        <w:rPr>
          <w:rFonts w:ascii="Segoe UI" w:hAnsi="Segoe UI" w:eastAsia="Times New Roman" w:cs="Segoe UI"/>
          <w:b/>
          <w:bCs/>
          <w:color w:val="9E4533"/>
          <w:sz w:val="18"/>
          <w:szCs w:val="18"/>
          <w:lang w:eastAsia="en-AU"/>
        </w:rPr>
      </w:pPr>
    </w:p>
    <w:p w:rsidRPr="002855D6" w:rsidR="00CD01E5" w:rsidP="002855D6" w:rsidRDefault="002855D6" w14:paraId="1A90F78A" w14:textId="1A1367EA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CD01E5" w:rsidTr="00CD01E5" w14:paraId="6DD0E96F" w14:textId="77777777">
        <w:tc>
          <w:tcPr>
            <w:tcW w:w="9622" w:type="dxa"/>
          </w:tcPr>
          <w:p w:rsidR="00CD01E5" w:rsidP="002855D6" w:rsidRDefault="00CD01E5" w14:paraId="25D4C50A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  <w:p w:rsidR="00CD01E5" w:rsidP="002855D6" w:rsidRDefault="00CD01E5" w14:paraId="1A8EA808" w14:textId="02983FD0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</w:tc>
      </w:tr>
    </w:tbl>
    <w:p w:rsidRPr="002855D6" w:rsidR="002855D6" w:rsidP="002855D6" w:rsidRDefault="002855D6" w14:paraId="50587D00" w14:textId="7350B52F">
      <w:pPr>
        <w:spacing w:after="0" w:line="240" w:lineRule="auto"/>
        <w:textAlignment w:val="baseline"/>
        <w:rPr>
          <w:rFonts w:ascii="Segoe UI" w:hAnsi="Segoe UI" w:eastAsia="Times New Roman" w:cs="Segoe UI"/>
          <w:b/>
          <w:bCs/>
          <w:color w:val="9E4533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What </w:t>
      </w:r>
      <w:r w:rsidR="00644A72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are the anticipated </w:t>
      </w: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outcomes </w:t>
      </w:r>
      <w:r w:rsidR="00644A72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 xml:space="preserve">of your </w:t>
      </w: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project? (max 250 words) </w:t>
      </w:r>
    </w:p>
    <w:p w:rsidRPr="002855D6" w:rsidR="002855D6" w:rsidP="002855D6" w:rsidRDefault="002855D6" w14:paraId="6DC04D07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p w:rsidRPr="002855D6" w:rsidR="00E70A74" w:rsidP="002855D6" w:rsidRDefault="002855D6" w14:paraId="3A1F4B35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E70A74" w:rsidTr="00E70A74" w14:paraId="4CCBD955" w14:textId="77777777">
        <w:tc>
          <w:tcPr>
            <w:tcW w:w="9622" w:type="dxa"/>
          </w:tcPr>
          <w:p w:rsidR="00E70A74" w:rsidP="002855D6" w:rsidRDefault="00E70A74" w14:paraId="755B7C96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  <w:p w:rsidR="00E70A74" w:rsidP="002855D6" w:rsidRDefault="00E70A74" w14:paraId="37442853" w14:textId="435D8245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AU"/>
              </w:rPr>
            </w:pPr>
          </w:p>
        </w:tc>
      </w:tr>
    </w:tbl>
    <w:p w:rsidRPr="002855D6" w:rsidR="002855D6" w:rsidP="002855D6" w:rsidRDefault="002855D6" w14:paraId="0557F231" w14:textId="70710024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</w:p>
    <w:p w:rsidR="002855D6" w:rsidP="002855D6" w:rsidRDefault="002855D6" w14:paraId="19F303F7" w14:textId="77777777">
      <w:pPr>
        <w:spacing w:after="0" w:line="240" w:lineRule="auto"/>
        <w:jc w:val="both"/>
        <w:textAlignment w:val="baseline"/>
        <w:rPr>
          <w:rFonts w:ascii="Calibri" w:hAnsi="Calibri" w:eastAsia="Times New Roman" w:cs="Calibri"/>
          <w:szCs w:val="21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p w:rsidRPr="002855D6" w:rsidR="002855D6" w:rsidP="00E70A74" w:rsidRDefault="002855D6" w14:paraId="2B7DE5BB" w14:textId="75E6A3CD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b/>
          <w:bCs/>
          <w:color w:val="F05632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Section 4 </w:t>
      </w:r>
      <w:r w:rsidR="001F4A8C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 xml:space="preserve">- </w:t>
      </w:r>
      <w:r w:rsidR="00EA0F6E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Visibility</w:t>
      </w: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 xml:space="preserve"> and budget </w:t>
      </w:r>
    </w:p>
    <w:p w:rsidRPr="002855D6" w:rsidR="002855D6" w:rsidP="002855D6" w:rsidRDefault="002855D6" w14:paraId="17E302FD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p w:rsidR="002855D6" w:rsidP="00A93EAC" w:rsidRDefault="002855D6" w14:paraId="6F0F9A3B" w14:textId="4BAE1306">
      <w:pPr>
        <w:pStyle w:val="Heading2"/>
        <w:rPr>
          <w:rFonts w:eastAsia="Times New Roman"/>
          <w:lang w:eastAsia="en-AU"/>
        </w:rPr>
      </w:pPr>
      <w:r w:rsidRPr="002855D6">
        <w:rPr>
          <w:rFonts w:eastAsia="Times New Roman"/>
          <w:lang w:eastAsia="en-AU"/>
        </w:rPr>
        <w:t> </w:t>
      </w:r>
      <w:r w:rsidR="00A93EAC">
        <w:rPr>
          <w:rFonts w:eastAsia="Times New Roman"/>
          <w:lang w:eastAsia="en-AU"/>
        </w:rPr>
        <w:t>Planning</w:t>
      </w:r>
    </w:p>
    <w:p w:rsidRPr="00A93EAC" w:rsidR="00A93EAC" w:rsidP="00A93EAC" w:rsidRDefault="00A93EAC" w14:paraId="701CA6B7" w14:textId="77777777">
      <w:pPr>
        <w:rPr>
          <w:lang w:eastAsia="en-AU"/>
        </w:rPr>
      </w:pPr>
    </w:p>
    <w:p w:rsidR="0079302F" w:rsidP="1FF4B6EC" w:rsidRDefault="0070680B" w14:paraId="6DE075A1" w14:textId="4483F100">
      <w:pPr>
        <w:spacing w:after="0" w:line="276" w:lineRule="auto"/>
        <w:textAlignment w:val="baseline"/>
        <w:rPr>
          <w:rFonts w:ascii="Calibri" w:hAnsi="Calibri" w:eastAsia="Times New Roman" w:cs="Calibri"/>
          <w:lang w:eastAsia="en-AU"/>
        </w:rPr>
      </w:pPr>
      <w:r w:rsidRPr="1FF4B6EC" w:rsidR="0070680B">
        <w:rPr>
          <w:rFonts w:ascii="Calibri" w:hAnsi="Calibri" w:eastAsia="Times New Roman" w:cs="Calibri"/>
          <w:lang w:eastAsia="en-AU"/>
        </w:rPr>
        <w:t xml:space="preserve">Please indicate </w:t>
      </w:r>
      <w:r w:rsidRPr="1FF4B6EC" w:rsidR="004831E6">
        <w:rPr>
          <w:rFonts w:ascii="Calibri" w:hAnsi="Calibri" w:eastAsia="Times New Roman" w:cs="Calibri"/>
          <w:lang w:eastAsia="en-AU"/>
        </w:rPr>
        <w:t xml:space="preserve">your forecast </w:t>
      </w:r>
      <w:r w:rsidRPr="1FF4B6EC" w:rsidR="003E53BF">
        <w:rPr>
          <w:rFonts w:ascii="Calibri" w:hAnsi="Calibri" w:eastAsia="Times New Roman" w:cs="Calibri"/>
          <w:lang w:eastAsia="en-AU"/>
        </w:rPr>
        <w:t>activity schedule</w:t>
      </w:r>
      <w:r w:rsidRPr="1FF4B6EC" w:rsidR="004831E6">
        <w:rPr>
          <w:rFonts w:ascii="Calibri" w:hAnsi="Calibri" w:eastAsia="Times New Roman" w:cs="Calibri"/>
          <w:lang w:eastAsia="en-AU"/>
        </w:rPr>
        <w:t>, by listing activities and the anticipated month of activity</w:t>
      </w:r>
      <w:r w:rsidRPr="1FF4B6EC" w:rsidR="2745797D">
        <w:rPr>
          <w:rFonts w:ascii="Calibri" w:hAnsi="Calibri" w:eastAsia="Times New Roman" w:cs="Calibri"/>
          <w:lang w:eastAsia="en-AU"/>
        </w:rPr>
        <w:t xml:space="preserve"> (starting July 21</w:t>
      </w:r>
      <w:r w:rsidRPr="1FF4B6EC" w:rsidR="004831E6">
        <w:rPr>
          <w:rFonts w:ascii="Calibri" w:hAnsi="Calibri" w:eastAsia="Times New Roman" w:cs="Calibri"/>
          <w:lang w:eastAsia="en-AU"/>
        </w:rPr>
        <w:t>.</w:t>
      </w:r>
      <w:r w:rsidRPr="1FF4B6EC" w:rsidR="335C4D46">
        <w:rPr>
          <w:rFonts w:ascii="Calibri" w:hAnsi="Calibri" w:eastAsia="Times New Roman" w:cs="Calibri"/>
          <w:lang w:eastAsia="en-AU"/>
        </w:rPr>
        <w:t>)</w:t>
      </w:r>
      <w:r w:rsidRPr="1FF4B6EC" w:rsidR="004831E6">
        <w:rPr>
          <w:rFonts w:ascii="Calibri" w:hAnsi="Calibri" w:eastAsia="Times New Roman" w:cs="Calibri"/>
          <w:lang w:eastAsia="en-AU"/>
        </w:rPr>
        <w:t xml:space="preserve"> </w:t>
      </w:r>
    </w:p>
    <w:p w:rsidR="00921153" w:rsidP="0079302F" w:rsidRDefault="003A5FF8" w14:paraId="5645622F" w14:textId="74DF43D9">
      <w:pPr>
        <w:spacing w:after="0" w:line="276" w:lineRule="auto"/>
        <w:textAlignment w:val="baseline"/>
        <w:rPr>
          <w:rFonts w:ascii="Calibri" w:hAnsi="Calibri" w:eastAsia="Times New Roman" w:cs="Calibri"/>
          <w:i/>
          <w:iCs/>
          <w:szCs w:val="21"/>
          <w:lang w:eastAsia="en-AU"/>
        </w:rPr>
      </w:pPr>
      <w:r>
        <w:rPr>
          <w:rFonts w:ascii="Calibri" w:hAnsi="Calibri" w:eastAsia="Times New Roman" w:cs="Calibri"/>
          <w:i/>
          <w:iCs/>
          <w:szCs w:val="21"/>
          <w:lang w:eastAsia="en-AU"/>
        </w:rPr>
        <w:t>Add rows if required.</w:t>
      </w:r>
    </w:p>
    <w:p w:rsidR="0079302F" w:rsidP="0079302F" w:rsidRDefault="0079302F" w14:paraId="343ACB8E" w14:textId="77777777">
      <w:pPr>
        <w:spacing w:after="0" w:line="276" w:lineRule="auto"/>
        <w:textAlignment w:val="baseline"/>
        <w:rPr>
          <w:rFonts w:ascii="Calibri" w:hAnsi="Calibri" w:eastAsia="Times New Roman" w:cs="Calibri"/>
          <w:sz w:val="28"/>
          <w:szCs w:val="28"/>
          <w:lang w:eastAsia="en-AU"/>
        </w:rPr>
      </w:pPr>
    </w:p>
    <w:tbl>
      <w:tblPr>
        <w:tblStyle w:val="GridTable1Light-Accent4"/>
        <w:tblW w:w="5488" w:type="pct"/>
        <w:tblInd w:w="-431" w:type="dxa"/>
        <w:tblLook w:val="04A0" w:firstRow="1" w:lastRow="0" w:firstColumn="1" w:lastColumn="0" w:noHBand="0" w:noVBand="1"/>
      </w:tblPr>
      <w:tblGrid>
        <w:gridCol w:w="4398"/>
        <w:gridCol w:w="1886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440"/>
        <w:gridCol w:w="440"/>
        <w:gridCol w:w="451"/>
      </w:tblGrid>
      <w:tr w:rsidRPr="00BE6BCC" w:rsidR="00921153" w:rsidTr="00413526" w14:paraId="4F4F0A4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pct"/>
            <w:tcBorders>
              <w:top w:val="nil"/>
              <w:left w:val="nil"/>
              <w:bottom w:val="single" w:color="F9BBAD" w:themeColor="accent4" w:themeTint="66" w:sz="4" w:space="0"/>
              <w:right w:val="nil"/>
            </w:tcBorders>
            <w:shd w:val="clear" w:color="auto" w:fill="auto"/>
          </w:tcPr>
          <w:p w:rsidRPr="00BE6BCC" w:rsidR="00921153" w:rsidP="00563EB9" w:rsidRDefault="00921153" w14:paraId="24063ED8" w14:textId="77777777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893" w:type="pct"/>
            <w:tcBorders>
              <w:top w:val="nil"/>
              <w:left w:val="nil"/>
              <w:bottom w:val="single" w:color="F9BBAD" w:themeColor="accent4" w:themeTint="66" w:sz="4" w:space="0"/>
            </w:tcBorders>
            <w:shd w:val="clear" w:color="auto" w:fill="auto"/>
          </w:tcPr>
          <w:p w:rsidRPr="00BE6BCC" w:rsidR="00921153" w:rsidP="00563EB9" w:rsidRDefault="00921153" w14:paraId="1EA5A70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25" w:type="pct"/>
            <w:gridSpan w:val="12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921153" w:rsidR="00921153" w:rsidP="00921153" w:rsidRDefault="00921153" w14:paraId="17E535D6" w14:textId="247593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</w:rPr>
            </w:pPr>
            <w:r>
              <w:rPr>
                <w:rFonts w:ascii="Calibri" w:hAnsi="Calibri" w:cs="Calibri"/>
                <w:sz w:val="22"/>
              </w:rPr>
              <w:t>MONTH</w:t>
            </w:r>
          </w:p>
        </w:tc>
      </w:tr>
      <w:tr w:rsidRPr="00BE6BCC" w:rsidR="00914263" w:rsidTr="00413526" w14:paraId="65333DB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44D6EEBF" w14:textId="77777777">
            <w:pPr>
              <w:rPr>
                <w:rFonts w:ascii="Calibri" w:hAnsi="Calibri" w:cs="Calibri"/>
                <w:sz w:val="22"/>
              </w:rPr>
            </w:pPr>
            <w:r w:rsidRPr="00BE6BCC">
              <w:rPr>
                <w:rFonts w:ascii="Calibri" w:hAnsi="Calibri" w:cs="Calibri"/>
                <w:sz w:val="22"/>
              </w:rPr>
              <w:t>Activity</w:t>
            </w:r>
          </w:p>
        </w:tc>
        <w:tc>
          <w:tcPr>
            <w:tcW w:w="893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0491F3B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BE6BCC">
              <w:rPr>
                <w:rFonts w:ascii="Calibri" w:hAnsi="Calibri" w:cs="Calibri"/>
                <w:sz w:val="22"/>
              </w:rPr>
              <w:t>Who</w:t>
            </w:r>
          </w:p>
        </w:tc>
        <w:tc>
          <w:tcPr>
            <w:tcW w:w="155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6E3FCDFB" w14:textId="37B356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</w:rPr>
            </w:pPr>
            <w:r>
              <w:rPr>
                <w:rFonts w:ascii="Calibri" w:hAnsi="Calibri" w:cs="Calibri"/>
                <w:sz w:val="22"/>
              </w:rPr>
              <w:t>1</w:t>
            </w:r>
          </w:p>
        </w:tc>
        <w:tc>
          <w:tcPr>
            <w:tcW w:w="155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20CE04DB" w14:textId="183D18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2</w:t>
            </w:r>
          </w:p>
        </w:tc>
        <w:tc>
          <w:tcPr>
            <w:tcW w:w="155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1A9D03FA" w14:textId="3DC2A9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3</w:t>
            </w:r>
          </w:p>
        </w:tc>
        <w:tc>
          <w:tcPr>
            <w:tcW w:w="155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14AE4D10" w14:textId="267F3C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4</w:t>
            </w:r>
          </w:p>
        </w:tc>
        <w:tc>
          <w:tcPr>
            <w:tcW w:w="155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7DCF1DF9" w14:textId="3D725F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5</w:t>
            </w:r>
          </w:p>
        </w:tc>
        <w:tc>
          <w:tcPr>
            <w:tcW w:w="155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0DBDDE62" w14:textId="43306E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6</w:t>
            </w:r>
          </w:p>
        </w:tc>
        <w:tc>
          <w:tcPr>
            <w:tcW w:w="155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48091212" w14:textId="736D01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7</w:t>
            </w:r>
          </w:p>
        </w:tc>
        <w:tc>
          <w:tcPr>
            <w:tcW w:w="155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1F07066C" w14:textId="32F563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8</w:t>
            </w:r>
          </w:p>
        </w:tc>
        <w:tc>
          <w:tcPr>
            <w:tcW w:w="155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6B8E1474" w14:textId="274117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9</w:t>
            </w:r>
          </w:p>
        </w:tc>
        <w:tc>
          <w:tcPr>
            <w:tcW w:w="208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44B3A153" w14:textId="6A09068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10</w:t>
            </w:r>
          </w:p>
        </w:tc>
        <w:tc>
          <w:tcPr>
            <w:tcW w:w="208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3A40B84E" w14:textId="09FDF9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11</w:t>
            </w:r>
          </w:p>
        </w:tc>
        <w:tc>
          <w:tcPr>
            <w:tcW w:w="212" w:type="pct"/>
            <w:tcBorders>
              <w:bottom w:val="single" w:color="F9BBAD" w:themeColor="accent4" w:themeTint="66" w:sz="4" w:space="0"/>
            </w:tcBorders>
            <w:shd w:val="clear" w:color="auto" w:fill="AAAEB0" w:themeFill="text2" w:themeFillTint="66"/>
          </w:tcPr>
          <w:p w:rsidRPr="00BE6BCC" w:rsidR="00921153" w:rsidP="00563EB9" w:rsidRDefault="00921153" w14:paraId="5FEB694B" w14:textId="32B9DF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12</w:t>
            </w:r>
          </w:p>
        </w:tc>
      </w:tr>
      <w:tr w:rsidRPr="00BE6BCC" w:rsidR="00921153" w:rsidTr="00413526" w14:paraId="5A4AF4C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pct"/>
            <w:tcBorders>
              <w:top w:val="single" w:color="F9BBAD" w:themeColor="accent4" w:themeTint="66" w:sz="4" w:space="0"/>
            </w:tcBorders>
          </w:tcPr>
          <w:p w:rsidRPr="00BE6BCC" w:rsidR="00921153" w:rsidP="00563EB9" w:rsidRDefault="00921153" w14:paraId="79D426D1" w14:textId="5E9B940E">
            <w:pPr>
              <w:rPr>
                <w:rFonts w:ascii="Calibri" w:hAnsi="Calibri" w:cs="Calibri"/>
                <w:b w:val="0"/>
                <w:bCs w:val="0"/>
                <w:sz w:val="22"/>
              </w:rPr>
            </w:pPr>
          </w:p>
        </w:tc>
        <w:tc>
          <w:tcPr>
            <w:tcW w:w="893" w:type="pct"/>
            <w:tcBorders>
              <w:top w:val="single" w:color="F9BBAD" w:themeColor="accent4" w:themeTint="66" w:sz="4" w:space="0"/>
            </w:tcBorders>
          </w:tcPr>
          <w:p w:rsidRPr="00BE6BCC" w:rsidR="00921153" w:rsidP="00563EB9" w:rsidRDefault="00921153" w14:paraId="5AE211B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tcBorders>
              <w:top w:val="single" w:color="F9BBAD" w:themeColor="accent4" w:themeTint="66" w:sz="4" w:space="0"/>
            </w:tcBorders>
            <w:shd w:val="clear" w:color="auto" w:fill="auto"/>
          </w:tcPr>
          <w:p w:rsidRPr="00BE6BCC" w:rsidR="00921153" w:rsidP="00563EB9" w:rsidRDefault="00921153" w14:paraId="2DCF7C9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tcBorders>
              <w:top w:val="single" w:color="F9BBAD" w:themeColor="accent4" w:themeTint="66" w:sz="4" w:space="0"/>
            </w:tcBorders>
            <w:shd w:val="clear" w:color="auto" w:fill="auto"/>
          </w:tcPr>
          <w:p w:rsidRPr="00BE6BCC" w:rsidR="00921153" w:rsidP="00563EB9" w:rsidRDefault="00921153" w14:paraId="0BEA98A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tcBorders>
              <w:top w:val="single" w:color="F9BBAD" w:themeColor="accent4" w:themeTint="66" w:sz="4" w:space="0"/>
            </w:tcBorders>
            <w:shd w:val="clear" w:color="auto" w:fill="auto"/>
          </w:tcPr>
          <w:p w:rsidRPr="00BE6BCC" w:rsidR="00921153" w:rsidP="00563EB9" w:rsidRDefault="00921153" w14:paraId="41EEE73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tcBorders>
              <w:top w:val="single" w:color="F9BBAD" w:themeColor="accent4" w:themeTint="66" w:sz="4" w:space="0"/>
              <w:bottom w:val="single" w:color="F9BBAD" w:themeColor="accent4" w:themeTint="66" w:sz="4" w:space="0"/>
            </w:tcBorders>
          </w:tcPr>
          <w:p w:rsidRPr="00BE6BCC" w:rsidR="00921153" w:rsidP="00563EB9" w:rsidRDefault="00921153" w14:paraId="05289A0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tcBorders>
              <w:top w:val="single" w:color="F9BBAD" w:themeColor="accent4" w:themeTint="66" w:sz="4" w:space="0"/>
              <w:bottom w:val="single" w:color="F9BBAD" w:themeColor="accent4" w:themeTint="66" w:sz="4" w:space="0"/>
            </w:tcBorders>
          </w:tcPr>
          <w:p w:rsidRPr="00BE6BCC" w:rsidR="00921153" w:rsidP="00563EB9" w:rsidRDefault="00921153" w14:paraId="01A898E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tcBorders>
              <w:top w:val="single" w:color="F9BBAD" w:themeColor="accent4" w:themeTint="66" w:sz="4" w:space="0"/>
              <w:bottom w:val="single" w:color="F9BBAD" w:themeColor="accent4" w:themeTint="66" w:sz="4" w:space="0"/>
            </w:tcBorders>
          </w:tcPr>
          <w:p w:rsidRPr="00BE6BCC" w:rsidR="00921153" w:rsidP="00563EB9" w:rsidRDefault="00921153" w14:paraId="3BFE20B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tcBorders>
              <w:top w:val="single" w:color="F9BBAD" w:themeColor="accent4" w:themeTint="66" w:sz="4" w:space="0"/>
              <w:bottom w:val="single" w:color="F9BBAD" w:themeColor="accent4" w:themeTint="66" w:sz="4" w:space="0"/>
            </w:tcBorders>
          </w:tcPr>
          <w:p w:rsidRPr="00BE6BCC" w:rsidR="00921153" w:rsidP="00563EB9" w:rsidRDefault="00921153" w14:paraId="1F3A0E0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tcBorders>
              <w:top w:val="single" w:color="F9BBAD" w:themeColor="accent4" w:themeTint="66" w:sz="4" w:space="0"/>
            </w:tcBorders>
          </w:tcPr>
          <w:p w:rsidRPr="00BE6BCC" w:rsidR="00921153" w:rsidP="00563EB9" w:rsidRDefault="00921153" w14:paraId="11393063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tcBorders>
              <w:top w:val="single" w:color="F9BBAD" w:themeColor="accent4" w:themeTint="66" w:sz="4" w:space="0"/>
            </w:tcBorders>
          </w:tcPr>
          <w:p w:rsidRPr="00BE6BCC" w:rsidR="00921153" w:rsidP="00563EB9" w:rsidRDefault="00921153" w14:paraId="5A01F38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  <w:tcBorders>
              <w:top w:val="single" w:color="F9BBAD" w:themeColor="accent4" w:themeTint="66" w:sz="4" w:space="0"/>
            </w:tcBorders>
          </w:tcPr>
          <w:p w:rsidRPr="00BE6BCC" w:rsidR="00921153" w:rsidP="00563EB9" w:rsidRDefault="00921153" w14:paraId="17E81FF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  <w:tcBorders>
              <w:top w:val="single" w:color="F9BBAD" w:themeColor="accent4" w:themeTint="66" w:sz="4" w:space="0"/>
            </w:tcBorders>
          </w:tcPr>
          <w:p w:rsidRPr="00BE6BCC" w:rsidR="00921153" w:rsidP="00563EB9" w:rsidRDefault="00921153" w14:paraId="3F1E263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12" w:type="pct"/>
            <w:tcBorders>
              <w:top w:val="single" w:color="F9BBAD" w:themeColor="accent4" w:themeTint="66" w:sz="4" w:space="0"/>
            </w:tcBorders>
          </w:tcPr>
          <w:p w:rsidRPr="00BE6BCC" w:rsidR="00921153" w:rsidP="00563EB9" w:rsidRDefault="00921153" w14:paraId="02ADA2C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921153" w:rsidTr="00413526" w14:paraId="0BC0D51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pct"/>
          </w:tcPr>
          <w:p w:rsidRPr="00BE6BCC" w:rsidR="00921153" w:rsidP="00563EB9" w:rsidRDefault="00921153" w14:paraId="089E3904" w14:textId="77777777">
            <w:pPr>
              <w:rPr>
                <w:rFonts w:ascii="Calibri" w:hAnsi="Calibri" w:cs="Calibri"/>
                <w:b w:val="0"/>
                <w:bCs w:val="0"/>
                <w:sz w:val="22"/>
              </w:rPr>
            </w:pPr>
          </w:p>
        </w:tc>
        <w:tc>
          <w:tcPr>
            <w:tcW w:w="893" w:type="pct"/>
          </w:tcPr>
          <w:p w:rsidRPr="00BE6BCC" w:rsidR="00921153" w:rsidP="00563EB9" w:rsidRDefault="00921153" w14:paraId="38FDFF1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032F9E0D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54CF0EE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267B4D8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shd w:val="clear" w:color="auto" w:fill="auto"/>
          </w:tcPr>
          <w:p w:rsidRPr="00BE6BCC" w:rsidR="00921153" w:rsidP="00563EB9" w:rsidRDefault="00921153" w14:paraId="635AC2F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shd w:val="clear" w:color="auto" w:fill="auto"/>
          </w:tcPr>
          <w:p w:rsidRPr="00BE6BCC" w:rsidR="00921153" w:rsidP="00563EB9" w:rsidRDefault="00921153" w14:paraId="2BF7103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shd w:val="clear" w:color="auto" w:fill="auto"/>
          </w:tcPr>
          <w:p w:rsidRPr="00BE6BCC" w:rsidR="00921153" w:rsidP="00563EB9" w:rsidRDefault="00921153" w14:paraId="40350F0D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  <w:shd w:val="clear" w:color="auto" w:fill="auto"/>
          </w:tcPr>
          <w:p w:rsidRPr="00BE6BCC" w:rsidR="00921153" w:rsidP="00563EB9" w:rsidRDefault="00921153" w14:paraId="4E8F4B1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A40F51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5906781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683A38A3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1C9BB21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12" w:type="pct"/>
          </w:tcPr>
          <w:p w:rsidRPr="00BE6BCC" w:rsidR="00921153" w:rsidP="00563EB9" w:rsidRDefault="00921153" w14:paraId="1C0BCCE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921153" w:rsidTr="00413526" w14:paraId="34BB06E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pct"/>
          </w:tcPr>
          <w:p w:rsidRPr="00BE6BCC" w:rsidR="00921153" w:rsidP="00563EB9" w:rsidRDefault="00921153" w14:paraId="7FBBDA5F" w14:textId="77777777">
            <w:pPr>
              <w:rPr>
                <w:rFonts w:ascii="Calibri" w:hAnsi="Calibri" w:cs="Calibri"/>
                <w:b w:val="0"/>
                <w:bCs w:val="0"/>
                <w:sz w:val="22"/>
              </w:rPr>
            </w:pPr>
          </w:p>
        </w:tc>
        <w:tc>
          <w:tcPr>
            <w:tcW w:w="893" w:type="pct"/>
          </w:tcPr>
          <w:p w:rsidRPr="00BE6BCC" w:rsidR="00921153" w:rsidP="00563EB9" w:rsidRDefault="00921153" w14:paraId="64B57AD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2136DF4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512077B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59D87E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773ED1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55B06A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701A640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3F7CE91D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3607E5C3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80636B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516DF24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01F3976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12" w:type="pct"/>
          </w:tcPr>
          <w:p w:rsidRPr="00BE6BCC" w:rsidR="00921153" w:rsidP="00563EB9" w:rsidRDefault="00921153" w14:paraId="79044AE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921153" w:rsidTr="00413526" w14:paraId="06FC85D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pct"/>
          </w:tcPr>
          <w:p w:rsidRPr="00BE6BCC" w:rsidR="00921153" w:rsidP="00563EB9" w:rsidRDefault="00921153" w14:paraId="0605455C" w14:textId="77777777">
            <w:pPr>
              <w:rPr>
                <w:rFonts w:ascii="Calibri" w:hAnsi="Calibri" w:cs="Calibri"/>
                <w:b w:val="0"/>
                <w:bCs w:val="0"/>
                <w:sz w:val="22"/>
              </w:rPr>
            </w:pPr>
          </w:p>
        </w:tc>
        <w:tc>
          <w:tcPr>
            <w:tcW w:w="893" w:type="pct"/>
          </w:tcPr>
          <w:p w:rsidRPr="00BE6BCC" w:rsidR="00921153" w:rsidP="00563EB9" w:rsidRDefault="00921153" w14:paraId="134281B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7975F74E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3D9D584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5850A03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281E5011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2DF274F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497E0AEF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03765F8D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F3C46D6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76767CC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3A9E7E1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6D582C6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12" w:type="pct"/>
          </w:tcPr>
          <w:p w:rsidRPr="00BE6BCC" w:rsidR="00921153" w:rsidP="00563EB9" w:rsidRDefault="00921153" w14:paraId="6AACEC9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921153" w:rsidTr="00413526" w14:paraId="520EE9F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pct"/>
          </w:tcPr>
          <w:p w:rsidRPr="00BE6BCC" w:rsidR="00921153" w:rsidP="00563EB9" w:rsidRDefault="00921153" w14:paraId="20A84D8C" w14:textId="77777777">
            <w:pPr>
              <w:rPr>
                <w:rFonts w:ascii="Calibri" w:hAnsi="Calibri" w:cs="Calibri"/>
                <w:b w:val="0"/>
                <w:bCs w:val="0"/>
                <w:sz w:val="22"/>
              </w:rPr>
            </w:pPr>
          </w:p>
        </w:tc>
        <w:tc>
          <w:tcPr>
            <w:tcW w:w="893" w:type="pct"/>
          </w:tcPr>
          <w:p w:rsidRPr="00BE6BCC" w:rsidR="00921153" w:rsidP="00563EB9" w:rsidRDefault="00921153" w14:paraId="73B3BAA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510CFE8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7A8E252F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3A35849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322C9343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731A353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4F78BB46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5B5581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7901B7F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51FB1C07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296F134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254389B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12" w:type="pct"/>
          </w:tcPr>
          <w:p w:rsidRPr="00BE6BCC" w:rsidR="00921153" w:rsidP="00563EB9" w:rsidRDefault="00921153" w14:paraId="2B074C8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921153" w:rsidTr="00413526" w14:paraId="3B02DFA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pct"/>
          </w:tcPr>
          <w:p w:rsidRPr="00BE6BCC" w:rsidR="00921153" w:rsidP="00563EB9" w:rsidRDefault="00921153" w14:paraId="2131D723" w14:textId="77777777">
            <w:pPr>
              <w:rPr>
                <w:rFonts w:ascii="Calibri" w:hAnsi="Calibri" w:cs="Calibri"/>
                <w:b w:val="0"/>
                <w:bCs w:val="0"/>
                <w:sz w:val="22"/>
              </w:rPr>
            </w:pPr>
          </w:p>
        </w:tc>
        <w:tc>
          <w:tcPr>
            <w:tcW w:w="893" w:type="pct"/>
          </w:tcPr>
          <w:p w:rsidRPr="00BE6BCC" w:rsidR="00921153" w:rsidP="00563EB9" w:rsidRDefault="00921153" w14:paraId="1017149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07E75A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E75088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1AD4C9A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7048144E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183FE6F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68CDB5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44C850C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53CEF16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450ED3F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64E7116F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0F94B39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12" w:type="pct"/>
          </w:tcPr>
          <w:p w:rsidRPr="00BE6BCC" w:rsidR="00921153" w:rsidP="00563EB9" w:rsidRDefault="00921153" w14:paraId="56BA0FF4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  <w:tr w:rsidRPr="00BE6BCC" w:rsidR="00921153" w:rsidTr="00413526" w14:paraId="42198C1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pct"/>
          </w:tcPr>
          <w:p w:rsidRPr="00BE6BCC" w:rsidR="00921153" w:rsidP="00563EB9" w:rsidRDefault="00921153" w14:paraId="784AE59A" w14:textId="77777777">
            <w:pPr>
              <w:rPr>
                <w:rFonts w:ascii="Calibri" w:hAnsi="Calibri" w:cs="Calibri"/>
                <w:b w:val="0"/>
                <w:bCs w:val="0"/>
                <w:sz w:val="22"/>
              </w:rPr>
            </w:pPr>
          </w:p>
        </w:tc>
        <w:tc>
          <w:tcPr>
            <w:tcW w:w="893" w:type="pct"/>
          </w:tcPr>
          <w:p w:rsidRPr="00BE6BCC" w:rsidR="00921153" w:rsidP="00563EB9" w:rsidRDefault="00921153" w14:paraId="6C57404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A49BD0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29E5C2A2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6E689BD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3E2E680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1559E349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34711BF8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724AD8A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3C6562A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55" w:type="pct"/>
          </w:tcPr>
          <w:p w:rsidRPr="00BE6BCC" w:rsidR="00921153" w:rsidP="00563EB9" w:rsidRDefault="00921153" w14:paraId="18870D5F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1018A16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08" w:type="pct"/>
          </w:tcPr>
          <w:p w:rsidRPr="00BE6BCC" w:rsidR="00921153" w:rsidP="00563EB9" w:rsidRDefault="00921153" w14:paraId="1BF570A5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212" w:type="pct"/>
          </w:tcPr>
          <w:p w:rsidRPr="00BE6BCC" w:rsidR="00921153" w:rsidP="00563EB9" w:rsidRDefault="00921153" w14:paraId="31EF3D90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</w:tr>
    </w:tbl>
    <w:p w:rsidR="00187BC0" w:rsidP="002855D6" w:rsidRDefault="00187BC0" w14:paraId="5C9B11CB" w14:textId="77777777">
      <w:pPr>
        <w:spacing w:after="0" w:line="240" w:lineRule="auto"/>
        <w:textAlignment w:val="baseline"/>
        <w:rPr>
          <w:rFonts w:ascii="Calibri" w:hAnsi="Calibri" w:eastAsia="Times New Roman" w:cs="Calibri"/>
          <w:sz w:val="28"/>
          <w:szCs w:val="28"/>
          <w:lang w:eastAsia="en-AU"/>
        </w:rPr>
        <w:sectPr w:rsidR="00187BC0" w:rsidSect="00807F5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0" w:h="16840" w:orient="portrait"/>
          <w:pgMar w:top="1702" w:right="1134" w:bottom="851" w:left="1134" w:header="0" w:footer="0" w:gutter="0"/>
          <w:cols w:space="708"/>
          <w:docGrid w:linePitch="360"/>
        </w:sectPr>
      </w:pPr>
    </w:p>
    <w:p w:rsidR="002855D6" w:rsidP="002855D6" w:rsidRDefault="002855D6" w14:paraId="449CBE52" w14:textId="5B634611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</w:pP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Budget</w:t>
      </w:r>
      <w:r w:rsidRPr="002855D6">
        <w:rPr>
          <w:rFonts w:ascii="Calibri" w:hAnsi="Calibri" w:eastAsia="Times New Roman" w:cs="Calibri"/>
          <w:color w:val="9E4533"/>
          <w:sz w:val="28"/>
          <w:szCs w:val="28"/>
          <w:lang w:eastAsia="en-AU"/>
        </w:rPr>
        <w:t xml:space="preserve"> </w:t>
      </w:r>
      <w:r w:rsidRPr="002855D6"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  <w:t> </w:t>
      </w:r>
    </w:p>
    <w:p w:rsidR="004831E6" w:rsidP="002855D6" w:rsidRDefault="004831E6" w14:paraId="0A83DDFC" w14:textId="7FE7BDEC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color w:val="9E4533"/>
          <w:sz w:val="28"/>
          <w:szCs w:val="28"/>
          <w:lang w:eastAsia="en-AU"/>
        </w:rPr>
      </w:pPr>
    </w:p>
    <w:p w:rsidR="0079302F" w:rsidP="003A5FF8" w:rsidRDefault="004831E6" w14:paraId="63246D4A" w14:textId="77777777">
      <w:pPr>
        <w:rPr>
          <w:lang w:eastAsia="en-AU"/>
        </w:rPr>
      </w:pPr>
      <w:r w:rsidRPr="004831E6">
        <w:rPr>
          <w:lang w:eastAsia="en-AU"/>
        </w:rPr>
        <w:t>Please indicate</w:t>
      </w:r>
      <w:r w:rsidR="003A5FF8">
        <w:rPr>
          <w:lang w:eastAsia="en-AU"/>
        </w:rPr>
        <w:t xml:space="preserve"> anticipated costs for project.  </w:t>
      </w:r>
    </w:p>
    <w:p w:rsidRPr="002855D6" w:rsidR="002855D6" w:rsidP="003A5FF8" w:rsidRDefault="002855D6" w14:paraId="4C3E376A" w14:textId="4E9FCA65">
      <w:pPr>
        <w:rPr>
          <w:rFonts w:ascii="Segoe UI" w:hAnsi="Segoe UI" w:eastAsia="Times New Roman" w:cs="Segoe UI"/>
          <w:sz w:val="18"/>
          <w:szCs w:val="18"/>
          <w:lang w:eastAsia="en-AU"/>
        </w:rPr>
      </w:pPr>
      <w:r w:rsidRPr="53968343">
        <w:rPr>
          <w:rFonts w:ascii="Calibri" w:hAnsi="Calibri" w:eastAsia="Times New Roman" w:cs="Calibri"/>
          <w:i/>
          <w:lang w:eastAsia="en-AU"/>
        </w:rPr>
        <w:t xml:space="preserve">Add rows </w:t>
      </w:r>
      <w:r w:rsidRPr="53968343" w:rsidR="003A5FF8">
        <w:rPr>
          <w:rFonts w:ascii="Calibri" w:hAnsi="Calibri" w:eastAsia="Times New Roman" w:cs="Calibri"/>
          <w:i/>
          <w:lang w:eastAsia="en-AU"/>
        </w:rPr>
        <w:t xml:space="preserve">if </w:t>
      </w:r>
      <w:r w:rsidRPr="53968343">
        <w:rPr>
          <w:rFonts w:ascii="Calibri" w:hAnsi="Calibri" w:eastAsia="Times New Roman" w:cs="Calibri"/>
          <w:i/>
          <w:lang w:eastAsia="en-AU"/>
        </w:rPr>
        <w:t>required</w:t>
      </w:r>
      <w:r w:rsidRPr="53968343" w:rsidR="003A5FF8">
        <w:rPr>
          <w:rFonts w:ascii="Calibri" w:hAnsi="Calibri" w:eastAsia="Times New Roman" w:cs="Calibri"/>
          <w:lang w:eastAsia="en-AU"/>
        </w:rPr>
        <w:t>.</w:t>
      </w:r>
    </w:p>
    <w:p w:rsidRPr="002855D6" w:rsidR="002855D6" w:rsidP="002855D6" w:rsidRDefault="002855D6" w14:paraId="09E0BF5E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tbl>
      <w:tblPr>
        <w:tblW w:w="10482" w:type="dxa"/>
        <w:jc w:val="center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72"/>
        <w:gridCol w:w="2410"/>
      </w:tblGrid>
      <w:tr w:rsidRPr="002855D6" w:rsidR="00DD688D" w:rsidTr="00187BC0" w14:paraId="420EDE09" w14:textId="77777777">
        <w:trPr>
          <w:trHeight w:val="567"/>
          <w:tblHeader/>
          <w:jc w:val="center"/>
        </w:trPr>
        <w:tc>
          <w:tcPr>
            <w:tcW w:w="807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79232E" w:themeFill="text1"/>
            <w:vAlign w:val="center"/>
            <w:hideMark/>
          </w:tcPr>
          <w:p w:rsidRPr="002855D6" w:rsidR="002855D6" w:rsidP="00DD688D" w:rsidRDefault="002855D6" w14:paraId="0E1A352B" w14:textId="3B8E456E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color w:val="FFFFFF" w:themeColor="background1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color w:val="FFFFFF" w:themeColor="background1"/>
                <w:szCs w:val="21"/>
                <w:lang w:eastAsia="en-AU"/>
              </w:rPr>
              <w:t>Description of cost</w:t>
            </w:r>
          </w:p>
        </w:tc>
        <w:tc>
          <w:tcPr>
            <w:tcW w:w="241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79232E" w:themeFill="text1"/>
            <w:vAlign w:val="center"/>
            <w:hideMark/>
          </w:tcPr>
          <w:p w:rsidRPr="002855D6" w:rsidR="002855D6" w:rsidP="00DD688D" w:rsidRDefault="002855D6" w14:paraId="1E76790E" w14:textId="5C0A57F6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color w:val="FFFFFF" w:themeColor="background1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color w:val="FFFFFF" w:themeColor="background1"/>
                <w:szCs w:val="21"/>
                <w:lang w:eastAsia="en-AU"/>
              </w:rPr>
              <w:t>Amount $</w:t>
            </w:r>
          </w:p>
        </w:tc>
      </w:tr>
      <w:tr w:rsidRPr="002855D6" w:rsidR="002855D6" w:rsidTr="00187BC0" w14:paraId="56A69076" w14:textId="77777777">
        <w:trPr>
          <w:trHeight w:val="567"/>
          <w:jc w:val="center"/>
        </w:trPr>
        <w:tc>
          <w:tcPr>
            <w:tcW w:w="8072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4F68D1D7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0347056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</w:tr>
      <w:tr w:rsidRPr="002855D6" w:rsidR="002855D6" w:rsidTr="00187BC0" w14:paraId="6C9622EC" w14:textId="77777777">
        <w:trPr>
          <w:trHeight w:val="567"/>
          <w:jc w:val="center"/>
        </w:trPr>
        <w:tc>
          <w:tcPr>
            <w:tcW w:w="8072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5497296E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461D496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</w:tr>
      <w:tr w:rsidRPr="002855D6" w:rsidR="002855D6" w:rsidTr="00187BC0" w14:paraId="257DD804" w14:textId="77777777">
        <w:trPr>
          <w:trHeight w:val="567"/>
          <w:jc w:val="center"/>
        </w:trPr>
        <w:tc>
          <w:tcPr>
            <w:tcW w:w="8072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56C6B98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lastRenderedPageBreak/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20C7A125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</w:tr>
      <w:tr w:rsidRPr="002855D6" w:rsidR="002855D6" w:rsidTr="00187BC0" w14:paraId="07EBFB3B" w14:textId="77777777">
        <w:trPr>
          <w:trHeight w:val="567"/>
          <w:jc w:val="center"/>
        </w:trPr>
        <w:tc>
          <w:tcPr>
            <w:tcW w:w="8072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67D4E78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6DC3B46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</w:tr>
      <w:tr w:rsidRPr="002855D6" w:rsidR="002855D6" w:rsidTr="00187BC0" w14:paraId="1C8C3603" w14:textId="77777777">
        <w:trPr>
          <w:trHeight w:val="567"/>
          <w:jc w:val="center"/>
        </w:trPr>
        <w:tc>
          <w:tcPr>
            <w:tcW w:w="8072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0311C201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5B4C635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</w:tr>
      <w:tr w:rsidRPr="002855D6" w:rsidR="002855D6" w:rsidTr="00187BC0" w14:paraId="083F640B" w14:textId="77777777">
        <w:trPr>
          <w:trHeight w:val="567"/>
          <w:jc w:val="center"/>
        </w:trPr>
        <w:tc>
          <w:tcPr>
            <w:tcW w:w="8072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4A00D20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Total amount sought from </w:t>
            </w:r>
            <w:proofErr w:type="spellStart"/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WorkUP</w:t>
            </w:r>
            <w:proofErr w:type="spellEnd"/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 Queensland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  <w:hideMark/>
          </w:tcPr>
          <w:p w:rsidRPr="002855D6" w:rsidR="002855D6" w:rsidP="002855D6" w:rsidRDefault="002855D6" w14:paraId="1C872912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b/>
                <w:bCs/>
                <w:szCs w:val="21"/>
                <w:lang w:eastAsia="en-AU"/>
              </w:rPr>
              <w:t>$</w:t>
            </w:r>
            <w:r w:rsidRPr="002855D6">
              <w:rPr>
                <w:rFonts w:ascii="Calibri" w:hAnsi="Calibri" w:eastAsia="Times New Roman" w:cs="Calibri"/>
                <w:szCs w:val="21"/>
                <w:lang w:eastAsia="en-AU"/>
              </w:rPr>
              <w:t> </w:t>
            </w:r>
          </w:p>
        </w:tc>
      </w:tr>
    </w:tbl>
    <w:p w:rsidR="00AC48B3" w:rsidP="00B26F03" w:rsidRDefault="00AC48B3" w14:paraId="0D97462C" w14:textId="77777777">
      <w:pPr>
        <w:spacing w:after="200" w:line="276" w:lineRule="auto"/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</w:pPr>
    </w:p>
    <w:p w:rsidRPr="002855D6" w:rsidR="002855D6" w:rsidP="00B26F03" w:rsidRDefault="002855D6" w14:paraId="43E17668" w14:textId="5485017F">
      <w:pPr>
        <w:spacing w:after="200" w:line="276" w:lineRule="auto"/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</w:pP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Section 5 </w:t>
      </w:r>
      <w:r w:rsidR="001F4A8C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 xml:space="preserve">- </w:t>
      </w:r>
      <w:r w:rsidRPr="002855D6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Declaration and </w:t>
      </w:r>
      <w:r w:rsidR="00D7294F">
        <w:rPr>
          <w:rFonts w:ascii="Calibri Light" w:hAnsi="Calibri Light" w:eastAsia="Times New Roman" w:cs="Calibri Light"/>
          <w:b/>
          <w:bCs/>
          <w:color w:val="F05632"/>
          <w:sz w:val="56"/>
          <w:szCs w:val="56"/>
          <w:lang w:eastAsia="en-AU"/>
        </w:rPr>
        <w:t>authorisation</w:t>
      </w:r>
    </w:p>
    <w:tbl>
      <w:tblPr>
        <w:tblW w:w="0" w:type="dxa"/>
        <w:tblInd w:w="-12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10"/>
        <w:gridCol w:w="4710"/>
      </w:tblGrid>
      <w:tr w:rsidRPr="002855D6" w:rsidR="002855D6" w:rsidTr="002855D6" w14:paraId="17D86BC6" w14:textId="77777777">
        <w:trPr>
          <w:trHeight w:val="2190"/>
        </w:trPr>
        <w:tc>
          <w:tcPr>
            <w:tcW w:w="94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F4A8C" w:rsidP="002855D6" w:rsidRDefault="001F4A8C" w14:paraId="65DC6C07" w14:textId="77777777">
            <w:pPr>
              <w:spacing w:after="0" w:line="240" w:lineRule="auto"/>
              <w:jc w:val="both"/>
              <w:textAlignment w:val="baseline"/>
              <w:rPr>
                <w:rFonts w:ascii="Calibri" w:hAnsi="Calibri" w:eastAsia="Times New Roman" w:cs="Calibri"/>
                <w:b/>
                <w:bCs/>
                <w:color w:val="9E4533"/>
                <w:szCs w:val="21"/>
                <w:lang w:eastAsia="en-AU"/>
              </w:rPr>
            </w:pPr>
          </w:p>
          <w:p w:rsidRPr="002855D6" w:rsidR="002855D6" w:rsidP="00B26F03" w:rsidRDefault="002855D6" w14:paraId="74A3FAA0" w14:textId="03322049">
            <w:pPr>
              <w:spacing w:after="0" w:line="276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By </w:t>
            </w:r>
            <w:r w:rsidRPr="002855D6" w:rsidR="00842C0E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applying</w:t>
            </w: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, the applicant:  </w:t>
            </w:r>
          </w:p>
          <w:p w:rsidRPr="002855D6" w:rsidR="002855D6" w:rsidP="00B26F03" w:rsidRDefault="002855D6" w14:paraId="51D2B58C" w14:textId="77777777">
            <w:pPr>
              <w:spacing w:after="0" w:line="276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Pr="00321439" w:rsidR="002855D6" w:rsidP="00321439" w:rsidRDefault="002855D6" w14:paraId="1B8BAB94" w14:textId="2EEA3E5C">
            <w:pPr>
              <w:pStyle w:val="ListParagraph"/>
              <w:numPr>
                <w:ilvl w:val="0"/>
                <w:numId w:val="41"/>
              </w:numPr>
              <w:spacing w:after="0" w:line="276" w:lineRule="auto"/>
              <w:jc w:val="both"/>
              <w:textAlignment w:val="baseline"/>
              <w:rPr>
                <w:rFonts w:ascii="Calibri" w:hAnsi="Calibri" w:eastAsia="Times New Roman" w:cs="Calibri"/>
                <w:color w:val="313435"/>
                <w:szCs w:val="21"/>
                <w:lang w:eastAsia="en-AU"/>
              </w:rPr>
            </w:pPr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warrants to </w:t>
            </w:r>
            <w:proofErr w:type="spellStart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WorkUP</w:t>
            </w:r>
            <w:proofErr w:type="spellEnd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Queensland that:  </w:t>
            </w:r>
          </w:p>
          <w:p w:rsidRPr="002855D6" w:rsidR="00842C0E" w:rsidP="00B26F03" w:rsidRDefault="00842C0E" w14:paraId="6B671DCB" w14:textId="77777777">
            <w:pPr>
              <w:spacing w:after="0" w:line="276" w:lineRule="auto"/>
              <w:jc w:val="both"/>
              <w:textAlignment w:val="baseline"/>
              <w:rPr>
                <w:rFonts w:ascii="Calibri" w:hAnsi="Calibri" w:eastAsia="Times New Roman" w:cs="Calibri"/>
                <w:color w:val="313435"/>
                <w:szCs w:val="21"/>
                <w:lang w:eastAsia="en-AU"/>
              </w:rPr>
            </w:pPr>
          </w:p>
          <w:p w:rsidRPr="00321439" w:rsidR="002855D6" w:rsidP="00321439" w:rsidRDefault="002855D6" w14:paraId="58421FEF" w14:textId="77777777">
            <w:pPr>
              <w:pStyle w:val="ListParagraph"/>
              <w:numPr>
                <w:ilvl w:val="1"/>
                <w:numId w:val="41"/>
              </w:numPr>
              <w:spacing w:after="0" w:line="276" w:lineRule="auto"/>
              <w:jc w:val="both"/>
              <w:textAlignment w:val="baseline"/>
              <w:rPr>
                <w:rFonts w:ascii="Calibri" w:hAnsi="Calibri" w:eastAsia="Times New Roman" w:cs="Calibri"/>
                <w:color w:val="313435"/>
                <w:szCs w:val="21"/>
                <w:lang w:eastAsia="en-AU"/>
              </w:rPr>
            </w:pPr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the information contained in this application is accurate and complete as at the date on which it is submitted and not by omission misleading, and may be relied on by </w:t>
            </w:r>
            <w:proofErr w:type="spellStart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WorkUP</w:t>
            </w:r>
            <w:proofErr w:type="spellEnd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 xml:space="preserve"> Queensland in determining whether or not to select the applicant for the Grant </w:t>
            </w:r>
            <w:proofErr w:type="gramStart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Program;</w:t>
            </w:r>
            <w:proofErr w:type="gramEnd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 </w:t>
            </w:r>
          </w:p>
          <w:p w:rsidRPr="002855D6" w:rsidR="002855D6" w:rsidP="00B26F03" w:rsidRDefault="002855D6" w14:paraId="7BD0057D" w14:textId="77777777">
            <w:pPr>
              <w:spacing w:after="0" w:line="276" w:lineRule="auto"/>
              <w:ind w:left="630"/>
              <w:jc w:val="both"/>
              <w:textAlignment w:val="baseline"/>
              <w:rPr>
                <w:rFonts w:ascii="Times New Roman" w:hAnsi="Times New Roman" w:eastAsia="Times New Roman" w:cs="Times New Roman"/>
                <w:color w:val="313435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Pr="00321439" w:rsidR="002855D6" w:rsidP="00321439" w:rsidRDefault="002855D6" w14:paraId="766F7B4D" w14:textId="0F579B37">
            <w:pPr>
              <w:pStyle w:val="ListParagraph"/>
              <w:numPr>
                <w:ilvl w:val="1"/>
                <w:numId w:val="41"/>
              </w:numPr>
              <w:spacing w:after="0" w:line="276" w:lineRule="auto"/>
              <w:jc w:val="both"/>
              <w:textAlignment w:val="baseline"/>
              <w:rPr>
                <w:rFonts w:ascii="Calibri" w:hAnsi="Calibri" w:eastAsia="Times New Roman" w:cs="Calibri"/>
                <w:color w:val="313435"/>
                <w:szCs w:val="21"/>
                <w:lang w:eastAsia="en-AU"/>
              </w:rPr>
            </w:pPr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the proposed project complies with </w:t>
            </w:r>
            <w:proofErr w:type="spellStart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WorkUP</w:t>
            </w:r>
            <w:proofErr w:type="spellEnd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Queensland</w:t>
            </w:r>
            <w:r w:rsidRPr="00321439" w:rsidR="00842C0E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’</w:t>
            </w:r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s </w:t>
            </w:r>
            <w:proofErr w:type="gramStart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objectives;</w:t>
            </w:r>
            <w:proofErr w:type="gramEnd"/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 </w:t>
            </w:r>
          </w:p>
          <w:p w:rsidRPr="00DF56D1" w:rsidR="002855D6" w:rsidP="00DF56D1" w:rsidRDefault="002855D6" w14:paraId="23522042" w14:textId="1F8CF167">
            <w:pPr>
              <w:spacing w:after="0" w:line="276" w:lineRule="auto"/>
              <w:jc w:val="both"/>
              <w:textAlignment w:val="baseline"/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Pr="00321439" w:rsidR="002855D6" w:rsidP="00321439" w:rsidRDefault="002855D6" w14:paraId="20AC4757" w14:textId="77777777">
            <w:pPr>
              <w:pStyle w:val="ListParagraph"/>
              <w:numPr>
                <w:ilvl w:val="0"/>
                <w:numId w:val="40"/>
              </w:numPr>
              <w:spacing w:after="0" w:line="276" w:lineRule="auto"/>
              <w:jc w:val="both"/>
              <w:textAlignment w:val="baseline"/>
              <w:rPr>
                <w:rFonts w:ascii="Calibri" w:hAnsi="Calibri" w:eastAsia="Times New Roman" w:cs="Calibri"/>
                <w:color w:val="313435"/>
                <w:szCs w:val="21"/>
                <w:lang w:eastAsia="en-AU"/>
              </w:rPr>
            </w:pPr>
            <w:r w:rsidRPr="00321439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is taken to have accepted the guidelines and these terms and conditions.  </w:t>
            </w:r>
          </w:p>
          <w:p w:rsidRPr="002855D6" w:rsidR="002855D6" w:rsidP="002855D6" w:rsidRDefault="002855D6" w14:paraId="0C399366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</w:tc>
      </w:tr>
      <w:tr w:rsidRPr="002855D6" w:rsidR="002855D6" w:rsidTr="002855D6" w14:paraId="2428B99F" w14:textId="77777777">
        <w:trPr>
          <w:trHeight w:val="300"/>
        </w:trPr>
        <w:tc>
          <w:tcPr>
            <w:tcW w:w="4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855D6" w:rsidR="002855D6" w:rsidP="002855D6" w:rsidRDefault="002855D6" w14:paraId="64AB5BDA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="008524E9" w:rsidP="002855D6" w:rsidRDefault="008524E9" w14:paraId="50D3222A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</w:pPr>
          </w:p>
          <w:p w:rsidRPr="002855D6" w:rsidR="002855D6" w:rsidP="002855D6" w:rsidRDefault="002855D6" w14:paraId="1CEF9AA1" w14:textId="2AE290A0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Name of Authorised Person  </w:t>
            </w:r>
          </w:p>
        </w:tc>
        <w:tc>
          <w:tcPr>
            <w:tcW w:w="4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855D6" w:rsidR="002855D6" w:rsidP="002855D6" w:rsidRDefault="002855D6" w14:paraId="2F0BE390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="008524E9" w:rsidP="002855D6" w:rsidRDefault="008524E9" w14:paraId="1378DB7F" w14:textId="77777777">
            <w:pPr>
              <w:spacing w:after="0" w:line="240" w:lineRule="auto"/>
              <w:jc w:val="both"/>
              <w:textAlignment w:val="baseline"/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</w:pPr>
          </w:p>
          <w:p w:rsidRPr="002855D6" w:rsidR="002855D6" w:rsidP="002855D6" w:rsidRDefault="002855D6" w14:paraId="7625D351" w14:textId="47D3628F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Position  </w:t>
            </w:r>
          </w:p>
        </w:tc>
      </w:tr>
      <w:tr w:rsidRPr="002855D6" w:rsidR="002855D6" w:rsidTr="002855D6" w14:paraId="4C69DDA6" w14:textId="77777777">
        <w:trPr>
          <w:trHeight w:val="300"/>
        </w:trPr>
        <w:tc>
          <w:tcPr>
            <w:tcW w:w="4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855D6" w:rsidR="002855D6" w:rsidP="002855D6" w:rsidRDefault="002855D6" w14:paraId="4965D18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Pr="002855D6" w:rsidR="002855D6" w:rsidP="002855D6" w:rsidRDefault="002855D6" w14:paraId="62239D1A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Pr="002855D6" w:rsidR="002855D6" w:rsidP="002855D6" w:rsidRDefault="002855D6" w14:paraId="0B4EDAB8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Pr="002855D6" w:rsidR="002855D6" w:rsidP="002855D6" w:rsidRDefault="002855D6" w14:paraId="6B298A6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Signature  </w:t>
            </w:r>
          </w:p>
        </w:tc>
        <w:tc>
          <w:tcPr>
            <w:tcW w:w="4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855D6" w:rsidR="002855D6" w:rsidP="002855D6" w:rsidRDefault="002855D6" w14:paraId="33AE744B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Pr="002855D6" w:rsidR="002855D6" w:rsidP="002855D6" w:rsidRDefault="002855D6" w14:paraId="46B03EFB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Pr="002855D6" w:rsidR="002855D6" w:rsidP="002855D6" w:rsidRDefault="002855D6" w14:paraId="726D05F0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 </w:t>
            </w:r>
          </w:p>
          <w:p w:rsidRPr="002855D6" w:rsidR="002855D6" w:rsidP="002855D6" w:rsidRDefault="002855D6" w14:paraId="5B89B176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2855D6">
              <w:rPr>
                <w:rFonts w:ascii="Calibri" w:hAnsi="Calibri" w:eastAsia="Times New Roman" w:cs="Calibri"/>
                <w:color w:val="000000"/>
                <w:szCs w:val="21"/>
                <w:lang w:eastAsia="en-AU"/>
              </w:rPr>
              <w:t>Date signed  </w:t>
            </w:r>
          </w:p>
        </w:tc>
      </w:tr>
    </w:tbl>
    <w:p w:rsidRPr="002855D6" w:rsidR="002855D6" w:rsidP="002855D6" w:rsidRDefault="002855D6" w14:paraId="146904B8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p w:rsidRPr="002855D6" w:rsidR="002855D6" w:rsidP="002855D6" w:rsidRDefault="002855D6" w14:paraId="1BE6D166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2855D6">
        <w:rPr>
          <w:rFonts w:ascii="Calibri" w:hAnsi="Calibri" w:eastAsia="Times New Roman" w:cs="Calibri"/>
          <w:szCs w:val="21"/>
          <w:lang w:eastAsia="en-AU"/>
        </w:rPr>
        <w:t> </w:t>
      </w:r>
    </w:p>
    <w:p w:rsidR="00AB29DA" w:rsidP="53968343" w:rsidRDefault="00AB29DA" w14:paraId="5B1186DA" w14:textId="6D197FDC">
      <w:pPr>
        <w:spacing w:after="0" w:line="240" w:lineRule="auto"/>
        <w:rPr>
          <w:rFonts w:ascii="Calibri" w:hAnsi="Calibri" w:eastAsia="Times New Roman" w:cs="Calibri"/>
          <w:lang w:eastAsia="en-AU"/>
        </w:rPr>
      </w:pPr>
    </w:p>
    <w:sectPr w:rsidR="00AB29DA" w:rsidSect="00AC48B3">
      <w:type w:val="continuous"/>
      <w:pgSz w:w="11900" w:h="16840" w:orient="portrait"/>
      <w:pgMar w:top="2268" w:right="1134" w:bottom="426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A5030" w:rsidP="00AB29DA" w:rsidRDefault="00BA5030" w14:paraId="04B5B39B" w14:textId="77777777">
      <w:pPr>
        <w:spacing w:after="0" w:line="240" w:lineRule="auto"/>
      </w:pPr>
      <w:r>
        <w:separator/>
      </w:r>
    </w:p>
  </w:endnote>
  <w:endnote w:type="continuationSeparator" w:id="0">
    <w:p w:rsidR="00BA5030" w:rsidP="00AB29DA" w:rsidRDefault="00BA5030" w14:paraId="3261873E" w14:textId="77777777">
      <w:pPr>
        <w:spacing w:after="0" w:line="240" w:lineRule="auto"/>
      </w:pPr>
      <w:r>
        <w:continuationSeparator/>
      </w:r>
    </w:p>
  </w:endnote>
  <w:endnote w:type="continuationNotice" w:id="1">
    <w:p w:rsidR="00BA5030" w:rsidRDefault="00BA5030" w14:paraId="02ADA09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Glober Regular">
    <w:altName w:val="Calibri"/>
    <w:panose1 w:val="00000000000000000000"/>
    <w:charset w:val="4D"/>
    <w:family w:val="auto"/>
    <w:notTrueType/>
    <w:pitch w:val="variable"/>
    <w:sig w:usb0="A00002AF" w:usb1="5000207B" w:usb2="00000000" w:usb3="00000000" w:csb0="00000097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07F51" w:rsidRDefault="00807F51" w14:paraId="28CDC0A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5539569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40488" w:rsidRDefault="00B40488" w14:paraId="0FAF1CBE" w14:textId="108126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F1330" w:rsidP="002F65AB" w:rsidRDefault="00FF1330" w14:paraId="61831076" w14:textId="2006B75B">
    <w:pPr>
      <w:pStyle w:val="Footer"/>
      <w:tabs>
        <w:tab w:val="clear" w:pos="468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07F51" w:rsidRDefault="00807F51" w14:paraId="6560B3F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A5030" w:rsidP="00AB29DA" w:rsidRDefault="00BA5030" w14:paraId="058AAEF0" w14:textId="77777777">
      <w:pPr>
        <w:spacing w:after="0" w:line="240" w:lineRule="auto"/>
      </w:pPr>
      <w:r>
        <w:separator/>
      </w:r>
    </w:p>
  </w:footnote>
  <w:footnote w:type="continuationSeparator" w:id="0">
    <w:p w:rsidR="00BA5030" w:rsidP="00AB29DA" w:rsidRDefault="00BA5030" w14:paraId="4157C33A" w14:textId="77777777">
      <w:pPr>
        <w:spacing w:after="0" w:line="240" w:lineRule="auto"/>
      </w:pPr>
      <w:r>
        <w:continuationSeparator/>
      </w:r>
    </w:p>
  </w:footnote>
  <w:footnote w:type="continuationNotice" w:id="1">
    <w:p w:rsidR="00BA5030" w:rsidRDefault="00BA5030" w14:paraId="38F3C99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07F51" w:rsidRDefault="00807F51" w14:paraId="79D0708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AB29DA" w:rsidP="00AB29DA" w:rsidRDefault="00AB29DA" w14:paraId="18FE33C0" w14:textId="5CADC354">
    <w:pPr>
      <w:pStyle w:val="Header"/>
      <w:ind w:left="-1134"/>
    </w:pPr>
    <w:r>
      <w:rPr>
        <w:noProof/>
        <w:lang w:eastAsia="en-AU"/>
      </w:rPr>
      <w:drawing>
        <wp:anchor distT="0" distB="0" distL="114300" distR="114300" simplePos="0" relativeHeight="251658241" behindDoc="1" locked="0" layoutInCell="1" allowOverlap="1" wp14:anchorId="67DC2545" wp14:editId="2D4218A5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60000" cy="990000"/>
          <wp:effectExtent l="0" t="0" r="0" b="63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k_Up_Queensland_A4_Word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9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AB29DA" w:rsidP="00AB29DA" w:rsidRDefault="00AB29DA" w14:paraId="67601CDD" w14:textId="432B0DFA">
    <w:pPr>
      <w:pStyle w:val="Header"/>
      <w:ind w:left="-1134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65C40337" wp14:editId="5A78FEB2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60000" cy="10684800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k_Up_Queensland_A4_Word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1292D"/>
    <w:multiLevelType w:val="hybridMultilevel"/>
    <w:tmpl w:val="95985B9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7D06E3"/>
    <w:multiLevelType w:val="hybridMultilevel"/>
    <w:tmpl w:val="AADA16A2"/>
    <w:lvl w:ilvl="0" w:tplc="82D0EB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CF4068B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52CB9F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E8A0BE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59A10B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A120EE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5DF4AB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B241B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3EF244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534489E"/>
    <w:multiLevelType w:val="hybridMultilevel"/>
    <w:tmpl w:val="4D065C5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7102279"/>
    <w:multiLevelType w:val="hybridMultilevel"/>
    <w:tmpl w:val="7D301EDC"/>
    <w:lvl w:ilvl="0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72A0B01"/>
    <w:multiLevelType w:val="hybridMultilevel"/>
    <w:tmpl w:val="AE324030"/>
    <w:lvl w:ilvl="0" w:tplc="01B243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F1586F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E152A85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9ABA5EC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50E26F2A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35CE7260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339412E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A1B6619E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5D4A5AA2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0949543D"/>
    <w:multiLevelType w:val="hybridMultilevel"/>
    <w:tmpl w:val="F5485A32"/>
    <w:lvl w:ilvl="0" w:tplc="C728F3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D87A3A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93ACB1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69A209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9FFCF3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AA0062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9F5E61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126E72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FE244F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0DA70521"/>
    <w:multiLevelType w:val="hybridMultilevel"/>
    <w:tmpl w:val="8A6A91DE"/>
    <w:lvl w:ilvl="0" w:tplc="BE1E1E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u w:color="F05632" w:themeColor="accent1"/>
      </w:rPr>
    </w:lvl>
    <w:lvl w:ilvl="1" w:tplc="EC9807D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60A04D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EC0FF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33E38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726643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7DCD7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74B80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DE9470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E4238C6"/>
    <w:multiLevelType w:val="hybridMultilevel"/>
    <w:tmpl w:val="63C4F05A"/>
    <w:lvl w:ilvl="0" w:tplc="7220BA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9814A7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A8E4AB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4E9E8C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EB664A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570CC4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0896AA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CA06D4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2B5CC5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106231F8"/>
    <w:multiLevelType w:val="hybridMultilevel"/>
    <w:tmpl w:val="4C7CA9B2"/>
    <w:lvl w:ilvl="0" w:tplc="3B9053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9CAAC7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D71037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CFB83C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FFBC6E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32B4B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7256A8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826269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BC1E8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186A3DC0"/>
    <w:multiLevelType w:val="hybridMultilevel"/>
    <w:tmpl w:val="83108E7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8B934B6"/>
    <w:multiLevelType w:val="hybridMultilevel"/>
    <w:tmpl w:val="BC78C54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BD12E7"/>
    <w:multiLevelType w:val="hybridMultilevel"/>
    <w:tmpl w:val="95D2349A"/>
    <w:lvl w:ilvl="0" w:tplc="E0467644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auto"/>
        <w:w w:val="100"/>
        <w:sz w:val="20"/>
      </w:rPr>
    </w:lvl>
    <w:lvl w:ilvl="1" w:tplc="A22E6894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auto"/>
      </w:rPr>
    </w:lvl>
    <w:lvl w:ilvl="2" w:tplc="71E016CA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  <w:color w:val="264F90"/>
      </w:rPr>
    </w:lvl>
    <w:lvl w:ilvl="3" w:tplc="8AE6370E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plc="73DC5518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plc="0F2696AA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plc="618A691E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plc="3CB68C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plc="A8B0F236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2" w15:restartNumberingAfterBreak="0">
    <w:nsid w:val="1B9B33D8"/>
    <w:multiLevelType w:val="hybridMultilevel"/>
    <w:tmpl w:val="E5F46C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3E3311"/>
    <w:multiLevelType w:val="hybridMultilevel"/>
    <w:tmpl w:val="8A6A91DE"/>
    <w:lvl w:ilvl="0" w:tplc="B5EA4C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u w:color="F05632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2181DB6"/>
    <w:multiLevelType w:val="hybridMultilevel"/>
    <w:tmpl w:val="2EFE3620"/>
    <w:lvl w:ilvl="0" w:tplc="B2889EB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F0563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3430CF4"/>
    <w:multiLevelType w:val="hybridMultilevel"/>
    <w:tmpl w:val="55726CCC"/>
    <w:lvl w:ilvl="0" w:tplc="E578F1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218E88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908AAB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FD5EB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A120B1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03B8F6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65DADC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979A99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CBD2C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289E7D48"/>
    <w:multiLevelType w:val="hybridMultilevel"/>
    <w:tmpl w:val="097E9928"/>
    <w:lvl w:ilvl="0" w:tplc="0F7A2BDC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BAAB0A0">
      <w:start w:val="1"/>
      <w:numFmt w:val="decimal"/>
      <w:lvlText w:val="%2."/>
      <w:lvlJc w:val="left"/>
      <w:pPr>
        <w:ind w:left="1080" w:hanging="360"/>
      </w:pPr>
    </w:lvl>
    <w:lvl w:ilvl="2" w:tplc="9340A27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6D06042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308A108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5952011E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218A003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76DC51E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4B88162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308360DC"/>
    <w:multiLevelType w:val="hybridMultilevel"/>
    <w:tmpl w:val="235266F8"/>
    <w:lvl w:ilvl="0" w:tplc="0C0685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613CAB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8B8CF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B63E14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AE2AF2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CB5888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67689B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8C04D6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E438CC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35A8338E"/>
    <w:multiLevelType w:val="hybridMultilevel"/>
    <w:tmpl w:val="A4E08FC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D977D8"/>
    <w:multiLevelType w:val="hybridMultilevel"/>
    <w:tmpl w:val="DACA2C54"/>
    <w:lvl w:ilvl="0" w:tplc="C3981A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A76C7C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1CA2E7F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DCA442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B08446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FF98ED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E390A1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4AFAD1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E3DC12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398E4938"/>
    <w:multiLevelType w:val="hybridMultilevel"/>
    <w:tmpl w:val="6AD254C0"/>
    <w:lvl w:ilvl="0" w:tplc="F39ADD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E9E0E6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ED66E6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5E72C3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528C15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D8F864A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9FCEF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59DA77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0FFEFF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1" w15:restartNumberingAfterBreak="0">
    <w:nsid w:val="3B241554"/>
    <w:multiLevelType w:val="hybridMultilevel"/>
    <w:tmpl w:val="2932B69C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E1F7385"/>
    <w:multiLevelType w:val="hybridMultilevel"/>
    <w:tmpl w:val="16B8D1AC"/>
    <w:lvl w:ilvl="0" w:tplc="DB3ADE9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9BBCE1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2962E91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4C049BB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B32E9D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A90EF9E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534A977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62909AE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8D48A6A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3" w15:restartNumberingAfterBreak="0">
    <w:nsid w:val="3EE475E0"/>
    <w:multiLevelType w:val="hybridMultilevel"/>
    <w:tmpl w:val="E842DF34"/>
    <w:lvl w:ilvl="0" w:tplc="6706DE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20BAFD5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81A8AEE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F1304C8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A18731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C75A4A6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B9E4EA3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84C0A8E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4CC45DD2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421F61A0"/>
    <w:multiLevelType w:val="hybridMultilevel"/>
    <w:tmpl w:val="E542BD1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7074CF"/>
    <w:multiLevelType w:val="hybridMultilevel"/>
    <w:tmpl w:val="18F4C20A"/>
    <w:lvl w:ilvl="0" w:tplc="0C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FF4032D"/>
    <w:multiLevelType w:val="hybridMultilevel"/>
    <w:tmpl w:val="E61EB1FE"/>
    <w:lvl w:ilvl="0" w:tplc="042A37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AA0AF3B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D83CFD5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2DA6B1A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6A9A171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1CD200FC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26F02F3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91A61684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2AAA175C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7" w15:restartNumberingAfterBreak="0">
    <w:nsid w:val="54093793"/>
    <w:multiLevelType w:val="hybridMultilevel"/>
    <w:tmpl w:val="4CEC6C2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35B44"/>
    <w:multiLevelType w:val="hybridMultilevel"/>
    <w:tmpl w:val="F56A9BB0"/>
    <w:lvl w:ilvl="0" w:tplc="1786F8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942281C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F88461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A8AA32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334083AC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E35A86FC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1922A79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70784A42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5462CBE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9" w15:restartNumberingAfterBreak="0">
    <w:nsid w:val="599D2D1C"/>
    <w:multiLevelType w:val="hybridMultilevel"/>
    <w:tmpl w:val="AB624E7E"/>
    <w:lvl w:ilvl="0" w:tplc="ADBE0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DD9097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7EE6CB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1F44D6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F984D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8B62B0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959E67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BAE8EC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B96031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0" w15:restartNumberingAfterBreak="0">
    <w:nsid w:val="5A011DBA"/>
    <w:multiLevelType w:val="hybridMultilevel"/>
    <w:tmpl w:val="1A80F8FE"/>
    <w:lvl w:ilvl="0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1" w15:restartNumberingAfterBreak="0">
    <w:nsid w:val="5BA46586"/>
    <w:multiLevelType w:val="hybridMultilevel"/>
    <w:tmpl w:val="0F74595A"/>
    <w:lvl w:ilvl="0" w:tplc="DE54CE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6D8AC3D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B46880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4FDADD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AB0A4F2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08CE11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8BF6D4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4474A4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BA68C2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2" w15:restartNumberingAfterBreak="0">
    <w:nsid w:val="615B35AE"/>
    <w:multiLevelType w:val="hybridMultilevel"/>
    <w:tmpl w:val="2998106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1E83B50"/>
    <w:multiLevelType w:val="hybridMultilevel"/>
    <w:tmpl w:val="B91CEA08"/>
    <w:lvl w:ilvl="0" w:tplc="FBA6AB70">
      <w:start w:val="1"/>
      <w:numFmt w:val="bullet"/>
      <w:pStyle w:val="Bullet"/>
      <w:lvlText w:val=""/>
      <w:lvlJc w:val="left"/>
      <w:pPr>
        <w:ind w:left="397" w:hanging="397"/>
      </w:pPr>
      <w:rPr>
        <w:rFonts w:hint="default" w:ascii="Symbol" w:hAnsi="Symbol"/>
        <w:color w:val="F05632" w:themeColor="accent1"/>
        <w:u w:color="F05632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2047B29"/>
    <w:multiLevelType w:val="hybridMultilevel"/>
    <w:tmpl w:val="4AFE5E76"/>
    <w:lvl w:ilvl="0" w:tplc="D7FC71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819A89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7A823F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529E05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91DC10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933025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D0C241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247634F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8292B6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5" w15:restartNumberingAfterBreak="0">
    <w:nsid w:val="62ED715C"/>
    <w:multiLevelType w:val="hybridMultilevel"/>
    <w:tmpl w:val="83108E74"/>
    <w:lvl w:ilvl="0" w:tplc="47948E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C6ED1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530D29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65A8BA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7494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D0B8E3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64080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FE0468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D5CDB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3E47A77"/>
    <w:multiLevelType w:val="hybridMultilevel"/>
    <w:tmpl w:val="13285BA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5140311"/>
    <w:multiLevelType w:val="hybridMultilevel"/>
    <w:tmpl w:val="CC72BFC6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17">
      <w:start w:val="1"/>
      <w:numFmt w:val="lowerLetter"/>
      <w:lvlText w:val="%2)"/>
      <w:lvlJc w:val="left"/>
      <w:pPr>
        <w:ind w:left="1080" w:hanging="360"/>
      </w:p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8" w15:restartNumberingAfterBreak="0">
    <w:nsid w:val="65DA2CFF"/>
    <w:multiLevelType w:val="hybridMultilevel"/>
    <w:tmpl w:val="BD8A0BB8"/>
    <w:lvl w:ilvl="0" w:tplc="5030D9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2C66934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B99AE8C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135AAB5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BE3C86A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436269C0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8396AB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88A917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0676269C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9" w15:restartNumberingAfterBreak="0">
    <w:nsid w:val="6B057438"/>
    <w:multiLevelType w:val="hybridMultilevel"/>
    <w:tmpl w:val="01740CA0"/>
    <w:lvl w:ilvl="0" w:tplc="300A6764">
      <w:start w:val="1"/>
      <w:numFmt w:val="decimal"/>
      <w:pStyle w:val="ListNumber"/>
      <w:lvlText w:val="%1."/>
      <w:lvlJc w:val="left"/>
      <w:pPr>
        <w:ind w:left="714" w:hanging="357"/>
      </w:pPr>
      <w:rPr>
        <w:rFonts w:hint="default" w:cs="Times New Roman"/>
        <w:color w:val="auto"/>
      </w:rPr>
    </w:lvl>
    <w:lvl w:ilvl="1" w:tplc="BE820C06">
      <w:start w:val="1"/>
      <w:numFmt w:val="lowerLetter"/>
      <w:lvlText w:val="%2"/>
      <w:lvlJc w:val="left"/>
      <w:pPr>
        <w:ind w:left="1077" w:hanging="363"/>
      </w:pPr>
      <w:rPr>
        <w:rFonts w:hint="default" w:cs="Times New Roman"/>
      </w:rPr>
    </w:lvl>
    <w:lvl w:ilvl="2" w:tplc="C290C508">
      <w:start w:val="1"/>
      <w:numFmt w:val="lowerRoman"/>
      <w:lvlText w:val="%3"/>
      <w:lvlJc w:val="left"/>
      <w:pPr>
        <w:ind w:left="1437" w:hanging="360"/>
      </w:pPr>
      <w:rPr>
        <w:rFonts w:hint="default" w:cs="Times New Roman"/>
      </w:rPr>
    </w:lvl>
    <w:lvl w:ilvl="3" w:tplc="39C25354">
      <w:start w:val="1"/>
      <w:numFmt w:val="decimal"/>
      <w:lvlText w:val="%1.%2.%3.%4"/>
      <w:lvlJc w:val="left"/>
      <w:pPr>
        <w:ind w:left="1797" w:hanging="306"/>
      </w:pPr>
      <w:rPr>
        <w:rFonts w:hint="default" w:cs="Times New Roman"/>
        <w:b w:val="0"/>
        <w:i w:val="0"/>
        <w:color w:val="auto"/>
        <w:sz w:val="20"/>
      </w:rPr>
    </w:lvl>
    <w:lvl w:ilvl="4" w:tplc="4EAEDBE4">
      <w:start w:val="1"/>
      <w:numFmt w:val="lowerLetter"/>
      <w:lvlText w:val="%5."/>
      <w:lvlJc w:val="left"/>
      <w:pPr>
        <w:ind w:left="2157" w:hanging="360"/>
      </w:pPr>
      <w:rPr>
        <w:rFonts w:hint="default" w:cs="Times New Roman"/>
      </w:rPr>
    </w:lvl>
    <w:lvl w:ilvl="5" w:tplc="5D24C704">
      <w:start w:val="1"/>
      <w:numFmt w:val="lowerRoman"/>
      <w:lvlText w:val="(%6)"/>
      <w:lvlJc w:val="left"/>
      <w:pPr>
        <w:ind w:left="2517" w:hanging="360"/>
      </w:pPr>
      <w:rPr>
        <w:rFonts w:hint="default" w:cs="Times New Roman"/>
      </w:rPr>
    </w:lvl>
    <w:lvl w:ilvl="6" w:tplc="59F69802">
      <w:start w:val="1"/>
      <w:numFmt w:val="decimal"/>
      <w:lvlText w:val="%7."/>
      <w:lvlJc w:val="left"/>
      <w:pPr>
        <w:ind w:left="2877" w:hanging="360"/>
      </w:pPr>
      <w:rPr>
        <w:rFonts w:hint="default" w:cs="Times New Roman"/>
      </w:rPr>
    </w:lvl>
    <w:lvl w:ilvl="7" w:tplc="06CE8D84">
      <w:start w:val="1"/>
      <w:numFmt w:val="lowerLetter"/>
      <w:lvlText w:val="%8."/>
      <w:lvlJc w:val="left"/>
      <w:pPr>
        <w:ind w:left="3237" w:hanging="360"/>
      </w:pPr>
      <w:rPr>
        <w:rFonts w:hint="default" w:cs="Times New Roman"/>
      </w:rPr>
    </w:lvl>
    <w:lvl w:ilvl="8" w:tplc="843443B4">
      <w:start w:val="1"/>
      <w:numFmt w:val="lowerRoman"/>
      <w:lvlText w:val="%9."/>
      <w:lvlJc w:val="left"/>
      <w:pPr>
        <w:ind w:left="3597" w:hanging="360"/>
      </w:pPr>
      <w:rPr>
        <w:rFonts w:hint="default" w:cs="Times New Roman"/>
      </w:rPr>
    </w:lvl>
  </w:abstractNum>
  <w:abstractNum w:abstractNumId="40" w15:restartNumberingAfterBreak="0">
    <w:nsid w:val="6B527562"/>
    <w:multiLevelType w:val="hybridMultilevel"/>
    <w:tmpl w:val="F4920EDA"/>
    <w:lvl w:ilvl="0" w:tplc="1E2252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2D825D6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D3227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1CCC2F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9AB81B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6F102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EEB08C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193ECB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D0E44E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1" w15:restartNumberingAfterBreak="0">
    <w:nsid w:val="6B7A6A99"/>
    <w:multiLevelType w:val="hybridMultilevel"/>
    <w:tmpl w:val="F5EACBBC"/>
    <w:lvl w:ilvl="0" w:tplc="802A446A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 w:cs="Calibr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D6E513E"/>
    <w:multiLevelType w:val="hybridMultilevel"/>
    <w:tmpl w:val="1622687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3" w15:restartNumberingAfterBreak="0">
    <w:nsid w:val="6E033DFA"/>
    <w:multiLevelType w:val="hybridMultilevel"/>
    <w:tmpl w:val="C5D87C32"/>
    <w:lvl w:ilvl="0" w:tplc="FFFFFFFF">
      <w:start w:val="1"/>
      <w:numFmt w:val="bullet"/>
      <w:pStyle w:val="List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4" w15:restartNumberingAfterBreak="0">
    <w:nsid w:val="73107305"/>
    <w:multiLevelType w:val="hybridMultilevel"/>
    <w:tmpl w:val="79262C7A"/>
    <w:styleLink w:val="BulletsList"/>
    <w:lvl w:ilvl="0" w:tplc="65A62008">
      <w:start w:val="1"/>
      <w:numFmt w:val="bullet"/>
      <w:pStyle w:val="NumberedList1"/>
      <w:lvlText w:val=""/>
      <w:lvlJc w:val="left"/>
      <w:pPr>
        <w:ind w:left="284" w:hanging="284"/>
      </w:pPr>
      <w:rPr>
        <w:rFonts w:hint="default" w:ascii="Symbol" w:hAnsi="Symbol"/>
      </w:rPr>
    </w:lvl>
    <w:lvl w:ilvl="1" w:tplc="284C2FC0">
      <w:start w:val="1"/>
      <w:numFmt w:val="bullet"/>
      <w:pStyle w:val="NumberedList2"/>
      <w:lvlText w:val="–"/>
      <w:lvlJc w:val="left"/>
      <w:pPr>
        <w:ind w:left="568" w:hanging="284"/>
      </w:pPr>
      <w:rPr>
        <w:rFonts w:hint="default" w:ascii="Arial" w:hAnsi="Arial"/>
      </w:rPr>
    </w:lvl>
    <w:lvl w:ilvl="2" w:tplc="26B2C118">
      <w:start w:val="1"/>
      <w:numFmt w:val="bullet"/>
      <w:pStyle w:val="NumberedList3"/>
      <w:lvlText w:val="»"/>
      <w:lvlJc w:val="left"/>
      <w:pPr>
        <w:ind w:left="852" w:hanging="284"/>
      </w:pPr>
      <w:rPr>
        <w:rFonts w:hint="default" w:ascii="Arial" w:hAnsi="Arial"/>
      </w:rPr>
    </w:lvl>
    <w:lvl w:ilvl="3" w:tplc="2F8C57D6">
      <w:start w:val="1"/>
      <w:numFmt w:val="decimal"/>
      <w:lvlText w:val="(%4)"/>
      <w:lvlJc w:val="left"/>
      <w:pPr>
        <w:ind w:left="1136" w:hanging="284"/>
      </w:pPr>
      <w:rPr>
        <w:rFonts w:hint="default" w:cs="Times New Roman"/>
      </w:rPr>
    </w:lvl>
    <w:lvl w:ilvl="4" w:tplc="13BC8924">
      <w:start w:val="1"/>
      <w:numFmt w:val="lowerLetter"/>
      <w:lvlText w:val="(%5)"/>
      <w:lvlJc w:val="left"/>
      <w:pPr>
        <w:ind w:left="1420" w:hanging="284"/>
      </w:pPr>
      <w:rPr>
        <w:rFonts w:hint="default" w:cs="Times New Roman"/>
      </w:rPr>
    </w:lvl>
    <w:lvl w:ilvl="5" w:tplc="9BA6A8DA">
      <w:start w:val="1"/>
      <w:numFmt w:val="lowerRoman"/>
      <w:lvlText w:val="(%6)"/>
      <w:lvlJc w:val="left"/>
      <w:pPr>
        <w:ind w:left="1704" w:hanging="284"/>
      </w:pPr>
      <w:rPr>
        <w:rFonts w:hint="default" w:cs="Times New Roman"/>
      </w:rPr>
    </w:lvl>
    <w:lvl w:ilvl="6" w:tplc="5818E1E2">
      <w:start w:val="1"/>
      <w:numFmt w:val="decimal"/>
      <w:lvlText w:val="%7."/>
      <w:lvlJc w:val="left"/>
      <w:pPr>
        <w:ind w:left="1988" w:hanging="284"/>
      </w:pPr>
      <w:rPr>
        <w:rFonts w:hint="default" w:cs="Times New Roman"/>
      </w:rPr>
    </w:lvl>
    <w:lvl w:ilvl="7" w:tplc="35F6A110">
      <w:start w:val="1"/>
      <w:numFmt w:val="lowerLetter"/>
      <w:lvlText w:val="%8."/>
      <w:lvlJc w:val="left"/>
      <w:pPr>
        <w:ind w:left="2272" w:hanging="284"/>
      </w:pPr>
      <w:rPr>
        <w:rFonts w:hint="default" w:cs="Times New Roman"/>
      </w:rPr>
    </w:lvl>
    <w:lvl w:ilvl="8" w:tplc="5A6AEF86">
      <w:start w:val="1"/>
      <w:numFmt w:val="lowerRoman"/>
      <w:lvlText w:val="%9."/>
      <w:lvlJc w:val="left"/>
      <w:pPr>
        <w:ind w:left="2556" w:hanging="284"/>
      </w:pPr>
      <w:rPr>
        <w:rFonts w:hint="default" w:cs="Times New Roman"/>
      </w:rPr>
    </w:lvl>
  </w:abstractNum>
  <w:abstractNum w:abstractNumId="45" w15:restartNumberingAfterBreak="0">
    <w:nsid w:val="741B05D4"/>
    <w:multiLevelType w:val="hybridMultilevel"/>
    <w:tmpl w:val="A50A187C"/>
    <w:lvl w:ilvl="0" w:tplc="F168CC20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hint="default" w:ascii="Courier New" w:hAnsi="Courier New"/>
        <w:sz w:val="20"/>
      </w:rPr>
    </w:lvl>
    <w:lvl w:ilvl="1" w:tplc="86B43178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2" w:tplc="4D4CF2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3" w:tplc="A80C603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4" w:tplc="33DA8AD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5" w:tplc="BABC61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6" w:tplc="11A417D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7" w:tplc="F2FC644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8" w:tplc="5A98E4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</w:abstractNum>
  <w:abstractNum w:abstractNumId="46" w15:restartNumberingAfterBreak="0">
    <w:nsid w:val="781E7305"/>
    <w:multiLevelType w:val="hybridMultilevel"/>
    <w:tmpl w:val="9808F46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16"/>
  </w:num>
  <w:num w:numId="2">
    <w:abstractNumId w:val="9"/>
  </w:num>
  <w:num w:numId="3">
    <w:abstractNumId w:val="35"/>
  </w:num>
  <w:num w:numId="4">
    <w:abstractNumId w:val="13"/>
  </w:num>
  <w:num w:numId="5">
    <w:abstractNumId w:val="6"/>
  </w:num>
  <w:num w:numId="6">
    <w:abstractNumId w:val="33"/>
  </w:num>
  <w:num w:numId="7">
    <w:abstractNumId w:val="14"/>
  </w:num>
  <w:num w:numId="8">
    <w:abstractNumId w:val="18"/>
  </w:num>
  <w:num w:numId="9">
    <w:abstractNumId w:val="12"/>
  </w:num>
  <w:num w:numId="10">
    <w:abstractNumId w:val="3"/>
  </w:num>
  <w:num w:numId="11">
    <w:abstractNumId w:val="30"/>
  </w:num>
  <w:num w:numId="12">
    <w:abstractNumId w:val="37"/>
  </w:num>
  <w:num w:numId="13">
    <w:abstractNumId w:val="24"/>
  </w:num>
  <w:num w:numId="14">
    <w:abstractNumId w:val="36"/>
  </w:num>
  <w:num w:numId="15">
    <w:abstractNumId w:val="7"/>
  </w:num>
  <w:num w:numId="16">
    <w:abstractNumId w:val="28"/>
  </w:num>
  <w:num w:numId="17">
    <w:abstractNumId w:val="23"/>
  </w:num>
  <w:num w:numId="18">
    <w:abstractNumId w:val="38"/>
  </w:num>
  <w:num w:numId="19">
    <w:abstractNumId w:val="26"/>
  </w:num>
  <w:num w:numId="20">
    <w:abstractNumId w:val="4"/>
  </w:num>
  <w:num w:numId="21">
    <w:abstractNumId w:val="41"/>
  </w:num>
  <w:num w:numId="22">
    <w:abstractNumId w:val="27"/>
  </w:num>
  <w:num w:numId="23">
    <w:abstractNumId w:val="44"/>
  </w:num>
  <w:num w:numId="24">
    <w:abstractNumId w:val="46"/>
  </w:num>
  <w:num w:numId="25">
    <w:abstractNumId w:val="43"/>
  </w:num>
  <w:num w:numId="26">
    <w:abstractNumId w:val="11"/>
  </w:num>
  <w:num w:numId="27">
    <w:abstractNumId w:val="39"/>
  </w:num>
  <w:num w:numId="2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</w:num>
  <w:num w:numId="30">
    <w:abstractNumId w:val="45"/>
  </w:num>
  <w:num w:numId="31">
    <w:abstractNumId w:val="22"/>
  </w:num>
  <w:num w:numId="32">
    <w:abstractNumId w:val="19"/>
  </w:num>
  <w:num w:numId="33">
    <w:abstractNumId w:val="20"/>
  </w:num>
  <w:num w:numId="34">
    <w:abstractNumId w:val="31"/>
  </w:num>
  <w:num w:numId="35">
    <w:abstractNumId w:val="5"/>
  </w:num>
  <w:num w:numId="36">
    <w:abstractNumId w:val="29"/>
  </w:num>
  <w:num w:numId="37">
    <w:abstractNumId w:val="8"/>
  </w:num>
  <w:num w:numId="38">
    <w:abstractNumId w:val="34"/>
  </w:num>
  <w:num w:numId="39">
    <w:abstractNumId w:val="17"/>
  </w:num>
  <w:num w:numId="40">
    <w:abstractNumId w:val="42"/>
  </w:num>
  <w:num w:numId="41">
    <w:abstractNumId w:val="21"/>
  </w:num>
  <w:num w:numId="42">
    <w:abstractNumId w:val="15"/>
  </w:num>
  <w:num w:numId="43">
    <w:abstractNumId w:val="40"/>
  </w:num>
  <w:num w:numId="44">
    <w:abstractNumId w:val="32"/>
  </w:num>
  <w:num w:numId="45">
    <w:abstractNumId w:val="2"/>
  </w:num>
  <w:num w:numId="46">
    <w:abstractNumId w:val="25"/>
  </w:num>
  <w:num w:numId="47">
    <w:abstractNumId w:val="10"/>
  </w:num>
  <w:num w:numId="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1NDA3MjM3Nbc0MTJV0lEKTi0uzszPAykwNK8FAEz+IjktAAAA"/>
  </w:docVars>
  <w:rsids>
    <w:rsidRoot w:val="00AB29DA"/>
    <w:rsid w:val="00002456"/>
    <w:rsid w:val="000060B3"/>
    <w:rsid w:val="00006650"/>
    <w:rsid w:val="00007DA7"/>
    <w:rsid w:val="00007EA5"/>
    <w:rsid w:val="00010B44"/>
    <w:rsid w:val="000120DD"/>
    <w:rsid w:val="000167F9"/>
    <w:rsid w:val="000170D4"/>
    <w:rsid w:val="000175AB"/>
    <w:rsid w:val="0002071C"/>
    <w:rsid w:val="00023B21"/>
    <w:rsid w:val="00034989"/>
    <w:rsid w:val="000354C8"/>
    <w:rsid w:val="00035EE8"/>
    <w:rsid w:val="000369D6"/>
    <w:rsid w:val="00037001"/>
    <w:rsid w:val="000418B7"/>
    <w:rsid w:val="00042FE9"/>
    <w:rsid w:val="00045B94"/>
    <w:rsid w:val="00045D0B"/>
    <w:rsid w:val="00047516"/>
    <w:rsid w:val="00057026"/>
    <w:rsid w:val="000602A6"/>
    <w:rsid w:val="00060AE5"/>
    <w:rsid w:val="000618F5"/>
    <w:rsid w:val="00063439"/>
    <w:rsid w:val="00065678"/>
    <w:rsid w:val="00073823"/>
    <w:rsid w:val="00074008"/>
    <w:rsid w:val="0008289E"/>
    <w:rsid w:val="000849CF"/>
    <w:rsid w:val="00087391"/>
    <w:rsid w:val="00092F17"/>
    <w:rsid w:val="00093257"/>
    <w:rsid w:val="00094EDE"/>
    <w:rsid w:val="00095D06"/>
    <w:rsid w:val="000973A6"/>
    <w:rsid w:val="000A0431"/>
    <w:rsid w:val="000A197B"/>
    <w:rsid w:val="000A29E7"/>
    <w:rsid w:val="000A3621"/>
    <w:rsid w:val="000A3891"/>
    <w:rsid w:val="000A3E5B"/>
    <w:rsid w:val="000B0CCD"/>
    <w:rsid w:val="000B1B8D"/>
    <w:rsid w:val="000B3A99"/>
    <w:rsid w:val="000C1C71"/>
    <w:rsid w:val="000C48ED"/>
    <w:rsid w:val="000C71D6"/>
    <w:rsid w:val="000D4C03"/>
    <w:rsid w:val="000D6F4C"/>
    <w:rsid w:val="000E3A10"/>
    <w:rsid w:val="000E3E35"/>
    <w:rsid w:val="000E42AB"/>
    <w:rsid w:val="000E4B3B"/>
    <w:rsid w:val="000E59D7"/>
    <w:rsid w:val="000E60FA"/>
    <w:rsid w:val="000E6A84"/>
    <w:rsid w:val="000E705D"/>
    <w:rsid w:val="000F0537"/>
    <w:rsid w:val="000F201E"/>
    <w:rsid w:val="000F20D5"/>
    <w:rsid w:val="000F45A6"/>
    <w:rsid w:val="00100295"/>
    <w:rsid w:val="001028F0"/>
    <w:rsid w:val="0011085E"/>
    <w:rsid w:val="001113F4"/>
    <w:rsid w:val="0011640C"/>
    <w:rsid w:val="0012213B"/>
    <w:rsid w:val="0012368E"/>
    <w:rsid w:val="00123B98"/>
    <w:rsid w:val="00124AF8"/>
    <w:rsid w:val="00124D64"/>
    <w:rsid w:val="001343F3"/>
    <w:rsid w:val="001414AC"/>
    <w:rsid w:val="00142693"/>
    <w:rsid w:val="001435CB"/>
    <w:rsid w:val="0014396A"/>
    <w:rsid w:val="00145989"/>
    <w:rsid w:val="00145C3B"/>
    <w:rsid w:val="00152627"/>
    <w:rsid w:val="00155670"/>
    <w:rsid w:val="00157B45"/>
    <w:rsid w:val="001646C6"/>
    <w:rsid w:val="0016569C"/>
    <w:rsid w:val="0016625F"/>
    <w:rsid w:val="00171246"/>
    <w:rsid w:val="00172A12"/>
    <w:rsid w:val="00173531"/>
    <w:rsid w:val="00175036"/>
    <w:rsid w:val="00181832"/>
    <w:rsid w:val="00181CB1"/>
    <w:rsid w:val="00183C73"/>
    <w:rsid w:val="00185BF3"/>
    <w:rsid w:val="00186EE3"/>
    <w:rsid w:val="00187BC0"/>
    <w:rsid w:val="0019057D"/>
    <w:rsid w:val="0019212A"/>
    <w:rsid w:val="001943E3"/>
    <w:rsid w:val="00195FD0"/>
    <w:rsid w:val="00196BCC"/>
    <w:rsid w:val="001A1771"/>
    <w:rsid w:val="001A2D90"/>
    <w:rsid w:val="001A2EB8"/>
    <w:rsid w:val="001A5F32"/>
    <w:rsid w:val="001B1EE8"/>
    <w:rsid w:val="001B2605"/>
    <w:rsid w:val="001B3C7C"/>
    <w:rsid w:val="001B67AB"/>
    <w:rsid w:val="001B6F57"/>
    <w:rsid w:val="001C2272"/>
    <w:rsid w:val="001C3F28"/>
    <w:rsid w:val="001C5F5D"/>
    <w:rsid w:val="001C76F4"/>
    <w:rsid w:val="001D1CA0"/>
    <w:rsid w:val="001D3D03"/>
    <w:rsid w:val="001D524A"/>
    <w:rsid w:val="001D5792"/>
    <w:rsid w:val="001E2A04"/>
    <w:rsid w:val="001F4980"/>
    <w:rsid w:val="001F4A8C"/>
    <w:rsid w:val="001F4F8C"/>
    <w:rsid w:val="001F7870"/>
    <w:rsid w:val="001F7D55"/>
    <w:rsid w:val="00200970"/>
    <w:rsid w:val="00210C4D"/>
    <w:rsid w:val="0021129E"/>
    <w:rsid w:val="002117BB"/>
    <w:rsid w:val="0021514F"/>
    <w:rsid w:val="002161DC"/>
    <w:rsid w:val="002179C8"/>
    <w:rsid w:val="00217DC6"/>
    <w:rsid w:val="00220512"/>
    <w:rsid w:val="00224399"/>
    <w:rsid w:val="00226819"/>
    <w:rsid w:val="00232946"/>
    <w:rsid w:val="00235751"/>
    <w:rsid w:val="0023669C"/>
    <w:rsid w:val="002366B7"/>
    <w:rsid w:val="00236C51"/>
    <w:rsid w:val="002375D1"/>
    <w:rsid w:val="002574C9"/>
    <w:rsid w:val="00261BB5"/>
    <w:rsid w:val="00267A06"/>
    <w:rsid w:val="00272501"/>
    <w:rsid w:val="00272FD6"/>
    <w:rsid w:val="00274403"/>
    <w:rsid w:val="00274EEA"/>
    <w:rsid w:val="00276150"/>
    <w:rsid w:val="00280C14"/>
    <w:rsid w:val="002811DB"/>
    <w:rsid w:val="002855D6"/>
    <w:rsid w:val="00290C5F"/>
    <w:rsid w:val="00291AEB"/>
    <w:rsid w:val="00294610"/>
    <w:rsid w:val="00296486"/>
    <w:rsid w:val="0029702E"/>
    <w:rsid w:val="002A0730"/>
    <w:rsid w:val="002A08E6"/>
    <w:rsid w:val="002A3DFD"/>
    <w:rsid w:val="002A422C"/>
    <w:rsid w:val="002A7916"/>
    <w:rsid w:val="002B3E87"/>
    <w:rsid w:val="002B492B"/>
    <w:rsid w:val="002B523C"/>
    <w:rsid w:val="002B5EB0"/>
    <w:rsid w:val="002C3B81"/>
    <w:rsid w:val="002C526E"/>
    <w:rsid w:val="002C6511"/>
    <w:rsid w:val="002C7240"/>
    <w:rsid w:val="002D087E"/>
    <w:rsid w:val="002D1AB4"/>
    <w:rsid w:val="002D2C85"/>
    <w:rsid w:val="002D3A63"/>
    <w:rsid w:val="002D45F5"/>
    <w:rsid w:val="002D6494"/>
    <w:rsid w:val="002E3295"/>
    <w:rsid w:val="002E3A90"/>
    <w:rsid w:val="002E3E5F"/>
    <w:rsid w:val="002E5180"/>
    <w:rsid w:val="002E64D4"/>
    <w:rsid w:val="002E74A4"/>
    <w:rsid w:val="002F0142"/>
    <w:rsid w:val="002F0817"/>
    <w:rsid w:val="002F36F8"/>
    <w:rsid w:val="002F3A68"/>
    <w:rsid w:val="002F52A8"/>
    <w:rsid w:val="002F6040"/>
    <w:rsid w:val="002F61C4"/>
    <w:rsid w:val="002F63C1"/>
    <w:rsid w:val="002F65AB"/>
    <w:rsid w:val="0030548A"/>
    <w:rsid w:val="00305625"/>
    <w:rsid w:val="00306BF5"/>
    <w:rsid w:val="003074C6"/>
    <w:rsid w:val="003107E6"/>
    <w:rsid w:val="0031113D"/>
    <w:rsid w:val="00311E60"/>
    <w:rsid w:val="00314B1E"/>
    <w:rsid w:val="00314CCA"/>
    <w:rsid w:val="003158A7"/>
    <w:rsid w:val="0031646D"/>
    <w:rsid w:val="00320EB3"/>
    <w:rsid w:val="00321439"/>
    <w:rsid w:val="00321C49"/>
    <w:rsid w:val="003223BE"/>
    <w:rsid w:val="0032553E"/>
    <w:rsid w:val="00326B33"/>
    <w:rsid w:val="00330FAA"/>
    <w:rsid w:val="0033445C"/>
    <w:rsid w:val="00336C71"/>
    <w:rsid w:val="00340BE8"/>
    <w:rsid w:val="00346571"/>
    <w:rsid w:val="00347B24"/>
    <w:rsid w:val="00350C5B"/>
    <w:rsid w:val="0035235D"/>
    <w:rsid w:val="003523E2"/>
    <w:rsid w:val="00352916"/>
    <w:rsid w:val="003531FD"/>
    <w:rsid w:val="00353A42"/>
    <w:rsid w:val="00356910"/>
    <w:rsid w:val="00357B2E"/>
    <w:rsid w:val="00360170"/>
    <w:rsid w:val="003610F4"/>
    <w:rsid w:val="00361610"/>
    <w:rsid w:val="00363C61"/>
    <w:rsid w:val="00365907"/>
    <w:rsid w:val="003722BC"/>
    <w:rsid w:val="00373B16"/>
    <w:rsid w:val="003855C9"/>
    <w:rsid w:val="003906D7"/>
    <w:rsid w:val="00390711"/>
    <w:rsid w:val="00394501"/>
    <w:rsid w:val="0039504F"/>
    <w:rsid w:val="00395861"/>
    <w:rsid w:val="00395F07"/>
    <w:rsid w:val="003A1235"/>
    <w:rsid w:val="003A20B0"/>
    <w:rsid w:val="003A22BE"/>
    <w:rsid w:val="003A2FB3"/>
    <w:rsid w:val="003A51A9"/>
    <w:rsid w:val="003A5FF8"/>
    <w:rsid w:val="003A6B0E"/>
    <w:rsid w:val="003A6F19"/>
    <w:rsid w:val="003A73C0"/>
    <w:rsid w:val="003B0E60"/>
    <w:rsid w:val="003B0EC5"/>
    <w:rsid w:val="003B12C7"/>
    <w:rsid w:val="003B3AB9"/>
    <w:rsid w:val="003C38AF"/>
    <w:rsid w:val="003C5F5A"/>
    <w:rsid w:val="003C6153"/>
    <w:rsid w:val="003C6691"/>
    <w:rsid w:val="003D04F6"/>
    <w:rsid w:val="003D0DDB"/>
    <w:rsid w:val="003D23ED"/>
    <w:rsid w:val="003D55DB"/>
    <w:rsid w:val="003D6BDE"/>
    <w:rsid w:val="003E0A26"/>
    <w:rsid w:val="003E2E7C"/>
    <w:rsid w:val="003E53BF"/>
    <w:rsid w:val="003F0044"/>
    <w:rsid w:val="003F0619"/>
    <w:rsid w:val="003F0E8B"/>
    <w:rsid w:val="003F3A69"/>
    <w:rsid w:val="003F452B"/>
    <w:rsid w:val="003F5391"/>
    <w:rsid w:val="003F7B2C"/>
    <w:rsid w:val="004022E7"/>
    <w:rsid w:val="00402A97"/>
    <w:rsid w:val="00404156"/>
    <w:rsid w:val="004107C1"/>
    <w:rsid w:val="00411545"/>
    <w:rsid w:val="00411CD1"/>
    <w:rsid w:val="00413526"/>
    <w:rsid w:val="0041472A"/>
    <w:rsid w:val="004156F2"/>
    <w:rsid w:val="004173AD"/>
    <w:rsid w:val="00420DC7"/>
    <w:rsid w:val="00422C33"/>
    <w:rsid w:val="004245DC"/>
    <w:rsid w:val="00430B51"/>
    <w:rsid w:val="00433005"/>
    <w:rsid w:val="004369A2"/>
    <w:rsid w:val="00440A56"/>
    <w:rsid w:val="00443204"/>
    <w:rsid w:val="00444116"/>
    <w:rsid w:val="00444D75"/>
    <w:rsid w:val="00445E82"/>
    <w:rsid w:val="0045492B"/>
    <w:rsid w:val="004617D4"/>
    <w:rsid w:val="00464361"/>
    <w:rsid w:val="00464371"/>
    <w:rsid w:val="0046589B"/>
    <w:rsid w:val="0046644D"/>
    <w:rsid w:val="00470AC4"/>
    <w:rsid w:val="00470D24"/>
    <w:rsid w:val="00472ECC"/>
    <w:rsid w:val="00474597"/>
    <w:rsid w:val="004831E6"/>
    <w:rsid w:val="00483580"/>
    <w:rsid w:val="00484594"/>
    <w:rsid w:val="0049166C"/>
    <w:rsid w:val="004965E2"/>
    <w:rsid w:val="00496EDA"/>
    <w:rsid w:val="004A0C9C"/>
    <w:rsid w:val="004A0D8F"/>
    <w:rsid w:val="004A157A"/>
    <w:rsid w:val="004A30A3"/>
    <w:rsid w:val="004A4DE9"/>
    <w:rsid w:val="004A7695"/>
    <w:rsid w:val="004B0DDE"/>
    <w:rsid w:val="004B1A96"/>
    <w:rsid w:val="004B3B53"/>
    <w:rsid w:val="004B46F8"/>
    <w:rsid w:val="004B5B4B"/>
    <w:rsid w:val="004C24DD"/>
    <w:rsid w:val="004C6ED9"/>
    <w:rsid w:val="004D18B4"/>
    <w:rsid w:val="004D21EE"/>
    <w:rsid w:val="004D3F60"/>
    <w:rsid w:val="004D7B38"/>
    <w:rsid w:val="004E07D9"/>
    <w:rsid w:val="004E26D5"/>
    <w:rsid w:val="004E26DB"/>
    <w:rsid w:val="004E37EA"/>
    <w:rsid w:val="004F38DB"/>
    <w:rsid w:val="004F49F1"/>
    <w:rsid w:val="004F4D82"/>
    <w:rsid w:val="00501119"/>
    <w:rsid w:val="005016E2"/>
    <w:rsid w:val="005079F7"/>
    <w:rsid w:val="00510C90"/>
    <w:rsid w:val="00511179"/>
    <w:rsid w:val="00511C2F"/>
    <w:rsid w:val="00512210"/>
    <w:rsid w:val="0051280C"/>
    <w:rsid w:val="00512B87"/>
    <w:rsid w:val="00514B39"/>
    <w:rsid w:val="00520408"/>
    <w:rsid w:val="005270D4"/>
    <w:rsid w:val="00531B6B"/>
    <w:rsid w:val="00536A71"/>
    <w:rsid w:val="005430B7"/>
    <w:rsid w:val="0054528E"/>
    <w:rsid w:val="00546A3A"/>
    <w:rsid w:val="00551625"/>
    <w:rsid w:val="00553E8C"/>
    <w:rsid w:val="00556003"/>
    <w:rsid w:val="0055791C"/>
    <w:rsid w:val="00562521"/>
    <w:rsid w:val="00563EB9"/>
    <w:rsid w:val="005645C7"/>
    <w:rsid w:val="005651A5"/>
    <w:rsid w:val="005661A9"/>
    <w:rsid w:val="005674B9"/>
    <w:rsid w:val="00572140"/>
    <w:rsid w:val="00573CBE"/>
    <w:rsid w:val="00574405"/>
    <w:rsid w:val="005814FC"/>
    <w:rsid w:val="00583E8B"/>
    <w:rsid w:val="00584206"/>
    <w:rsid w:val="00587706"/>
    <w:rsid w:val="00593C30"/>
    <w:rsid w:val="00594F00"/>
    <w:rsid w:val="00596DB8"/>
    <w:rsid w:val="00597353"/>
    <w:rsid w:val="005A1B40"/>
    <w:rsid w:val="005B01BE"/>
    <w:rsid w:val="005B4CEE"/>
    <w:rsid w:val="005C0D68"/>
    <w:rsid w:val="005C1F4F"/>
    <w:rsid w:val="005C6046"/>
    <w:rsid w:val="005C6050"/>
    <w:rsid w:val="005D017A"/>
    <w:rsid w:val="005E025D"/>
    <w:rsid w:val="005E038E"/>
    <w:rsid w:val="005E0515"/>
    <w:rsid w:val="005F3796"/>
    <w:rsid w:val="005F6643"/>
    <w:rsid w:val="005F7BF5"/>
    <w:rsid w:val="006001CD"/>
    <w:rsid w:val="00601138"/>
    <w:rsid w:val="0060141C"/>
    <w:rsid w:val="00602664"/>
    <w:rsid w:val="006047ED"/>
    <w:rsid w:val="00604AF4"/>
    <w:rsid w:val="00605E39"/>
    <w:rsid w:val="0060666E"/>
    <w:rsid w:val="00606984"/>
    <w:rsid w:val="006079DD"/>
    <w:rsid w:val="00612F6A"/>
    <w:rsid w:val="0061755A"/>
    <w:rsid w:val="00621F6F"/>
    <w:rsid w:val="00623851"/>
    <w:rsid w:val="00623E1A"/>
    <w:rsid w:val="00626AE3"/>
    <w:rsid w:val="00630340"/>
    <w:rsid w:val="00630C23"/>
    <w:rsid w:val="00631F77"/>
    <w:rsid w:val="00635614"/>
    <w:rsid w:val="0063739D"/>
    <w:rsid w:val="00644A72"/>
    <w:rsid w:val="0064605B"/>
    <w:rsid w:val="00651F2D"/>
    <w:rsid w:val="00654C84"/>
    <w:rsid w:val="00656B35"/>
    <w:rsid w:val="006606B6"/>
    <w:rsid w:val="00663C82"/>
    <w:rsid w:val="00663CC6"/>
    <w:rsid w:val="00664CB3"/>
    <w:rsid w:val="00666732"/>
    <w:rsid w:val="00667B7F"/>
    <w:rsid w:val="006706F3"/>
    <w:rsid w:val="0067163B"/>
    <w:rsid w:val="00671F3D"/>
    <w:rsid w:val="00672DDF"/>
    <w:rsid w:val="006739AB"/>
    <w:rsid w:val="00673C9F"/>
    <w:rsid w:val="00674BCD"/>
    <w:rsid w:val="00674F03"/>
    <w:rsid w:val="00686CB5"/>
    <w:rsid w:val="00687529"/>
    <w:rsid w:val="00692863"/>
    <w:rsid w:val="00692CEF"/>
    <w:rsid w:val="00694349"/>
    <w:rsid w:val="0069581C"/>
    <w:rsid w:val="0069730F"/>
    <w:rsid w:val="006A0A8C"/>
    <w:rsid w:val="006A4CCB"/>
    <w:rsid w:val="006A596B"/>
    <w:rsid w:val="006A6107"/>
    <w:rsid w:val="006A6141"/>
    <w:rsid w:val="006B76B6"/>
    <w:rsid w:val="006C2EAC"/>
    <w:rsid w:val="006C464C"/>
    <w:rsid w:val="006C5B3A"/>
    <w:rsid w:val="006C609A"/>
    <w:rsid w:val="006C6FA2"/>
    <w:rsid w:val="006C7448"/>
    <w:rsid w:val="006C7FA8"/>
    <w:rsid w:val="006D476D"/>
    <w:rsid w:val="006D49F7"/>
    <w:rsid w:val="006D4A61"/>
    <w:rsid w:val="006D4DFE"/>
    <w:rsid w:val="006D71E9"/>
    <w:rsid w:val="006E1771"/>
    <w:rsid w:val="006E49B6"/>
    <w:rsid w:val="006E71EB"/>
    <w:rsid w:val="006E7B02"/>
    <w:rsid w:val="006F10D5"/>
    <w:rsid w:val="006F45A4"/>
    <w:rsid w:val="006F5C0A"/>
    <w:rsid w:val="006F5C54"/>
    <w:rsid w:val="006F7760"/>
    <w:rsid w:val="006F7ECF"/>
    <w:rsid w:val="007007E1"/>
    <w:rsid w:val="007049E4"/>
    <w:rsid w:val="00704A48"/>
    <w:rsid w:val="0070680B"/>
    <w:rsid w:val="00714126"/>
    <w:rsid w:val="0071452D"/>
    <w:rsid w:val="00715431"/>
    <w:rsid w:val="00725AD3"/>
    <w:rsid w:val="00731320"/>
    <w:rsid w:val="0073292D"/>
    <w:rsid w:val="00734A3E"/>
    <w:rsid w:val="007371A5"/>
    <w:rsid w:val="00740731"/>
    <w:rsid w:val="00741533"/>
    <w:rsid w:val="00744726"/>
    <w:rsid w:val="0074600F"/>
    <w:rsid w:val="00746520"/>
    <w:rsid w:val="0074790D"/>
    <w:rsid w:val="00750013"/>
    <w:rsid w:val="00751AE4"/>
    <w:rsid w:val="00752AAC"/>
    <w:rsid w:val="00754054"/>
    <w:rsid w:val="007566EC"/>
    <w:rsid w:val="0076127E"/>
    <w:rsid w:val="00762279"/>
    <w:rsid w:val="00762CCF"/>
    <w:rsid w:val="00764EA0"/>
    <w:rsid w:val="00764FA9"/>
    <w:rsid w:val="0076506C"/>
    <w:rsid w:val="0076618F"/>
    <w:rsid w:val="00767550"/>
    <w:rsid w:val="007675F1"/>
    <w:rsid w:val="00767C8A"/>
    <w:rsid w:val="00772DD1"/>
    <w:rsid w:val="00773B65"/>
    <w:rsid w:val="00775F68"/>
    <w:rsid w:val="00777EEE"/>
    <w:rsid w:val="00781583"/>
    <w:rsid w:val="00782E2F"/>
    <w:rsid w:val="00783BD5"/>
    <w:rsid w:val="0078555D"/>
    <w:rsid w:val="00785614"/>
    <w:rsid w:val="0079302F"/>
    <w:rsid w:val="00793062"/>
    <w:rsid w:val="00793412"/>
    <w:rsid w:val="00794538"/>
    <w:rsid w:val="00794581"/>
    <w:rsid w:val="007956DC"/>
    <w:rsid w:val="0079636B"/>
    <w:rsid w:val="00797FCC"/>
    <w:rsid w:val="007A14CA"/>
    <w:rsid w:val="007A2C39"/>
    <w:rsid w:val="007A46E0"/>
    <w:rsid w:val="007A60E6"/>
    <w:rsid w:val="007A6814"/>
    <w:rsid w:val="007A752A"/>
    <w:rsid w:val="007B09BD"/>
    <w:rsid w:val="007B288B"/>
    <w:rsid w:val="007C0950"/>
    <w:rsid w:val="007C1D22"/>
    <w:rsid w:val="007C1FB3"/>
    <w:rsid w:val="007C5E21"/>
    <w:rsid w:val="007C71C5"/>
    <w:rsid w:val="007D1BFC"/>
    <w:rsid w:val="007D2828"/>
    <w:rsid w:val="007D2D80"/>
    <w:rsid w:val="007D54E3"/>
    <w:rsid w:val="007D57D7"/>
    <w:rsid w:val="007D7935"/>
    <w:rsid w:val="007E04E1"/>
    <w:rsid w:val="007E1ABB"/>
    <w:rsid w:val="007E1C38"/>
    <w:rsid w:val="007E2229"/>
    <w:rsid w:val="007E7F2C"/>
    <w:rsid w:val="007F0BAF"/>
    <w:rsid w:val="007F0C90"/>
    <w:rsid w:val="007F15A9"/>
    <w:rsid w:val="007F2BB1"/>
    <w:rsid w:val="007F7BC3"/>
    <w:rsid w:val="00801906"/>
    <w:rsid w:val="0080287D"/>
    <w:rsid w:val="00802AF1"/>
    <w:rsid w:val="008035C6"/>
    <w:rsid w:val="00803655"/>
    <w:rsid w:val="00803F06"/>
    <w:rsid w:val="00807F51"/>
    <w:rsid w:val="00810185"/>
    <w:rsid w:val="00814837"/>
    <w:rsid w:val="00815B9E"/>
    <w:rsid w:val="00817163"/>
    <w:rsid w:val="0081716B"/>
    <w:rsid w:val="00823C24"/>
    <w:rsid w:val="0082621A"/>
    <w:rsid w:val="0082720D"/>
    <w:rsid w:val="008302EA"/>
    <w:rsid w:val="00834206"/>
    <w:rsid w:val="00842C0E"/>
    <w:rsid w:val="00843A70"/>
    <w:rsid w:val="008524E9"/>
    <w:rsid w:val="00852BD4"/>
    <w:rsid w:val="008552CB"/>
    <w:rsid w:val="00857DED"/>
    <w:rsid w:val="00860470"/>
    <w:rsid w:val="00864F54"/>
    <w:rsid w:val="00865238"/>
    <w:rsid w:val="00865698"/>
    <w:rsid w:val="00871E46"/>
    <w:rsid w:val="00874A21"/>
    <w:rsid w:val="00874C83"/>
    <w:rsid w:val="00880BD7"/>
    <w:rsid w:val="00880DDE"/>
    <w:rsid w:val="00882F21"/>
    <w:rsid w:val="00885996"/>
    <w:rsid w:val="00885D14"/>
    <w:rsid w:val="00887297"/>
    <w:rsid w:val="008909E7"/>
    <w:rsid w:val="0089232D"/>
    <w:rsid w:val="00893CFA"/>
    <w:rsid w:val="00893FA6"/>
    <w:rsid w:val="00894623"/>
    <w:rsid w:val="0089689A"/>
    <w:rsid w:val="00896DB6"/>
    <w:rsid w:val="008A00F2"/>
    <w:rsid w:val="008A03C2"/>
    <w:rsid w:val="008A19F7"/>
    <w:rsid w:val="008A1B30"/>
    <w:rsid w:val="008A5006"/>
    <w:rsid w:val="008A7751"/>
    <w:rsid w:val="008A7C01"/>
    <w:rsid w:val="008B088C"/>
    <w:rsid w:val="008B159C"/>
    <w:rsid w:val="008B229B"/>
    <w:rsid w:val="008B23EE"/>
    <w:rsid w:val="008B75B7"/>
    <w:rsid w:val="008B7702"/>
    <w:rsid w:val="008C1D63"/>
    <w:rsid w:val="008C4E3E"/>
    <w:rsid w:val="008C4EDE"/>
    <w:rsid w:val="008C51DF"/>
    <w:rsid w:val="008C6139"/>
    <w:rsid w:val="008C62F6"/>
    <w:rsid w:val="008C665C"/>
    <w:rsid w:val="008D00E0"/>
    <w:rsid w:val="008D01D6"/>
    <w:rsid w:val="008D5238"/>
    <w:rsid w:val="008D6235"/>
    <w:rsid w:val="008E09C1"/>
    <w:rsid w:val="008E0CC0"/>
    <w:rsid w:val="008E5324"/>
    <w:rsid w:val="008E55DE"/>
    <w:rsid w:val="008E5B33"/>
    <w:rsid w:val="008F1393"/>
    <w:rsid w:val="008F14C4"/>
    <w:rsid w:val="008F68E6"/>
    <w:rsid w:val="0090080F"/>
    <w:rsid w:val="009016CC"/>
    <w:rsid w:val="00902E55"/>
    <w:rsid w:val="00910830"/>
    <w:rsid w:val="009127D7"/>
    <w:rsid w:val="00914263"/>
    <w:rsid w:val="00916C43"/>
    <w:rsid w:val="0092091E"/>
    <w:rsid w:val="00921153"/>
    <w:rsid w:val="0092126C"/>
    <w:rsid w:val="009249AE"/>
    <w:rsid w:val="00924D37"/>
    <w:rsid w:val="00924E24"/>
    <w:rsid w:val="0092584A"/>
    <w:rsid w:val="009274D4"/>
    <w:rsid w:val="0093095C"/>
    <w:rsid w:val="00931A89"/>
    <w:rsid w:val="0094070A"/>
    <w:rsid w:val="00941ACE"/>
    <w:rsid w:val="00941C03"/>
    <w:rsid w:val="00943243"/>
    <w:rsid w:val="00943689"/>
    <w:rsid w:val="00943878"/>
    <w:rsid w:val="00945CDC"/>
    <w:rsid w:val="00946AA1"/>
    <w:rsid w:val="0094704F"/>
    <w:rsid w:val="009515DA"/>
    <w:rsid w:val="0095219E"/>
    <w:rsid w:val="009544BA"/>
    <w:rsid w:val="00955431"/>
    <w:rsid w:val="00957026"/>
    <w:rsid w:val="00964B8B"/>
    <w:rsid w:val="009672AC"/>
    <w:rsid w:val="00972ED5"/>
    <w:rsid w:val="009742F7"/>
    <w:rsid w:val="009746DA"/>
    <w:rsid w:val="00974E70"/>
    <w:rsid w:val="00975133"/>
    <w:rsid w:val="00976B5C"/>
    <w:rsid w:val="00981936"/>
    <w:rsid w:val="00981A10"/>
    <w:rsid w:val="0098388F"/>
    <w:rsid w:val="009876F0"/>
    <w:rsid w:val="00987B4B"/>
    <w:rsid w:val="00991599"/>
    <w:rsid w:val="009918EF"/>
    <w:rsid w:val="009930CB"/>
    <w:rsid w:val="0099350D"/>
    <w:rsid w:val="00993E6E"/>
    <w:rsid w:val="0099644A"/>
    <w:rsid w:val="009974FE"/>
    <w:rsid w:val="009A0BE2"/>
    <w:rsid w:val="009A1735"/>
    <w:rsid w:val="009A2A49"/>
    <w:rsid w:val="009A2C69"/>
    <w:rsid w:val="009A466A"/>
    <w:rsid w:val="009B033A"/>
    <w:rsid w:val="009B04B2"/>
    <w:rsid w:val="009B0E6E"/>
    <w:rsid w:val="009B113A"/>
    <w:rsid w:val="009B4AB0"/>
    <w:rsid w:val="009B50C2"/>
    <w:rsid w:val="009B5A06"/>
    <w:rsid w:val="009B6564"/>
    <w:rsid w:val="009B67E1"/>
    <w:rsid w:val="009C12AA"/>
    <w:rsid w:val="009C16BF"/>
    <w:rsid w:val="009C48F1"/>
    <w:rsid w:val="009C64F0"/>
    <w:rsid w:val="009C6597"/>
    <w:rsid w:val="009C7B86"/>
    <w:rsid w:val="009C7D39"/>
    <w:rsid w:val="009D00F8"/>
    <w:rsid w:val="009E19CA"/>
    <w:rsid w:val="009E461D"/>
    <w:rsid w:val="009E5F0F"/>
    <w:rsid w:val="009F0A47"/>
    <w:rsid w:val="009F2C7C"/>
    <w:rsid w:val="009F61A3"/>
    <w:rsid w:val="00A00148"/>
    <w:rsid w:val="00A007B4"/>
    <w:rsid w:val="00A01E2E"/>
    <w:rsid w:val="00A02B23"/>
    <w:rsid w:val="00A03A7D"/>
    <w:rsid w:val="00A050A3"/>
    <w:rsid w:val="00A05E1C"/>
    <w:rsid w:val="00A05FFC"/>
    <w:rsid w:val="00A07B41"/>
    <w:rsid w:val="00A12C24"/>
    <w:rsid w:val="00A13BF6"/>
    <w:rsid w:val="00A17F6F"/>
    <w:rsid w:val="00A20A22"/>
    <w:rsid w:val="00A22E13"/>
    <w:rsid w:val="00A2617D"/>
    <w:rsid w:val="00A32853"/>
    <w:rsid w:val="00A33FE9"/>
    <w:rsid w:val="00A34838"/>
    <w:rsid w:val="00A34EBB"/>
    <w:rsid w:val="00A46B0C"/>
    <w:rsid w:val="00A4713A"/>
    <w:rsid w:val="00A47298"/>
    <w:rsid w:val="00A501E8"/>
    <w:rsid w:val="00A55649"/>
    <w:rsid w:val="00A56A56"/>
    <w:rsid w:val="00A611C2"/>
    <w:rsid w:val="00A61D62"/>
    <w:rsid w:val="00A61DD2"/>
    <w:rsid w:val="00A62923"/>
    <w:rsid w:val="00A629E4"/>
    <w:rsid w:val="00A64695"/>
    <w:rsid w:val="00A650AC"/>
    <w:rsid w:val="00A66270"/>
    <w:rsid w:val="00A6639F"/>
    <w:rsid w:val="00A664CA"/>
    <w:rsid w:val="00A66C3C"/>
    <w:rsid w:val="00A71BE0"/>
    <w:rsid w:val="00A72EA7"/>
    <w:rsid w:val="00A72F2A"/>
    <w:rsid w:val="00A73C55"/>
    <w:rsid w:val="00A7488E"/>
    <w:rsid w:val="00A75950"/>
    <w:rsid w:val="00A76595"/>
    <w:rsid w:val="00A77B71"/>
    <w:rsid w:val="00A80B55"/>
    <w:rsid w:val="00A85673"/>
    <w:rsid w:val="00A860EC"/>
    <w:rsid w:val="00A9013D"/>
    <w:rsid w:val="00A90E5D"/>
    <w:rsid w:val="00A937DF"/>
    <w:rsid w:val="00A93EAC"/>
    <w:rsid w:val="00A94164"/>
    <w:rsid w:val="00AA0DD4"/>
    <w:rsid w:val="00AA1D0F"/>
    <w:rsid w:val="00AA4AE9"/>
    <w:rsid w:val="00AA574E"/>
    <w:rsid w:val="00AA667D"/>
    <w:rsid w:val="00AA6BEF"/>
    <w:rsid w:val="00AA753A"/>
    <w:rsid w:val="00AB0FAD"/>
    <w:rsid w:val="00AB29DA"/>
    <w:rsid w:val="00AB423A"/>
    <w:rsid w:val="00AB5FDC"/>
    <w:rsid w:val="00AC11D1"/>
    <w:rsid w:val="00AC20CC"/>
    <w:rsid w:val="00AC48B3"/>
    <w:rsid w:val="00AC6458"/>
    <w:rsid w:val="00AC70F0"/>
    <w:rsid w:val="00AD2CF4"/>
    <w:rsid w:val="00AD4074"/>
    <w:rsid w:val="00AD4BF2"/>
    <w:rsid w:val="00AD5408"/>
    <w:rsid w:val="00AD60A9"/>
    <w:rsid w:val="00AD660A"/>
    <w:rsid w:val="00AD7A61"/>
    <w:rsid w:val="00AE0386"/>
    <w:rsid w:val="00AE04C1"/>
    <w:rsid w:val="00AE2C4A"/>
    <w:rsid w:val="00AE389B"/>
    <w:rsid w:val="00AE3FBA"/>
    <w:rsid w:val="00AE5796"/>
    <w:rsid w:val="00AF6DBA"/>
    <w:rsid w:val="00B00C50"/>
    <w:rsid w:val="00B01E99"/>
    <w:rsid w:val="00B03850"/>
    <w:rsid w:val="00B03A3B"/>
    <w:rsid w:val="00B04918"/>
    <w:rsid w:val="00B07D40"/>
    <w:rsid w:val="00B1048D"/>
    <w:rsid w:val="00B12896"/>
    <w:rsid w:val="00B13C93"/>
    <w:rsid w:val="00B141CF"/>
    <w:rsid w:val="00B153F5"/>
    <w:rsid w:val="00B1631B"/>
    <w:rsid w:val="00B16527"/>
    <w:rsid w:val="00B16D25"/>
    <w:rsid w:val="00B20740"/>
    <w:rsid w:val="00B25759"/>
    <w:rsid w:val="00B266E2"/>
    <w:rsid w:val="00B26958"/>
    <w:rsid w:val="00B26F03"/>
    <w:rsid w:val="00B31E21"/>
    <w:rsid w:val="00B31EC6"/>
    <w:rsid w:val="00B36181"/>
    <w:rsid w:val="00B37989"/>
    <w:rsid w:val="00B37AE6"/>
    <w:rsid w:val="00B37E1D"/>
    <w:rsid w:val="00B40488"/>
    <w:rsid w:val="00B42886"/>
    <w:rsid w:val="00B42ACC"/>
    <w:rsid w:val="00B437D8"/>
    <w:rsid w:val="00B43F93"/>
    <w:rsid w:val="00B45B81"/>
    <w:rsid w:val="00B465AF"/>
    <w:rsid w:val="00B51523"/>
    <w:rsid w:val="00B546AC"/>
    <w:rsid w:val="00B546BE"/>
    <w:rsid w:val="00B55829"/>
    <w:rsid w:val="00B56CBF"/>
    <w:rsid w:val="00B61DE1"/>
    <w:rsid w:val="00B63908"/>
    <w:rsid w:val="00B7429C"/>
    <w:rsid w:val="00B75497"/>
    <w:rsid w:val="00B80E34"/>
    <w:rsid w:val="00B830F3"/>
    <w:rsid w:val="00B83CCE"/>
    <w:rsid w:val="00B845B4"/>
    <w:rsid w:val="00B8504C"/>
    <w:rsid w:val="00B85A2D"/>
    <w:rsid w:val="00B9506F"/>
    <w:rsid w:val="00B95DA1"/>
    <w:rsid w:val="00BA15AC"/>
    <w:rsid w:val="00BA334F"/>
    <w:rsid w:val="00BA5030"/>
    <w:rsid w:val="00BA6661"/>
    <w:rsid w:val="00BA7191"/>
    <w:rsid w:val="00BA77D7"/>
    <w:rsid w:val="00BA7B65"/>
    <w:rsid w:val="00BB1292"/>
    <w:rsid w:val="00BB1393"/>
    <w:rsid w:val="00BB247F"/>
    <w:rsid w:val="00BB39E2"/>
    <w:rsid w:val="00BB3C36"/>
    <w:rsid w:val="00BB3DF4"/>
    <w:rsid w:val="00BB6FB7"/>
    <w:rsid w:val="00BB75CF"/>
    <w:rsid w:val="00BC29BB"/>
    <w:rsid w:val="00BC3540"/>
    <w:rsid w:val="00BC5AB9"/>
    <w:rsid w:val="00BD1EB0"/>
    <w:rsid w:val="00BD294D"/>
    <w:rsid w:val="00BD5909"/>
    <w:rsid w:val="00BE07E0"/>
    <w:rsid w:val="00BE1708"/>
    <w:rsid w:val="00BE1AB8"/>
    <w:rsid w:val="00BE3180"/>
    <w:rsid w:val="00BE5FDB"/>
    <w:rsid w:val="00BE7870"/>
    <w:rsid w:val="00BF1F59"/>
    <w:rsid w:val="00BF3A39"/>
    <w:rsid w:val="00BF4122"/>
    <w:rsid w:val="00BF7836"/>
    <w:rsid w:val="00C0215F"/>
    <w:rsid w:val="00C04DF4"/>
    <w:rsid w:val="00C04F47"/>
    <w:rsid w:val="00C079CA"/>
    <w:rsid w:val="00C13C3D"/>
    <w:rsid w:val="00C14163"/>
    <w:rsid w:val="00C156F0"/>
    <w:rsid w:val="00C24A77"/>
    <w:rsid w:val="00C2754D"/>
    <w:rsid w:val="00C30622"/>
    <w:rsid w:val="00C30D7E"/>
    <w:rsid w:val="00C338CD"/>
    <w:rsid w:val="00C34449"/>
    <w:rsid w:val="00C34A60"/>
    <w:rsid w:val="00C365A7"/>
    <w:rsid w:val="00C400EA"/>
    <w:rsid w:val="00C42AF7"/>
    <w:rsid w:val="00C475AE"/>
    <w:rsid w:val="00C50FAB"/>
    <w:rsid w:val="00C51389"/>
    <w:rsid w:val="00C522F2"/>
    <w:rsid w:val="00C525D0"/>
    <w:rsid w:val="00C52E24"/>
    <w:rsid w:val="00C563CD"/>
    <w:rsid w:val="00C60234"/>
    <w:rsid w:val="00C62A86"/>
    <w:rsid w:val="00C641B1"/>
    <w:rsid w:val="00C66B05"/>
    <w:rsid w:val="00C66C2E"/>
    <w:rsid w:val="00C66E15"/>
    <w:rsid w:val="00C713EE"/>
    <w:rsid w:val="00C719E0"/>
    <w:rsid w:val="00C737CC"/>
    <w:rsid w:val="00C74685"/>
    <w:rsid w:val="00C769A7"/>
    <w:rsid w:val="00C80E0F"/>
    <w:rsid w:val="00C80F52"/>
    <w:rsid w:val="00C84C01"/>
    <w:rsid w:val="00C8563F"/>
    <w:rsid w:val="00C859B5"/>
    <w:rsid w:val="00C86291"/>
    <w:rsid w:val="00C906E1"/>
    <w:rsid w:val="00C90ADE"/>
    <w:rsid w:val="00C9173D"/>
    <w:rsid w:val="00C91F43"/>
    <w:rsid w:val="00C94F94"/>
    <w:rsid w:val="00C96FB8"/>
    <w:rsid w:val="00CA5BD8"/>
    <w:rsid w:val="00CA5C6F"/>
    <w:rsid w:val="00CB207B"/>
    <w:rsid w:val="00CB28E7"/>
    <w:rsid w:val="00CB2B93"/>
    <w:rsid w:val="00CB3F87"/>
    <w:rsid w:val="00CC1E15"/>
    <w:rsid w:val="00CC6879"/>
    <w:rsid w:val="00CC7158"/>
    <w:rsid w:val="00CD01E5"/>
    <w:rsid w:val="00CD249E"/>
    <w:rsid w:val="00CD2A50"/>
    <w:rsid w:val="00CD32C2"/>
    <w:rsid w:val="00CD39F4"/>
    <w:rsid w:val="00CD6248"/>
    <w:rsid w:val="00CE1C0D"/>
    <w:rsid w:val="00CE3A78"/>
    <w:rsid w:val="00CE3CEE"/>
    <w:rsid w:val="00CE4099"/>
    <w:rsid w:val="00CE42CE"/>
    <w:rsid w:val="00CE6BA3"/>
    <w:rsid w:val="00CF0526"/>
    <w:rsid w:val="00CF5D67"/>
    <w:rsid w:val="00CF60CE"/>
    <w:rsid w:val="00CF6EB1"/>
    <w:rsid w:val="00CF7228"/>
    <w:rsid w:val="00D10B82"/>
    <w:rsid w:val="00D1154D"/>
    <w:rsid w:val="00D1166A"/>
    <w:rsid w:val="00D14BDE"/>
    <w:rsid w:val="00D20DD0"/>
    <w:rsid w:val="00D2118A"/>
    <w:rsid w:val="00D211F4"/>
    <w:rsid w:val="00D21F5F"/>
    <w:rsid w:val="00D23583"/>
    <w:rsid w:val="00D24288"/>
    <w:rsid w:val="00D26CD9"/>
    <w:rsid w:val="00D27126"/>
    <w:rsid w:val="00D27DDE"/>
    <w:rsid w:val="00D333F2"/>
    <w:rsid w:val="00D34166"/>
    <w:rsid w:val="00D34F27"/>
    <w:rsid w:val="00D37FD9"/>
    <w:rsid w:val="00D40611"/>
    <w:rsid w:val="00D4298F"/>
    <w:rsid w:val="00D4415E"/>
    <w:rsid w:val="00D51AF5"/>
    <w:rsid w:val="00D561E3"/>
    <w:rsid w:val="00D618ED"/>
    <w:rsid w:val="00D61973"/>
    <w:rsid w:val="00D64498"/>
    <w:rsid w:val="00D64BB8"/>
    <w:rsid w:val="00D655F1"/>
    <w:rsid w:val="00D7294F"/>
    <w:rsid w:val="00D73969"/>
    <w:rsid w:val="00D74EFC"/>
    <w:rsid w:val="00D76C3D"/>
    <w:rsid w:val="00D76C52"/>
    <w:rsid w:val="00D82572"/>
    <w:rsid w:val="00D82903"/>
    <w:rsid w:val="00D83629"/>
    <w:rsid w:val="00D848D0"/>
    <w:rsid w:val="00D85A7A"/>
    <w:rsid w:val="00D85D58"/>
    <w:rsid w:val="00D87476"/>
    <w:rsid w:val="00D92701"/>
    <w:rsid w:val="00D9325E"/>
    <w:rsid w:val="00D954B2"/>
    <w:rsid w:val="00D95E6E"/>
    <w:rsid w:val="00D96D13"/>
    <w:rsid w:val="00DA1477"/>
    <w:rsid w:val="00DA1F91"/>
    <w:rsid w:val="00DA1FAF"/>
    <w:rsid w:val="00DA33BC"/>
    <w:rsid w:val="00DA4E97"/>
    <w:rsid w:val="00DB0769"/>
    <w:rsid w:val="00DB3CF5"/>
    <w:rsid w:val="00DB3E81"/>
    <w:rsid w:val="00DB64F2"/>
    <w:rsid w:val="00DB66BF"/>
    <w:rsid w:val="00DC1DB8"/>
    <w:rsid w:val="00DC38B2"/>
    <w:rsid w:val="00DC702E"/>
    <w:rsid w:val="00DC731C"/>
    <w:rsid w:val="00DD099A"/>
    <w:rsid w:val="00DD2D98"/>
    <w:rsid w:val="00DD4D57"/>
    <w:rsid w:val="00DD52C1"/>
    <w:rsid w:val="00DD57C4"/>
    <w:rsid w:val="00DD688D"/>
    <w:rsid w:val="00DD6EE3"/>
    <w:rsid w:val="00DE2EC7"/>
    <w:rsid w:val="00DE5178"/>
    <w:rsid w:val="00DE546D"/>
    <w:rsid w:val="00DE68F7"/>
    <w:rsid w:val="00DF0998"/>
    <w:rsid w:val="00DF478B"/>
    <w:rsid w:val="00DF56D1"/>
    <w:rsid w:val="00E00770"/>
    <w:rsid w:val="00E02956"/>
    <w:rsid w:val="00E037E2"/>
    <w:rsid w:val="00E03926"/>
    <w:rsid w:val="00E03A27"/>
    <w:rsid w:val="00E053E1"/>
    <w:rsid w:val="00E060B4"/>
    <w:rsid w:val="00E0744B"/>
    <w:rsid w:val="00E1055C"/>
    <w:rsid w:val="00E10795"/>
    <w:rsid w:val="00E12027"/>
    <w:rsid w:val="00E1361D"/>
    <w:rsid w:val="00E16694"/>
    <w:rsid w:val="00E1680F"/>
    <w:rsid w:val="00E17526"/>
    <w:rsid w:val="00E17766"/>
    <w:rsid w:val="00E20B93"/>
    <w:rsid w:val="00E222CF"/>
    <w:rsid w:val="00E2649B"/>
    <w:rsid w:val="00E3072E"/>
    <w:rsid w:val="00E31E47"/>
    <w:rsid w:val="00E32AF5"/>
    <w:rsid w:val="00E3539F"/>
    <w:rsid w:val="00E355A6"/>
    <w:rsid w:val="00E37077"/>
    <w:rsid w:val="00E37972"/>
    <w:rsid w:val="00E40492"/>
    <w:rsid w:val="00E442A9"/>
    <w:rsid w:val="00E44D3F"/>
    <w:rsid w:val="00E457F1"/>
    <w:rsid w:val="00E5182D"/>
    <w:rsid w:val="00E535D3"/>
    <w:rsid w:val="00E616C3"/>
    <w:rsid w:val="00E61DC9"/>
    <w:rsid w:val="00E62F69"/>
    <w:rsid w:val="00E6686A"/>
    <w:rsid w:val="00E66BEF"/>
    <w:rsid w:val="00E7012B"/>
    <w:rsid w:val="00E70A74"/>
    <w:rsid w:val="00E75A94"/>
    <w:rsid w:val="00E813A1"/>
    <w:rsid w:val="00E83B28"/>
    <w:rsid w:val="00E83CE3"/>
    <w:rsid w:val="00E83E12"/>
    <w:rsid w:val="00E847F9"/>
    <w:rsid w:val="00E84F30"/>
    <w:rsid w:val="00E85505"/>
    <w:rsid w:val="00E86014"/>
    <w:rsid w:val="00E97DFB"/>
    <w:rsid w:val="00EA04FC"/>
    <w:rsid w:val="00EA0F6E"/>
    <w:rsid w:val="00EA454B"/>
    <w:rsid w:val="00EA59BF"/>
    <w:rsid w:val="00EA7968"/>
    <w:rsid w:val="00EB0356"/>
    <w:rsid w:val="00EB20B3"/>
    <w:rsid w:val="00EB6017"/>
    <w:rsid w:val="00EB7402"/>
    <w:rsid w:val="00EC2819"/>
    <w:rsid w:val="00EC3B58"/>
    <w:rsid w:val="00EC3CF8"/>
    <w:rsid w:val="00EC43B1"/>
    <w:rsid w:val="00EC7C9D"/>
    <w:rsid w:val="00ED1ECD"/>
    <w:rsid w:val="00ED395E"/>
    <w:rsid w:val="00ED3F8C"/>
    <w:rsid w:val="00ED4202"/>
    <w:rsid w:val="00ED4FF1"/>
    <w:rsid w:val="00EE3163"/>
    <w:rsid w:val="00EE51F6"/>
    <w:rsid w:val="00EF05C5"/>
    <w:rsid w:val="00EF20CC"/>
    <w:rsid w:val="00EF2930"/>
    <w:rsid w:val="00EF2C8C"/>
    <w:rsid w:val="00EF3CE7"/>
    <w:rsid w:val="00EF5488"/>
    <w:rsid w:val="00EF5C0A"/>
    <w:rsid w:val="00F02969"/>
    <w:rsid w:val="00F073C5"/>
    <w:rsid w:val="00F07569"/>
    <w:rsid w:val="00F10B50"/>
    <w:rsid w:val="00F11F79"/>
    <w:rsid w:val="00F14CAC"/>
    <w:rsid w:val="00F16574"/>
    <w:rsid w:val="00F16B77"/>
    <w:rsid w:val="00F20701"/>
    <w:rsid w:val="00F225C1"/>
    <w:rsid w:val="00F22D96"/>
    <w:rsid w:val="00F265D3"/>
    <w:rsid w:val="00F315EF"/>
    <w:rsid w:val="00F318D0"/>
    <w:rsid w:val="00F3442F"/>
    <w:rsid w:val="00F36665"/>
    <w:rsid w:val="00F37FEC"/>
    <w:rsid w:val="00F4100C"/>
    <w:rsid w:val="00F429E1"/>
    <w:rsid w:val="00F47EA4"/>
    <w:rsid w:val="00F5028F"/>
    <w:rsid w:val="00F54F58"/>
    <w:rsid w:val="00F57E97"/>
    <w:rsid w:val="00F61F6E"/>
    <w:rsid w:val="00F64DB4"/>
    <w:rsid w:val="00F64F29"/>
    <w:rsid w:val="00F73A5A"/>
    <w:rsid w:val="00F75932"/>
    <w:rsid w:val="00F80DC8"/>
    <w:rsid w:val="00F8178F"/>
    <w:rsid w:val="00F82035"/>
    <w:rsid w:val="00F82A12"/>
    <w:rsid w:val="00F93E2C"/>
    <w:rsid w:val="00F975D1"/>
    <w:rsid w:val="00FA5193"/>
    <w:rsid w:val="00FA7C7F"/>
    <w:rsid w:val="00FB0DD5"/>
    <w:rsid w:val="00FB1837"/>
    <w:rsid w:val="00FB3140"/>
    <w:rsid w:val="00FC145C"/>
    <w:rsid w:val="00FC47D4"/>
    <w:rsid w:val="00FD30EC"/>
    <w:rsid w:val="00FD3CED"/>
    <w:rsid w:val="00FD4C8C"/>
    <w:rsid w:val="00FD59E1"/>
    <w:rsid w:val="00FD7DD5"/>
    <w:rsid w:val="00FD7E0C"/>
    <w:rsid w:val="00FE0A1C"/>
    <w:rsid w:val="00FE30F5"/>
    <w:rsid w:val="00FE3DBE"/>
    <w:rsid w:val="00FE4337"/>
    <w:rsid w:val="00FE65D4"/>
    <w:rsid w:val="00FF1330"/>
    <w:rsid w:val="00FF2242"/>
    <w:rsid w:val="00FF7A7C"/>
    <w:rsid w:val="010B6A03"/>
    <w:rsid w:val="030D9EDF"/>
    <w:rsid w:val="030E3AEA"/>
    <w:rsid w:val="05FDC394"/>
    <w:rsid w:val="06313619"/>
    <w:rsid w:val="07295B68"/>
    <w:rsid w:val="0991E2A0"/>
    <w:rsid w:val="0C0C9BB4"/>
    <w:rsid w:val="0DAFB54B"/>
    <w:rsid w:val="1086A090"/>
    <w:rsid w:val="10E61217"/>
    <w:rsid w:val="15FAFCDF"/>
    <w:rsid w:val="16A034EB"/>
    <w:rsid w:val="17D36915"/>
    <w:rsid w:val="17FC28A6"/>
    <w:rsid w:val="1D198B71"/>
    <w:rsid w:val="1FF4B6EC"/>
    <w:rsid w:val="201FB6B1"/>
    <w:rsid w:val="229928D6"/>
    <w:rsid w:val="252F0BDF"/>
    <w:rsid w:val="2745797D"/>
    <w:rsid w:val="2772AD4A"/>
    <w:rsid w:val="2A1255FC"/>
    <w:rsid w:val="2AB65649"/>
    <w:rsid w:val="2B5FA0AC"/>
    <w:rsid w:val="2C280016"/>
    <w:rsid w:val="2D8B0AAE"/>
    <w:rsid w:val="2E1659DB"/>
    <w:rsid w:val="335C4D46"/>
    <w:rsid w:val="33EA9542"/>
    <w:rsid w:val="3704442A"/>
    <w:rsid w:val="38EA0F21"/>
    <w:rsid w:val="3B80F4A8"/>
    <w:rsid w:val="3BC749D5"/>
    <w:rsid w:val="3C31DD01"/>
    <w:rsid w:val="3CF40C8D"/>
    <w:rsid w:val="3F412489"/>
    <w:rsid w:val="40830BC4"/>
    <w:rsid w:val="410F5B1C"/>
    <w:rsid w:val="43E2D323"/>
    <w:rsid w:val="467955A3"/>
    <w:rsid w:val="49269191"/>
    <w:rsid w:val="4B0380C6"/>
    <w:rsid w:val="51375C42"/>
    <w:rsid w:val="5245C01A"/>
    <w:rsid w:val="524BF42E"/>
    <w:rsid w:val="53968343"/>
    <w:rsid w:val="548A9955"/>
    <w:rsid w:val="5667E089"/>
    <w:rsid w:val="586A6B41"/>
    <w:rsid w:val="5B3B8495"/>
    <w:rsid w:val="5B8DE0ED"/>
    <w:rsid w:val="5E3A2DA4"/>
    <w:rsid w:val="6261BEE1"/>
    <w:rsid w:val="63BFEAB2"/>
    <w:rsid w:val="6847C4A1"/>
    <w:rsid w:val="699B00CF"/>
    <w:rsid w:val="6D63BF75"/>
    <w:rsid w:val="6E4057D1"/>
    <w:rsid w:val="770A996B"/>
    <w:rsid w:val="7D6230E0"/>
    <w:rsid w:val="7D89592E"/>
    <w:rsid w:val="7DB5A101"/>
    <w:rsid w:val="7EA1B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B3A4A8"/>
  <w15:chartTrackingRefBased/>
  <w15:docId w15:val="{EE139589-3712-4F03-8A69-387CC7BAF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B29DA"/>
    <w:pPr>
      <w:spacing w:after="180" w:line="274" w:lineRule="auto"/>
    </w:pPr>
    <w:rPr>
      <w:sz w:val="21"/>
    </w:rPr>
  </w:style>
  <w:style w:type="paragraph" w:styleId="Heading1">
    <w:name w:val="heading 1"/>
    <w:next w:val="Normal"/>
    <w:link w:val="Heading1Char"/>
    <w:uiPriority w:val="9"/>
    <w:qFormat/>
    <w:rsid w:val="00AB29DA"/>
    <w:pPr>
      <w:keepNext/>
      <w:keepLines/>
      <w:spacing w:before="360" w:after="120" w:line="240" w:lineRule="auto"/>
      <w:outlineLvl w:val="0"/>
    </w:pPr>
    <w:rPr>
      <w:rFonts w:cs="Times New Roman (Headings CS)" w:asciiTheme="majorHAnsi" w:hAnsiTheme="majorHAnsi" w:eastAsiaTheme="majorEastAsia"/>
      <w:b/>
      <w:bCs/>
      <w:color w:val="F05632" w:themeColor="accent1"/>
      <w:sz w:val="5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29DA"/>
    <w:pPr>
      <w:keepNext/>
      <w:keepLines/>
      <w:spacing w:before="240" w:after="120" w:line="240" w:lineRule="auto"/>
      <w:outlineLvl w:val="1"/>
    </w:pPr>
    <w:rPr>
      <w:rFonts w:eastAsiaTheme="majorEastAsia" w:cstheme="majorBidi"/>
      <w:b/>
      <w:bCs/>
      <w:color w:val="9E453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29DA"/>
    <w:pPr>
      <w:keepNext/>
      <w:keepLines/>
      <w:spacing w:after="120" w:line="240" w:lineRule="auto"/>
      <w:outlineLvl w:val="2"/>
    </w:pPr>
    <w:rPr>
      <w:rFonts w:cs="Times New Roman (Headings CS)" w:eastAsiaTheme="majorEastAsia"/>
      <w:bCs/>
      <w:color w:val="F05632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29DA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29DA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29DA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Cs/>
      <w:color w:val="F05632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29DA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29DA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29DA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000000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MaterCertificateH1" w:customStyle="1">
    <w:name w:val="Mater Certificate H1"/>
    <w:autoRedefine/>
    <w:rsid w:val="00346571"/>
    <w:pPr>
      <w:spacing w:before="240" w:after="360"/>
    </w:pPr>
    <w:rPr>
      <w:rFonts w:asciiTheme="majorHAnsi" w:hAnsiTheme="majorHAnsi"/>
      <w:b/>
      <w:color w:val="313435" w:themeColor="text2"/>
      <w:sz w:val="60"/>
    </w:rPr>
  </w:style>
  <w:style w:type="paragraph" w:styleId="MaterBodyCertificate" w:customStyle="1">
    <w:name w:val="Mater Body Certificate"/>
    <w:basedOn w:val="MaterCertificateH1"/>
    <w:rsid w:val="00346571"/>
    <w:pPr>
      <w:spacing w:line="720" w:lineRule="auto"/>
    </w:pPr>
    <w:rPr>
      <w:rFonts w:asciiTheme="minorHAnsi" w:hAnsiTheme="minorHAnsi"/>
      <w:b w:val="0"/>
      <w:sz w:val="36"/>
    </w:rPr>
  </w:style>
  <w:style w:type="paragraph" w:styleId="tablebody9pt" w:customStyle="1">
    <w:name w:val="table body 9pt"/>
    <w:basedOn w:val="Normal"/>
    <w:autoRedefine/>
    <w:uiPriority w:val="99"/>
    <w:rsid w:val="00C563CD"/>
    <w:pPr>
      <w:suppressAutoHyphens/>
      <w:autoSpaceDE w:val="0"/>
      <w:autoSpaceDN w:val="0"/>
      <w:adjustRightInd w:val="0"/>
      <w:spacing w:after="113"/>
      <w:textAlignment w:val="center"/>
    </w:pPr>
    <w:rPr>
      <w:rFonts w:ascii="Glober Regular" w:hAnsi="Glober Regular" w:cs="Glober Regular"/>
      <w:color w:val="191919"/>
      <w:spacing w:val="-4"/>
      <w:sz w:val="18"/>
      <w:szCs w:val="18"/>
      <w:lang w:val="en-US"/>
    </w:rPr>
  </w:style>
  <w:style w:type="paragraph" w:styleId="Tableheading" w:customStyle="1">
    <w:name w:val="Table heading"/>
    <w:basedOn w:val="Normal"/>
    <w:rsid w:val="00C563CD"/>
    <w:rPr>
      <w:rFonts w:asciiTheme="majorHAnsi" w:hAnsiTheme="majorHAnsi" w:cstheme="majorHAnsi"/>
      <w:b/>
      <w:bCs/>
      <w:color w:val="FFFFFF" w:themeColor="background1"/>
    </w:rPr>
  </w:style>
  <w:style w:type="paragraph" w:styleId="TableDays" w:customStyle="1">
    <w:name w:val="Table Days"/>
    <w:basedOn w:val="Normal"/>
    <w:rsid w:val="00C563CD"/>
    <w:rPr>
      <w:rFonts w:cstheme="minorHAnsi"/>
      <w:b/>
      <w:bCs/>
      <w:sz w:val="18"/>
      <w:szCs w:val="18"/>
    </w:rPr>
  </w:style>
  <w:style w:type="paragraph" w:styleId="HFTablebody" w:customStyle="1">
    <w:name w:val="HF Table body"/>
    <w:basedOn w:val="Normal"/>
    <w:rsid w:val="00C563CD"/>
    <w:pPr>
      <w:spacing w:after="80"/>
    </w:pPr>
    <w:rPr>
      <w:rFonts w:cstheme="minorHAnsi"/>
      <w:color w:val="79232E" w:themeColor="text1"/>
      <w:sz w:val="18"/>
    </w:rPr>
  </w:style>
  <w:style w:type="paragraph" w:styleId="HFBreakbody" w:customStyle="1">
    <w:name w:val="HF Break body"/>
    <w:rsid w:val="00C563CD"/>
    <w:pPr>
      <w:jc w:val="center"/>
    </w:pPr>
    <w:rPr>
      <w:rFonts w:cstheme="minorHAnsi"/>
      <w:sz w:val="18"/>
      <w:szCs w:val="18"/>
    </w:rPr>
  </w:style>
  <w:style w:type="paragraph" w:styleId="MaterHealthtableheading" w:customStyle="1">
    <w:name w:val="Mater Health table heading"/>
    <w:next w:val="MaterBodyCertificate"/>
    <w:rsid w:val="005270D4"/>
    <w:rPr>
      <w:rFonts w:asciiTheme="majorHAnsi" w:hAnsiTheme="majorHAnsi" w:eastAsiaTheme="minorEastAsia" w:cstheme="majorHAnsi"/>
      <w:b/>
      <w:bCs/>
      <w:color w:val="FFFFFF" w:themeColor="background1"/>
    </w:rPr>
  </w:style>
  <w:style w:type="paragraph" w:styleId="MaterHealthBody" w:customStyle="1">
    <w:name w:val="Mater Health Body"/>
    <w:rsid w:val="005270D4"/>
    <w:rPr>
      <w:color w:val="313435" w:themeColor="text2"/>
      <w:sz w:val="18"/>
    </w:rPr>
  </w:style>
  <w:style w:type="paragraph" w:styleId="MaterGroupbody" w:customStyle="1">
    <w:name w:val="Mater Group body"/>
    <w:basedOn w:val="Normal"/>
    <w:rsid w:val="009C6597"/>
    <w:rPr>
      <w:color w:val="79232E" w:themeColor="text1"/>
    </w:rPr>
  </w:style>
  <w:style w:type="paragraph" w:styleId="MaterH1" w:customStyle="1">
    <w:name w:val="Mater H1"/>
    <w:next w:val="Normal"/>
    <w:autoRedefine/>
    <w:rsid w:val="009C6597"/>
    <w:pPr>
      <w:spacing w:before="240" w:after="360"/>
    </w:pPr>
    <w:rPr>
      <w:rFonts w:asciiTheme="majorHAnsi" w:hAnsiTheme="majorHAnsi"/>
      <w:b/>
      <w:color w:val="313435" w:themeColor="text2"/>
      <w:sz w:val="60"/>
    </w:rPr>
  </w:style>
  <w:style w:type="paragraph" w:styleId="Change2Body" w:customStyle="1">
    <w:name w:val="Change2_Body"/>
    <w:rsid w:val="00B83CCE"/>
    <w:pPr>
      <w:spacing w:after="120"/>
    </w:pPr>
    <w:rPr>
      <w:color w:val="F05632" w:themeColor="accent1"/>
      <w:sz w:val="20"/>
      <w:szCs w:val="20"/>
    </w:rPr>
  </w:style>
  <w:style w:type="paragraph" w:styleId="Change2H3" w:customStyle="1">
    <w:name w:val="Change2_H3"/>
    <w:next w:val="Change2Body"/>
    <w:rsid w:val="00B83CCE"/>
    <w:pPr>
      <w:spacing w:after="120"/>
      <w:ind w:left="-284"/>
    </w:pPr>
    <w:rPr>
      <w:b/>
      <w:bCs/>
      <w:color w:val="9E4533" w:themeColor="accent6"/>
      <w:sz w:val="20"/>
      <w:szCs w:val="20"/>
    </w:rPr>
  </w:style>
  <w:style w:type="paragraph" w:styleId="Change2H2" w:customStyle="1">
    <w:name w:val="Change2_H2"/>
    <w:rsid w:val="00B83CCE"/>
    <w:pPr>
      <w:spacing w:before="120" w:after="120"/>
      <w:ind w:left="-284"/>
    </w:pPr>
    <w:rPr>
      <w:color w:val="313435" w:themeColor="text2"/>
      <w:sz w:val="26"/>
      <w:szCs w:val="26"/>
    </w:rPr>
  </w:style>
  <w:style w:type="paragraph" w:styleId="Change2" w:customStyle="1">
    <w:name w:val="Change2"/>
    <w:rsid w:val="00B83CCE"/>
    <w:pPr>
      <w:spacing w:after="240"/>
      <w:ind w:left="-284"/>
    </w:pPr>
    <w:rPr>
      <w:color w:val="79232E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B29DA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B29DA"/>
  </w:style>
  <w:style w:type="paragraph" w:styleId="Footer">
    <w:name w:val="footer"/>
    <w:basedOn w:val="Normal"/>
    <w:link w:val="FooterChar"/>
    <w:uiPriority w:val="99"/>
    <w:unhideWhenUsed/>
    <w:rsid w:val="00AB29DA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B29DA"/>
  </w:style>
  <w:style w:type="paragraph" w:styleId="PersonalName" w:customStyle="1">
    <w:name w:val="Personal Name"/>
    <w:basedOn w:val="Title"/>
    <w:qFormat/>
    <w:rsid w:val="00AB29DA"/>
    <w:rPr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B29DA"/>
    <w:pPr>
      <w:spacing w:after="120" w:line="240" w:lineRule="auto"/>
      <w:contextualSpacing/>
    </w:pPr>
    <w:rPr>
      <w:rFonts w:asciiTheme="majorHAnsi" w:hAnsiTheme="majorHAnsi" w:eastAsiaTheme="majorEastAsia" w:cstheme="majorBidi"/>
      <w:color w:val="313435" w:themeColor="text2"/>
      <w:spacing w:val="30"/>
      <w:kern w:val="28"/>
      <w:sz w:val="96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AB29DA"/>
    <w:rPr>
      <w:rFonts w:asciiTheme="majorHAnsi" w:hAnsiTheme="majorHAnsi" w:eastAsiaTheme="majorEastAsia" w:cstheme="majorBidi"/>
      <w:color w:val="313435" w:themeColor="text2"/>
      <w:spacing w:val="30"/>
      <w:kern w:val="28"/>
      <w:sz w:val="96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rsid w:val="00AB29DA"/>
    <w:rPr>
      <w:rFonts w:cs="Times New Roman (Headings CS)" w:asciiTheme="majorHAnsi" w:hAnsiTheme="majorHAnsi" w:eastAsiaTheme="majorEastAsia"/>
      <w:b/>
      <w:bCs/>
      <w:color w:val="F05632" w:themeColor="accent1"/>
      <w:sz w:val="56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AB29DA"/>
    <w:rPr>
      <w:rFonts w:eastAsiaTheme="majorEastAsia" w:cstheme="majorBidi"/>
      <w:b/>
      <w:bCs/>
      <w:color w:val="9E4533" w:themeColor="accent3"/>
      <w:sz w:val="28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AB29DA"/>
    <w:rPr>
      <w:rFonts w:cs="Times New Roman (Headings CS)" w:eastAsiaTheme="majorEastAsia"/>
      <w:bCs/>
      <w:color w:val="F05632" w:themeColor="accent1"/>
      <w:sz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B29DA"/>
    <w:rPr>
      <w:rFonts w:eastAsiaTheme="majorEastAsia" w:cstheme="majorBidi"/>
      <w:b/>
      <w:bCs/>
      <w:i/>
      <w:iCs/>
      <w:color w:val="000000"/>
      <w:sz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B29DA"/>
    <w:rPr>
      <w:rFonts w:asciiTheme="majorHAnsi" w:hAnsiTheme="majorHAnsi" w:eastAsiaTheme="majorEastAsia" w:cstheme="majorBidi"/>
      <w:color w:val="000000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B29DA"/>
    <w:rPr>
      <w:rFonts w:asciiTheme="majorHAnsi" w:hAnsiTheme="majorHAnsi" w:eastAsiaTheme="majorEastAsia" w:cstheme="majorBidi"/>
      <w:iCs/>
      <w:color w:val="F05632" w:themeColor="accent1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B29DA"/>
    <w:rPr>
      <w:rFonts w:asciiTheme="majorHAnsi" w:hAnsiTheme="majorHAnsi" w:eastAsiaTheme="majorEastAsia" w:cstheme="majorBidi"/>
      <w:i/>
      <w:iCs/>
      <w:color w:val="00000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B29DA"/>
    <w:rPr>
      <w:rFonts w:asciiTheme="majorHAnsi" w:hAnsiTheme="majorHAnsi" w:eastAsiaTheme="majorEastAsia" w:cstheme="majorBidi"/>
      <w:color w:val="000000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B29DA"/>
    <w:rPr>
      <w:rFonts w:asciiTheme="majorHAnsi" w:hAnsiTheme="majorHAnsi" w:eastAsiaTheme="majorEastAsia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B29DA"/>
    <w:pPr>
      <w:spacing w:line="240" w:lineRule="auto"/>
    </w:pPr>
    <w:rPr>
      <w:rFonts w:asciiTheme="majorHAnsi" w:hAnsiTheme="majorHAnsi" w:eastAsiaTheme="minorEastAsia"/>
      <w:bCs/>
      <w:smallCaps/>
      <w:color w:val="313435" w:themeColor="text2"/>
      <w:spacing w:val="6"/>
      <w:sz w:val="22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29DA"/>
    <w:pPr>
      <w:numPr>
        <w:ilvl w:val="1"/>
      </w:numPr>
    </w:pPr>
    <w:rPr>
      <w:rFonts w:eastAsiaTheme="majorEastAsia" w:cstheme="majorBidi"/>
      <w:iCs/>
      <w:color w:val="313435" w:themeColor="text2"/>
      <w:sz w:val="40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AB29DA"/>
    <w:rPr>
      <w:rFonts w:eastAsiaTheme="majorEastAsia" w:cstheme="majorBidi"/>
      <w:iCs/>
      <w:color w:val="313435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AB29DA"/>
    <w:rPr>
      <w:b w:val="0"/>
      <w:bCs/>
      <w:i/>
      <w:color w:val="313435" w:themeColor="text2"/>
    </w:rPr>
  </w:style>
  <w:style w:type="character" w:styleId="Emphasis">
    <w:name w:val="Emphasis"/>
    <w:basedOn w:val="DefaultParagraphFont"/>
    <w:uiPriority w:val="20"/>
    <w:qFormat/>
    <w:rsid w:val="00AB29DA"/>
    <w:rPr>
      <w:b/>
      <w:i/>
      <w:iCs/>
    </w:rPr>
  </w:style>
  <w:style w:type="paragraph" w:styleId="NoSpacing">
    <w:name w:val="No Spacing"/>
    <w:link w:val="NoSpacingChar"/>
    <w:uiPriority w:val="1"/>
    <w:qFormat/>
    <w:rsid w:val="00AB29DA"/>
    <w:pPr>
      <w:spacing w:after="0" w:line="240" w:lineRule="auto"/>
    </w:pPr>
  </w:style>
  <w:style w:type="character" w:styleId="NoSpacingChar" w:customStyle="1">
    <w:name w:val="No Spacing Char"/>
    <w:basedOn w:val="DefaultParagraphFont"/>
    <w:link w:val="NoSpacing"/>
    <w:uiPriority w:val="1"/>
    <w:rsid w:val="00AB29DA"/>
  </w:style>
  <w:style w:type="paragraph" w:styleId="ListParagraph">
    <w:name w:val="List Paragraph"/>
    <w:basedOn w:val="Normal"/>
    <w:uiPriority w:val="34"/>
    <w:qFormat/>
    <w:rsid w:val="00AB29DA"/>
    <w:pPr>
      <w:spacing w:line="240" w:lineRule="auto"/>
      <w:ind w:left="720" w:hanging="288"/>
      <w:contextualSpacing/>
    </w:pPr>
    <w:rPr>
      <w:color w:val="313435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AB29DA"/>
    <w:pPr>
      <w:spacing w:after="0" w:line="360" w:lineRule="auto"/>
      <w:jc w:val="center"/>
    </w:pPr>
    <w:rPr>
      <w:rFonts w:eastAsiaTheme="minorEastAsia"/>
      <w:b/>
      <w:i/>
      <w:iCs/>
      <w:color w:val="F05632" w:themeColor="accent1"/>
      <w:sz w:val="26"/>
    </w:rPr>
  </w:style>
  <w:style w:type="character" w:styleId="QuoteChar" w:customStyle="1">
    <w:name w:val="Quote Char"/>
    <w:basedOn w:val="DefaultParagraphFont"/>
    <w:link w:val="Quote"/>
    <w:uiPriority w:val="29"/>
    <w:rsid w:val="00AB29DA"/>
    <w:rPr>
      <w:rFonts w:eastAsiaTheme="minorEastAsia"/>
      <w:b/>
      <w:i/>
      <w:iCs/>
      <w:color w:val="F05632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29DA"/>
    <w:pPr>
      <w:pBdr>
        <w:top w:val="single" w:color="F05632" w:themeColor="accent1" w:sz="36" w:space="8"/>
        <w:left w:val="single" w:color="F05632" w:themeColor="accent1" w:sz="36" w:space="8"/>
        <w:bottom w:val="single" w:color="F05632" w:themeColor="accent1" w:sz="36" w:space="8"/>
        <w:right w:val="single" w:color="F05632" w:themeColor="accent1" w:sz="36" w:space="8"/>
      </w:pBdr>
      <w:shd w:val="clear" w:color="auto" w:fill="F05632" w:themeFill="accent1"/>
      <w:spacing w:before="200" w:after="200" w:line="360" w:lineRule="auto"/>
      <w:ind w:left="259" w:right="259"/>
      <w:jc w:val="center"/>
    </w:pPr>
    <w:rPr>
      <w:rFonts w:asciiTheme="majorHAnsi" w:hAnsiTheme="majorHAnsi" w:eastAsiaTheme="minorEastAsia"/>
      <w:bCs/>
      <w:iCs/>
      <w:color w:val="FFFFFF" w:themeColor="background1"/>
      <w:sz w:val="28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B29DA"/>
    <w:rPr>
      <w:rFonts w:asciiTheme="majorHAnsi" w:hAnsiTheme="majorHAnsi" w:eastAsiaTheme="minorEastAsia"/>
      <w:bCs/>
      <w:iCs/>
      <w:color w:val="FFFFFF" w:themeColor="background1"/>
      <w:sz w:val="28"/>
      <w:shd w:val="clear" w:color="auto" w:fill="F05632" w:themeFill="accent1"/>
    </w:rPr>
  </w:style>
  <w:style w:type="character" w:styleId="SubtleEmphasis">
    <w:name w:val="Subtle Emphasis"/>
    <w:basedOn w:val="DefaultParagraphFont"/>
    <w:uiPriority w:val="19"/>
    <w:qFormat/>
    <w:rsid w:val="00AB29DA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AB29DA"/>
    <w:rPr>
      <w:b/>
      <w:bCs/>
      <w:i/>
      <w:iCs/>
      <w:color w:val="F05632" w:themeColor="accent1"/>
    </w:rPr>
  </w:style>
  <w:style w:type="character" w:styleId="SubtleReference">
    <w:name w:val="Subtle Reference"/>
    <w:basedOn w:val="DefaultParagraphFont"/>
    <w:uiPriority w:val="31"/>
    <w:qFormat/>
    <w:rsid w:val="00AB29DA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AB29DA"/>
    <w:rPr>
      <w:b w:val="0"/>
      <w:bCs/>
      <w:smallCaps/>
      <w:color w:val="F05632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B29DA"/>
    <w:rPr>
      <w:b/>
      <w:bCs/>
      <w:caps/>
      <w:smallCaps w:val="0"/>
      <w:color w:val="313435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9DA"/>
    <w:pPr>
      <w:spacing w:before="480" w:line="264" w:lineRule="auto"/>
      <w:outlineLvl w:val="9"/>
    </w:pPr>
    <w:rPr>
      <w:b w:val="0"/>
    </w:rPr>
  </w:style>
  <w:style w:type="paragraph" w:styleId="BasicParagraph" w:customStyle="1">
    <w:name w:val="[Basic Paragraph]"/>
    <w:basedOn w:val="Normal"/>
    <w:uiPriority w:val="99"/>
    <w:rsid w:val="00AB29DA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paragraph" w:styleId="Bullet" w:customStyle="1">
    <w:name w:val="Bullet"/>
    <w:basedOn w:val="ListParagraph"/>
    <w:next w:val="Normal"/>
    <w:qFormat/>
    <w:rsid w:val="00AB29DA"/>
    <w:pPr>
      <w:numPr>
        <w:numId w:val="6"/>
      </w:numPr>
      <w:spacing w:before="120" w:after="120"/>
      <w:ind w:right="397"/>
    </w:pPr>
  </w:style>
  <w:style w:type="character" w:styleId="PlaceholderText">
    <w:name w:val="Placeholder Text"/>
    <w:basedOn w:val="DefaultParagraphFont"/>
    <w:uiPriority w:val="99"/>
    <w:semiHidden/>
    <w:rsid w:val="00440A56"/>
    <w:rPr>
      <w:color w:val="808080"/>
    </w:rPr>
  </w:style>
  <w:style w:type="table" w:styleId="TableGrid">
    <w:name w:val="Table Grid"/>
    <w:basedOn w:val="TableNormal"/>
    <w:uiPriority w:val="39"/>
    <w:rsid w:val="00C338C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stTable3-Accent2">
    <w:name w:val="List Table 3 Accent 2"/>
    <w:basedOn w:val="TableNormal"/>
    <w:uiPriority w:val="48"/>
    <w:rsid w:val="00C338CD"/>
    <w:pPr>
      <w:spacing w:after="0" w:line="240" w:lineRule="auto"/>
    </w:pPr>
    <w:tblPr>
      <w:tblStyleRowBandSize w:val="1"/>
      <w:tblStyleColBandSize w:val="1"/>
      <w:tblBorders>
        <w:top w:val="single" w:color="F2CA4D" w:themeColor="accent2" w:sz="4" w:space="0"/>
        <w:left w:val="single" w:color="F2CA4D" w:themeColor="accent2" w:sz="4" w:space="0"/>
        <w:bottom w:val="single" w:color="F2CA4D" w:themeColor="accent2" w:sz="4" w:space="0"/>
        <w:right w:val="single" w:color="F2CA4D" w:themeColor="accent2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CA4D" w:themeFill="accent2"/>
      </w:tcPr>
    </w:tblStylePr>
    <w:tblStylePr w:type="lastRow">
      <w:rPr>
        <w:b/>
        <w:bCs/>
      </w:rPr>
      <w:tblPr/>
      <w:tcPr>
        <w:tcBorders>
          <w:top w:val="double" w:color="F2CA4D" w:themeColor="accent2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F2CA4D" w:themeColor="accent2" w:sz="4" w:space="0"/>
          <w:right w:val="single" w:color="F2CA4D" w:themeColor="accent2" w:sz="4" w:space="0"/>
        </w:tcBorders>
      </w:tcPr>
    </w:tblStylePr>
    <w:tblStylePr w:type="band1Horz">
      <w:tblPr/>
      <w:tcPr>
        <w:tcBorders>
          <w:top w:val="single" w:color="F2CA4D" w:themeColor="accent2" w:sz="4" w:space="0"/>
          <w:bottom w:val="single" w:color="F2CA4D" w:themeColor="accent2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F2CA4D" w:themeColor="accent2" w:sz="4" w:space="0"/>
          <w:left w:val="nil"/>
        </w:tcBorders>
      </w:tcPr>
    </w:tblStylePr>
    <w:tblStylePr w:type="swCell">
      <w:tblPr/>
      <w:tcPr>
        <w:tcBorders>
          <w:top w:val="double" w:color="F2CA4D" w:themeColor="accent2" w:sz="4" w:space="0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A77D7"/>
    <w:pPr>
      <w:spacing w:after="0" w:line="240" w:lineRule="auto"/>
    </w:pPr>
    <w:tblPr>
      <w:tblStyleRowBandSize w:val="1"/>
      <w:tblStyleColBandSize w:val="1"/>
      <w:tblBorders>
        <w:top w:val="single" w:color="F05632" w:themeColor="accent4" w:sz="4" w:space="0"/>
        <w:left w:val="single" w:color="F05632" w:themeColor="accent4" w:sz="4" w:space="0"/>
        <w:bottom w:val="single" w:color="F05632" w:themeColor="accent4" w:sz="4" w:space="0"/>
        <w:right w:val="single" w:color="F05632" w:themeColor="accent4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5632" w:themeFill="accent4"/>
      </w:tcPr>
    </w:tblStylePr>
    <w:tblStylePr w:type="lastRow">
      <w:rPr>
        <w:b/>
        <w:bCs/>
      </w:rPr>
      <w:tblPr/>
      <w:tcPr>
        <w:tcBorders>
          <w:top w:val="double" w:color="F05632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F05632" w:themeColor="accent4" w:sz="4" w:space="0"/>
          <w:right w:val="single" w:color="F05632" w:themeColor="accent4" w:sz="4" w:space="0"/>
        </w:tcBorders>
      </w:tcPr>
    </w:tblStylePr>
    <w:tblStylePr w:type="band1Horz">
      <w:tblPr/>
      <w:tcPr>
        <w:tcBorders>
          <w:top w:val="single" w:color="F05632" w:themeColor="accent4" w:sz="4" w:space="0"/>
          <w:bottom w:val="single" w:color="F05632" w:themeColor="accent4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F05632" w:themeColor="accent4" w:sz="4" w:space="0"/>
          <w:left w:val="nil"/>
        </w:tcBorders>
      </w:tcPr>
    </w:tblStylePr>
    <w:tblStylePr w:type="swCell">
      <w:tblPr/>
      <w:tcPr>
        <w:tcBorders>
          <w:top w:val="double" w:color="F05632" w:themeColor="accent4" w:sz="4" w:space="0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A77D7"/>
    <w:pPr>
      <w:spacing w:after="0" w:line="240" w:lineRule="auto"/>
    </w:pPr>
    <w:tblPr>
      <w:tblStyleRowBandSize w:val="1"/>
      <w:tblStyleColBandSize w:val="1"/>
      <w:tblBorders>
        <w:top w:val="single" w:color="9E4533" w:themeColor="accent3" w:sz="4" w:space="0"/>
        <w:left w:val="single" w:color="9E4533" w:themeColor="accent3" w:sz="4" w:space="0"/>
        <w:bottom w:val="single" w:color="9E4533" w:themeColor="accent3" w:sz="4" w:space="0"/>
        <w:right w:val="single" w:color="9E4533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E4533" w:themeFill="accent3"/>
      </w:tcPr>
    </w:tblStylePr>
    <w:tblStylePr w:type="lastRow">
      <w:rPr>
        <w:b/>
        <w:bCs/>
      </w:rPr>
      <w:tblPr/>
      <w:tcPr>
        <w:tcBorders>
          <w:top w:val="double" w:color="9E4533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9E4533" w:themeColor="accent3" w:sz="4" w:space="0"/>
          <w:right w:val="single" w:color="9E4533" w:themeColor="accent3" w:sz="4" w:space="0"/>
        </w:tcBorders>
      </w:tcPr>
    </w:tblStylePr>
    <w:tblStylePr w:type="band1Horz">
      <w:tblPr/>
      <w:tcPr>
        <w:tcBorders>
          <w:top w:val="single" w:color="9E4533" w:themeColor="accent3" w:sz="4" w:space="0"/>
          <w:bottom w:val="single" w:color="9E4533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9E4533" w:themeColor="accent3" w:sz="4" w:space="0"/>
          <w:left w:val="nil"/>
        </w:tcBorders>
      </w:tcPr>
    </w:tblStylePr>
    <w:tblStylePr w:type="swCell">
      <w:tblPr/>
      <w:tcPr>
        <w:tcBorders>
          <w:top w:val="double" w:color="9E4533" w:themeColor="accent3" w:sz="4" w:space="0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BA77D7"/>
    <w:pPr>
      <w:spacing w:after="0" w:line="240" w:lineRule="auto"/>
    </w:pPr>
    <w:tblPr>
      <w:tblStyleRowBandSize w:val="1"/>
      <w:tblStyleColBandSize w:val="1"/>
      <w:tblBorders>
        <w:top w:val="single" w:color="79232E" w:themeColor="text1" w:sz="4" w:space="0"/>
        <w:left w:val="single" w:color="79232E" w:themeColor="text1" w:sz="4" w:space="0"/>
        <w:bottom w:val="single" w:color="79232E" w:themeColor="text1" w:sz="4" w:space="0"/>
        <w:right w:val="single" w:color="79232E" w:themeColor="tex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9232E" w:themeFill="text1"/>
      </w:tcPr>
    </w:tblStylePr>
    <w:tblStylePr w:type="lastRow">
      <w:rPr>
        <w:b/>
        <w:bCs/>
      </w:rPr>
      <w:tblPr/>
      <w:tcPr>
        <w:tcBorders>
          <w:top w:val="double" w:color="79232E" w:themeColor="tex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79232E" w:themeColor="text1" w:sz="4" w:space="0"/>
          <w:right w:val="single" w:color="79232E" w:themeColor="text1" w:sz="4" w:space="0"/>
        </w:tcBorders>
      </w:tcPr>
    </w:tblStylePr>
    <w:tblStylePr w:type="band1Horz">
      <w:tblPr/>
      <w:tcPr>
        <w:tcBorders>
          <w:top w:val="single" w:color="79232E" w:themeColor="text1" w:sz="4" w:space="0"/>
          <w:bottom w:val="single" w:color="79232E" w:themeColor="tex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79232E" w:themeColor="text1" w:sz="4" w:space="0"/>
          <w:left w:val="nil"/>
        </w:tcBorders>
      </w:tcPr>
    </w:tblStylePr>
    <w:tblStylePr w:type="swCell">
      <w:tblPr/>
      <w:tcPr>
        <w:tcBorders>
          <w:top w:val="double" w:color="79232E" w:themeColor="text1" w:sz="4" w:space="0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BA77D7"/>
    <w:pPr>
      <w:spacing w:after="0" w:line="240" w:lineRule="auto"/>
    </w:pPr>
    <w:tblPr>
      <w:tblStyleRowBandSize w:val="1"/>
      <w:tblStyleColBandSize w:val="1"/>
      <w:tblBorders>
        <w:top w:val="single" w:color="F05632" w:themeColor="accent1" w:sz="4" w:space="0"/>
        <w:left w:val="single" w:color="F05632" w:themeColor="accent1" w:sz="4" w:space="0"/>
        <w:bottom w:val="single" w:color="F05632" w:themeColor="accent1" w:sz="4" w:space="0"/>
        <w:right w:val="single" w:color="F05632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5632" w:themeFill="accent1"/>
      </w:tcPr>
    </w:tblStylePr>
    <w:tblStylePr w:type="lastRow">
      <w:rPr>
        <w:b/>
        <w:bCs/>
      </w:rPr>
      <w:tblPr/>
      <w:tcPr>
        <w:tcBorders>
          <w:top w:val="double" w:color="F05632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F05632" w:themeColor="accent1" w:sz="4" w:space="0"/>
          <w:right w:val="single" w:color="F05632" w:themeColor="accent1" w:sz="4" w:space="0"/>
        </w:tcBorders>
      </w:tcPr>
    </w:tblStylePr>
    <w:tblStylePr w:type="band1Horz">
      <w:tblPr/>
      <w:tcPr>
        <w:tcBorders>
          <w:top w:val="single" w:color="F05632" w:themeColor="accent1" w:sz="4" w:space="0"/>
          <w:bottom w:val="single" w:color="F05632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F05632" w:themeColor="accent1" w:sz="4" w:space="0"/>
          <w:left w:val="nil"/>
        </w:tcBorders>
      </w:tcPr>
    </w:tblStylePr>
    <w:tblStylePr w:type="swCell">
      <w:tblPr/>
      <w:tcPr>
        <w:tcBorders>
          <w:top w:val="double" w:color="F05632" w:themeColor="accent1" w:sz="4" w:space="0"/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BA77D7"/>
    <w:pPr>
      <w:spacing w:after="0" w:line="240" w:lineRule="auto"/>
    </w:pPr>
    <w:tblPr>
      <w:tblStyleRowBandSize w:val="1"/>
      <w:tblStyleColBandSize w:val="1"/>
      <w:tblBorders>
        <w:top w:val="single" w:color="D77481" w:themeColor="text1" w:themeTint="80" w:sz="4" w:space="0"/>
        <w:bottom w:val="single" w:color="D77481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D77481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D77481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D77481" w:themeColor="text1" w:themeTint="80" w:sz="4" w:space="0"/>
          <w:right w:val="single" w:color="D77481" w:themeColor="text1" w:themeTint="80" w:sz="4" w:space="0"/>
        </w:tcBorders>
      </w:tcPr>
    </w:tblStylePr>
    <w:tblStylePr w:type="band2Vert">
      <w:tblPr/>
      <w:tcPr>
        <w:tcBorders>
          <w:left w:val="single" w:color="D77481" w:themeColor="text1" w:themeTint="80" w:sz="4" w:space="0"/>
          <w:right w:val="single" w:color="D77481" w:themeColor="text1" w:themeTint="80" w:sz="4" w:space="0"/>
        </w:tcBorders>
      </w:tcPr>
    </w:tblStylePr>
    <w:tblStylePr w:type="band1Horz">
      <w:tblPr/>
      <w:tcPr>
        <w:tcBorders>
          <w:top w:val="single" w:color="D77481" w:themeColor="text1" w:themeTint="80" w:sz="4" w:space="0"/>
          <w:bottom w:val="single" w:color="D77481" w:themeColor="text1" w:themeTint="80" w:sz="4" w:space="0"/>
        </w:tcBorders>
      </w:tcPr>
    </w:tblStylePr>
  </w:style>
  <w:style w:type="table" w:styleId="GridTable1Light-Accent4">
    <w:name w:val="Grid Table 1 Light Accent 4"/>
    <w:basedOn w:val="TableNormal"/>
    <w:uiPriority w:val="46"/>
    <w:rsid w:val="00FF1330"/>
    <w:pPr>
      <w:spacing w:after="0" w:line="240" w:lineRule="auto"/>
    </w:pPr>
    <w:tblPr>
      <w:tblStyleRowBandSize w:val="1"/>
      <w:tblStyleColBandSize w:val="1"/>
      <w:tblBorders>
        <w:top w:val="single" w:color="F9BBAD" w:themeColor="accent4" w:themeTint="66" w:sz="4" w:space="0"/>
        <w:left w:val="single" w:color="F9BBAD" w:themeColor="accent4" w:themeTint="66" w:sz="4" w:space="0"/>
        <w:bottom w:val="single" w:color="F9BBAD" w:themeColor="accent4" w:themeTint="66" w:sz="4" w:space="0"/>
        <w:right w:val="single" w:color="F9BBAD" w:themeColor="accent4" w:themeTint="66" w:sz="4" w:space="0"/>
        <w:insideH w:val="single" w:color="F9BBAD" w:themeColor="accent4" w:themeTint="66" w:sz="4" w:space="0"/>
        <w:insideV w:val="single" w:color="F9BBAD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F69984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69984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FF1330"/>
    <w:pPr>
      <w:spacing w:after="0" w:line="240" w:lineRule="auto"/>
    </w:pPr>
    <w:tblPr>
      <w:tblStyleRowBandSize w:val="1"/>
      <w:tblStyleColBandSize w:val="1"/>
      <w:tblBorders>
        <w:top w:val="single" w:color="DF919A" w:themeColor="text1" w:themeTint="66" w:sz="4" w:space="0"/>
        <w:left w:val="single" w:color="DF919A" w:themeColor="text1" w:themeTint="66" w:sz="4" w:space="0"/>
        <w:bottom w:val="single" w:color="DF919A" w:themeColor="text1" w:themeTint="66" w:sz="4" w:space="0"/>
        <w:right w:val="single" w:color="DF919A" w:themeColor="text1" w:themeTint="66" w:sz="4" w:space="0"/>
        <w:insideH w:val="single" w:color="DF919A" w:themeColor="text1" w:themeTint="66" w:sz="4" w:space="0"/>
        <w:insideV w:val="single" w:color="DF919A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CF5A68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F5A68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F1330"/>
    <w:pPr>
      <w:spacing w:after="0" w:line="240" w:lineRule="auto"/>
    </w:pPr>
    <w:tblPr>
      <w:tblStyleRowBandSize w:val="1"/>
      <w:tblStyleColBandSize w:val="1"/>
      <w:tblBorders>
        <w:top w:val="single" w:color="E1ADA3" w:themeColor="accent3" w:themeTint="66" w:sz="4" w:space="0"/>
        <w:left w:val="single" w:color="E1ADA3" w:themeColor="accent3" w:themeTint="66" w:sz="4" w:space="0"/>
        <w:bottom w:val="single" w:color="E1ADA3" w:themeColor="accent3" w:themeTint="66" w:sz="4" w:space="0"/>
        <w:right w:val="single" w:color="E1ADA3" w:themeColor="accent3" w:themeTint="66" w:sz="4" w:space="0"/>
        <w:insideH w:val="single" w:color="E1ADA3" w:themeColor="accent3" w:themeTint="66" w:sz="4" w:space="0"/>
        <w:insideV w:val="single" w:color="E1ADA3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D38576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D38576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Default" w:customStyle="1">
    <w:name w:val="Default"/>
    <w:rsid w:val="00A61D6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3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713E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8C665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073C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paragraph" w:styleId="paragraph" w:customStyle="1">
    <w:name w:val="paragraph"/>
    <w:basedOn w:val="Normal"/>
    <w:rsid w:val="00A7488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character" w:styleId="contentcontrolboundarysink" w:customStyle="1">
    <w:name w:val="contentcontrolboundarysink"/>
    <w:basedOn w:val="DefaultParagraphFont"/>
    <w:rsid w:val="00A7488E"/>
  </w:style>
  <w:style w:type="character" w:styleId="normaltextrun" w:customStyle="1">
    <w:name w:val="normaltextrun"/>
    <w:basedOn w:val="DefaultParagraphFont"/>
    <w:rsid w:val="00A7488E"/>
  </w:style>
  <w:style w:type="character" w:styleId="eop" w:customStyle="1">
    <w:name w:val="eop"/>
    <w:basedOn w:val="DefaultParagraphFont"/>
    <w:rsid w:val="00A7488E"/>
  </w:style>
  <w:style w:type="table" w:styleId="GridTable4-Accent6">
    <w:name w:val="Grid Table 4 Accent 6"/>
    <w:basedOn w:val="TableNormal"/>
    <w:uiPriority w:val="49"/>
    <w:rsid w:val="00A7488E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nil"/>
      <w:tblBorders>
        <w:top w:val="single" w:color="D38576" w:themeColor="accent6" w:themeTint="99" w:sz="4" w:space="0"/>
        <w:left w:val="single" w:color="D38576" w:themeColor="accent6" w:themeTint="99" w:sz="4" w:space="0"/>
        <w:bottom w:val="single" w:color="D38576" w:themeColor="accent6" w:themeTint="99" w:sz="4" w:space="0"/>
        <w:right w:val="single" w:color="D38576" w:themeColor="accent6" w:themeTint="99" w:sz="4" w:space="0"/>
        <w:insideH w:val="single" w:color="D38576" w:themeColor="accent6" w:themeTint="99" w:sz="4" w:space="0"/>
        <w:insideV w:val="single" w:color="D38576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9E4533" w:themeColor="accent6" w:sz="4" w:space="0"/>
          <w:left w:val="single" w:color="9E4533" w:themeColor="accent6" w:sz="4" w:space="0"/>
          <w:bottom w:val="single" w:color="9E4533" w:themeColor="accent6" w:sz="4" w:space="0"/>
          <w:right w:val="single" w:color="9E4533" w:themeColor="accent6" w:sz="4" w:space="0"/>
          <w:insideH w:val="nil"/>
          <w:insideV w:val="nil"/>
        </w:tcBorders>
        <w:shd w:val="clear" w:color="auto" w:fill="9E4533" w:themeFill="accent6"/>
      </w:tcPr>
    </w:tblStylePr>
    <w:tblStylePr w:type="lastRow">
      <w:rPr>
        <w:b/>
        <w:bCs/>
      </w:rPr>
      <w:tblPr/>
      <w:tcPr>
        <w:tcBorders>
          <w:top w:val="double" w:color="9E4533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D6D1" w:themeFill="accent6" w:themeFillTint="33"/>
      </w:tcPr>
    </w:tblStylePr>
    <w:tblStylePr w:type="band1Horz">
      <w:tblPr/>
      <w:tcPr>
        <w:shd w:val="clear" w:color="auto" w:fill="F0D6D1" w:themeFill="accent6" w:themeFillTint="33"/>
      </w:tcPr>
    </w:tblStylePr>
  </w:style>
  <w:style w:type="paragraph" w:styleId="Boxed2Text" w:customStyle="1">
    <w:name w:val="Boxed 2 Text"/>
    <w:basedOn w:val="Normal"/>
    <w:qFormat/>
    <w:rsid w:val="00A47298"/>
    <w:pPr>
      <w:pBdr>
        <w:top w:val="single" w:color="BBBADB" w:sz="4" w:space="14"/>
        <w:left w:val="single" w:color="BBBADB" w:sz="4" w:space="14"/>
        <w:bottom w:val="single" w:color="BBBADB" w:sz="4" w:space="14"/>
        <w:right w:val="single" w:color="BBBADB" w:sz="4" w:space="14"/>
      </w:pBdr>
      <w:shd w:val="clear" w:color="auto" w:fill="BBBADB"/>
      <w:suppressAutoHyphens/>
      <w:spacing w:before="180" w:after="60" w:line="280" w:lineRule="atLeast"/>
      <w:ind w:left="284" w:right="284"/>
    </w:pPr>
    <w:rPr>
      <w:rFonts w:ascii="Arial" w:hAnsi="Arial" w:eastAsia="Arial" w:cs="Times New Roman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A937DF"/>
    <w:rPr>
      <w:color w:val="8B5632" w:themeColor="followedHyperlink"/>
      <w:u w:val="single"/>
    </w:rPr>
  </w:style>
  <w:style w:type="paragraph" w:styleId="Bullet1" w:customStyle="1">
    <w:name w:val="Bullet 1"/>
    <w:basedOn w:val="Normal"/>
    <w:uiPriority w:val="99"/>
    <w:rsid w:val="00DD57C4"/>
    <w:pPr>
      <w:suppressAutoHyphens/>
      <w:spacing w:before="120" w:after="60" w:line="280" w:lineRule="atLeast"/>
      <w:ind w:left="284" w:hanging="284"/>
    </w:pPr>
    <w:rPr>
      <w:rFonts w:ascii="Arial" w:hAnsi="Arial" w:eastAsia="Arial" w:cs="Times New Roman"/>
      <w:sz w:val="22"/>
    </w:rPr>
  </w:style>
  <w:style w:type="paragraph" w:styleId="NumberedList1" w:customStyle="1">
    <w:name w:val="Numbered List 1"/>
    <w:basedOn w:val="Normal"/>
    <w:qFormat/>
    <w:rsid w:val="00DD57C4"/>
    <w:pPr>
      <w:numPr>
        <w:numId w:val="23"/>
      </w:numPr>
      <w:suppressAutoHyphens/>
      <w:spacing w:before="180" w:after="60" w:line="280" w:lineRule="atLeast"/>
    </w:pPr>
    <w:rPr>
      <w:rFonts w:ascii="Arial" w:hAnsi="Arial" w:eastAsia="Arial" w:cs="Times New Roman"/>
      <w:sz w:val="22"/>
    </w:rPr>
  </w:style>
  <w:style w:type="paragraph" w:styleId="NumberedList2" w:customStyle="1">
    <w:name w:val="Numbered List 2"/>
    <w:basedOn w:val="NumberedList1"/>
    <w:qFormat/>
    <w:rsid w:val="00DD57C4"/>
    <w:pPr>
      <w:numPr>
        <w:ilvl w:val="1"/>
      </w:numPr>
      <w:spacing w:before="120"/>
    </w:pPr>
  </w:style>
  <w:style w:type="paragraph" w:styleId="NumberedList3" w:customStyle="1">
    <w:name w:val="Numbered List 3"/>
    <w:basedOn w:val="NumberedList2"/>
    <w:qFormat/>
    <w:rsid w:val="00DD57C4"/>
    <w:pPr>
      <w:numPr>
        <w:ilvl w:val="2"/>
      </w:numPr>
    </w:pPr>
  </w:style>
  <w:style w:type="numbering" w:styleId="BulletsList" w:customStyle="1">
    <w:name w:val="Bullets List"/>
    <w:rsid w:val="00DD57C4"/>
    <w:pPr>
      <w:numPr>
        <w:numId w:val="23"/>
      </w:numPr>
    </w:pPr>
  </w:style>
  <w:style w:type="table" w:styleId="PlainTable1">
    <w:name w:val="Plain Table 1"/>
    <w:basedOn w:val="TableNormal"/>
    <w:uiPriority w:val="41"/>
    <w:rsid w:val="00E053E1"/>
    <w:pPr>
      <w:spacing w:after="0" w:line="240" w:lineRule="auto"/>
    </w:pPr>
    <w:rPr>
      <w:rFonts w:ascii="Arial" w:hAnsi="Arial" w:eastAsia="Times New Roman" w:cs="Times New Roman"/>
      <w:sz w:val="20"/>
      <w:szCs w:val="20"/>
    </w:rPr>
    <w:tblPr>
      <w:tblStyleRowBandSize w:val="1"/>
      <w:tblStyleColBandSize w:val="1"/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Bullet">
    <w:name w:val="List Bullet"/>
    <w:basedOn w:val="Normal"/>
    <w:uiPriority w:val="99"/>
    <w:rsid w:val="00F82035"/>
    <w:pPr>
      <w:numPr>
        <w:numId w:val="25"/>
      </w:numPr>
      <w:spacing w:before="200" w:after="200" w:line="276" w:lineRule="auto"/>
      <w:contextualSpacing/>
    </w:pPr>
    <w:rPr>
      <w:rFonts w:ascii="Calibri" w:hAnsi="Calibri" w:eastAsia="Times New Roman" w:cs="Times New Roman"/>
      <w:sz w:val="20"/>
      <w:szCs w:val="20"/>
      <w:lang w:val="en-US"/>
    </w:rPr>
  </w:style>
  <w:style w:type="paragraph" w:styleId="ListNumber">
    <w:name w:val="List Number"/>
    <w:basedOn w:val="Normal"/>
    <w:qFormat/>
    <w:rsid w:val="00F82035"/>
    <w:pPr>
      <w:numPr>
        <w:numId w:val="28"/>
      </w:numPr>
      <w:spacing w:before="40" w:after="120" w:line="280" w:lineRule="atLeast"/>
    </w:pPr>
    <w:rPr>
      <w:rFonts w:ascii="Arial" w:hAnsi="Arial" w:eastAsia="Times New Roman" w:cs="Times New Roman"/>
      <w:iCs/>
      <w:sz w:val="20"/>
      <w:szCs w:val="24"/>
    </w:rPr>
  </w:style>
  <w:style w:type="character" w:styleId="tabchar" w:customStyle="1">
    <w:name w:val="tabchar"/>
    <w:basedOn w:val="DefaultParagraphFont"/>
    <w:rsid w:val="002855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7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0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5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4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8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0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67764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36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4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01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69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02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62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4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152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71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35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232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2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8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866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23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48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10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559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67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16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2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83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31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0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53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86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449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06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981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22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73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738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33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9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55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66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97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69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07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45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1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79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7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1893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5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61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97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34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91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11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58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1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33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36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86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37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03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932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25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45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76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58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81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14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66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0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1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0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38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641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08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9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49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14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96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42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7817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2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99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74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596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679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708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93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99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79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4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491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86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408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93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513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64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71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0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85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07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2408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26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468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27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721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5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01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50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2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08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67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890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58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092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7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12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8062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35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35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63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9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4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33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5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8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5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25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95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74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0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26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88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77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1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91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62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38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47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0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95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6597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5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166241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0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8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905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66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151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3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53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40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7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5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3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37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37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507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21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39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7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29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93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98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96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17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08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89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59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34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231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92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195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71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47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24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3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glossaryDocument" Target="glossary/document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342EC1869B46E6A1C6E20A3F21F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92128-2B79-4356-8545-DDA7BA2D7E13}"/>
      </w:docPartPr>
      <w:docPartBody>
        <w:p w:rsidR="00EC50F9" w:rsidRDefault="00E37972" w:rsidP="00E37972">
          <w:pPr>
            <w:pStyle w:val="49342EC1869B46E6A1C6E20A3F21F8F21"/>
          </w:pPr>
          <w:r w:rsidRPr="008A4FBB">
            <w:rPr>
              <w:rStyle w:val="PlaceholderText"/>
            </w:rPr>
            <w:t>Choose an item.</w:t>
          </w:r>
        </w:p>
      </w:docPartBody>
    </w:docPart>
    <w:docPart>
      <w:docPartPr>
        <w:name w:val="7C0A9E114F7A4738B23925E66CFDE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AB305-72AC-4644-9E19-34557742A9F1}"/>
      </w:docPartPr>
      <w:docPartBody>
        <w:p w:rsidR="00EC50F9" w:rsidRDefault="00E37972" w:rsidP="00E37972">
          <w:pPr>
            <w:pStyle w:val="7C0A9E114F7A4738B23925E66CFDE6D61"/>
          </w:pPr>
          <w:r w:rsidRPr="008A4FBB">
            <w:rPr>
              <w:rStyle w:val="PlaceholderText"/>
            </w:rPr>
            <w:t>Choose an item.</w:t>
          </w:r>
        </w:p>
      </w:docPartBody>
    </w:docPart>
    <w:docPart>
      <w:docPartPr>
        <w:name w:val="4DF1319926E94C3B9A2522B4B6654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3658B-9961-48FB-8A88-74155F4C6BBF}"/>
      </w:docPartPr>
      <w:docPartBody>
        <w:p w:rsidR="00000000" w:rsidRDefault="006F45A4" w:rsidP="006F45A4">
          <w:pPr>
            <w:pStyle w:val="4DF1319926E94C3B9A2522B4B6654BE3"/>
          </w:pPr>
          <w:r w:rsidRPr="008A4FBB">
            <w:rPr>
              <w:rStyle w:val="PlaceholderText"/>
            </w:rPr>
            <w:t>Choose an item.</w:t>
          </w:r>
        </w:p>
      </w:docPartBody>
    </w:docPart>
    <w:docPart>
      <w:docPartPr>
        <w:name w:val="7E2B1EBFD9D848A486AB8D265F70F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34D46-8231-456D-BF59-450AE9DA47E0}"/>
      </w:docPartPr>
      <w:docPartBody>
        <w:p w:rsidR="00000000" w:rsidRDefault="006F45A4" w:rsidP="006F45A4">
          <w:pPr>
            <w:pStyle w:val="7E2B1EBFD9D848A486AB8D265F70FA72"/>
          </w:pPr>
          <w:r w:rsidRPr="008A4FBB">
            <w:rPr>
              <w:rStyle w:val="PlaceholderText"/>
            </w:rPr>
            <w:t>Choose an item.</w:t>
          </w:r>
        </w:p>
      </w:docPartBody>
    </w:docPart>
    <w:docPart>
      <w:docPartPr>
        <w:name w:val="7A80768CEC7449FEA15A118C763B7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7DBD4-CB65-47D4-8DB1-9237FF227CFB}"/>
      </w:docPartPr>
      <w:docPartBody>
        <w:p w:rsidR="00000000" w:rsidRDefault="006F45A4" w:rsidP="006F45A4">
          <w:pPr>
            <w:pStyle w:val="7A80768CEC7449FEA15A118C763B7922"/>
          </w:pPr>
          <w:r w:rsidRPr="008A4FB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Glober Regular">
    <w:altName w:val="Calibri"/>
    <w:panose1 w:val="00000000000000000000"/>
    <w:charset w:val="4D"/>
    <w:family w:val="auto"/>
    <w:notTrueType/>
    <w:pitch w:val="variable"/>
    <w:sig w:usb0="A00002AF" w:usb1="5000207B" w:usb2="00000000" w:usb3="00000000" w:csb0="00000097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79DD"/>
    <w:rsid w:val="00037080"/>
    <w:rsid w:val="00072578"/>
    <w:rsid w:val="000B6FB0"/>
    <w:rsid w:val="000D6745"/>
    <w:rsid w:val="001A39D4"/>
    <w:rsid w:val="001F6959"/>
    <w:rsid w:val="00461419"/>
    <w:rsid w:val="00466AAC"/>
    <w:rsid w:val="00475989"/>
    <w:rsid w:val="004B442E"/>
    <w:rsid w:val="004D2F09"/>
    <w:rsid w:val="00507BEC"/>
    <w:rsid w:val="005A1E17"/>
    <w:rsid w:val="006079DD"/>
    <w:rsid w:val="00686078"/>
    <w:rsid w:val="006F45A4"/>
    <w:rsid w:val="00717B3C"/>
    <w:rsid w:val="007956DC"/>
    <w:rsid w:val="00A34838"/>
    <w:rsid w:val="00A62603"/>
    <w:rsid w:val="00BE796E"/>
    <w:rsid w:val="00C24236"/>
    <w:rsid w:val="00CC797F"/>
    <w:rsid w:val="00D21593"/>
    <w:rsid w:val="00D3038A"/>
    <w:rsid w:val="00DA4631"/>
    <w:rsid w:val="00DA745C"/>
    <w:rsid w:val="00E37972"/>
    <w:rsid w:val="00EC3879"/>
    <w:rsid w:val="00EC50F9"/>
    <w:rsid w:val="00EF4602"/>
    <w:rsid w:val="00F02CE8"/>
    <w:rsid w:val="00F13092"/>
    <w:rsid w:val="00F60796"/>
    <w:rsid w:val="00F95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45A4"/>
    <w:rPr>
      <w:color w:val="808080"/>
    </w:rPr>
  </w:style>
  <w:style w:type="paragraph" w:customStyle="1" w:styleId="4DF1319926E94C3B9A2522B4B6654BE3">
    <w:name w:val="4DF1319926E94C3B9A2522B4B6654BE3"/>
    <w:rsid w:val="006F45A4"/>
  </w:style>
  <w:style w:type="paragraph" w:customStyle="1" w:styleId="7E2B1EBFD9D848A486AB8D265F70FA72">
    <w:name w:val="7E2B1EBFD9D848A486AB8D265F70FA72"/>
    <w:rsid w:val="006F45A4"/>
  </w:style>
  <w:style w:type="paragraph" w:customStyle="1" w:styleId="7A80768CEC7449FEA15A118C763B7922">
    <w:name w:val="7A80768CEC7449FEA15A118C763B7922"/>
    <w:rsid w:val="006F45A4"/>
  </w:style>
  <w:style w:type="paragraph" w:customStyle="1" w:styleId="7C0A9E114F7A4738B23925E66CFDE6D61">
    <w:name w:val="7C0A9E114F7A4738B23925E66CFDE6D61"/>
    <w:rsid w:val="00E37972"/>
    <w:pPr>
      <w:spacing w:after="180" w:line="274" w:lineRule="auto"/>
    </w:pPr>
    <w:rPr>
      <w:rFonts w:eastAsiaTheme="minorHAnsi"/>
      <w:sz w:val="21"/>
      <w:lang w:eastAsia="en-US"/>
    </w:rPr>
  </w:style>
  <w:style w:type="paragraph" w:customStyle="1" w:styleId="49342EC1869B46E6A1C6E20A3F21F8F21">
    <w:name w:val="49342EC1869B46E6A1C6E20A3F21F8F21"/>
    <w:rsid w:val="00E37972"/>
    <w:pPr>
      <w:spacing w:after="180" w:line="274" w:lineRule="auto"/>
    </w:pPr>
    <w:rPr>
      <w:rFonts w:eastAsiaTheme="minorHAnsi"/>
      <w:sz w:val="21"/>
      <w:lang w:eastAsia="en-US"/>
    </w:rPr>
  </w:style>
  <w:style w:type="paragraph" w:customStyle="1" w:styleId="EE6B19F2871144A7AD05446CB5B7AB10">
    <w:name w:val="EE6B19F2871144A7AD05446CB5B7AB10"/>
    <w:rsid w:val="00E37972"/>
  </w:style>
  <w:style w:type="paragraph" w:customStyle="1" w:styleId="389B020F6CE24D54942556EFB02B9FE9">
    <w:name w:val="389B020F6CE24D54942556EFB02B9FE9"/>
    <w:rsid w:val="00E37972"/>
  </w:style>
  <w:style w:type="paragraph" w:customStyle="1" w:styleId="37C9B1DA719F4675A209F61B351B9B6E">
    <w:name w:val="37C9B1DA719F4675A209F61B351B9B6E"/>
    <w:rsid w:val="00E379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WorkUP2019">
  <a:themeElements>
    <a:clrScheme name="WorkUP2019-2">
      <a:dk1>
        <a:srgbClr val="79232E"/>
      </a:dk1>
      <a:lt1>
        <a:srgbClr val="FFFFFF"/>
      </a:lt1>
      <a:dk2>
        <a:srgbClr val="313435"/>
      </a:dk2>
      <a:lt2>
        <a:srgbClr val="F2CA4D"/>
      </a:lt2>
      <a:accent1>
        <a:srgbClr val="F05632"/>
      </a:accent1>
      <a:accent2>
        <a:srgbClr val="F2CA4D"/>
      </a:accent2>
      <a:accent3>
        <a:srgbClr val="9E4533"/>
      </a:accent3>
      <a:accent4>
        <a:srgbClr val="F05632"/>
      </a:accent4>
      <a:accent5>
        <a:srgbClr val="79232E"/>
      </a:accent5>
      <a:accent6>
        <a:srgbClr val="9E4533"/>
      </a:accent6>
      <a:hlink>
        <a:srgbClr val="0563C1"/>
      </a:hlink>
      <a:folHlink>
        <a:srgbClr val="8B563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orkUP2019" id="{5287B78D-582F-A045-BFCC-38A550A9895B}" vid="{69738E6F-C31B-5740-A1B4-EBBED194C68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eneralDocumentApproval xmlns="fbc57966-a355-41c9-b533-4394ad217043" xsi:nil="true"/>
    <ApprovalStatus xmlns="fbc57966-a355-41c9-b533-4394ad217043" xsi:nil="true"/>
    <ContractApproval xmlns="fbc57966-a355-41c9-b533-4394ad21704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30D6FFB6180429D7EF2855F9D7CD1" ma:contentTypeVersion="15" ma:contentTypeDescription="Create a new document." ma:contentTypeScope="" ma:versionID="3d8f56527190e87ee62e74c51393b1a8">
  <xsd:schema xmlns:xsd="http://www.w3.org/2001/XMLSchema" xmlns:xs="http://www.w3.org/2001/XMLSchema" xmlns:p="http://schemas.microsoft.com/office/2006/metadata/properties" xmlns:ns2="fbc57966-a355-41c9-b533-4394ad217043" xmlns:ns3="6425b4b3-179f-405d-98e8-b2a6ee560aa8" targetNamespace="http://schemas.microsoft.com/office/2006/metadata/properties" ma:root="true" ma:fieldsID="cd4d9de1a341a602e8fcb6cba7da16ab" ns2:_="" ns3:_="">
    <xsd:import namespace="fbc57966-a355-41c9-b533-4394ad217043"/>
    <xsd:import namespace="6425b4b3-179f-405d-98e8-b2a6ee560a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ApprovalStatus" minOccurs="0"/>
                <xsd:element ref="ns2:GeneralDocumentApproval" minOccurs="0"/>
                <xsd:element ref="ns2:ContractApprova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57966-a355-41c9-b533-4394ad2170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pprovalStatus" ma:index="20" nillable="true" ma:displayName="Approval Status" ma:format="Dropdown" ma:internalName="ApprovalStatus">
      <xsd:simpleType>
        <xsd:restriction base="dms:Choice">
          <xsd:enumeration value="Approved"/>
          <xsd:enumeration value="Rejected"/>
          <xsd:enumeration value="Pending"/>
        </xsd:restriction>
      </xsd:simpleType>
    </xsd:element>
    <xsd:element name="GeneralDocumentApproval" ma:index="21" nillable="true" ma:displayName="General Document Approval" ma:format="Dropdown" ma:internalName="GeneralDocumentApproval">
      <xsd:simpleType>
        <xsd:restriction base="dms:Text">
          <xsd:maxLength value="255"/>
        </xsd:restriction>
      </xsd:simpleType>
    </xsd:element>
    <xsd:element name="ContractApproval" ma:index="22" nillable="true" ma:displayName="Contract Approval" ma:format="Dropdown" ma:internalName="ContractApproval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5b4b3-179f-405d-98e8-b2a6ee560aa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356BE7-C71D-424D-AF13-0577370160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5A79C3-1EFD-48ED-BBAB-B71E81FCB0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BB2445-5633-493E-965E-EC44303ED88D}">
  <ds:schemaRefs>
    <ds:schemaRef ds:uri="http://schemas.microsoft.com/office/2006/metadata/properties"/>
    <ds:schemaRef ds:uri="http://schemas.microsoft.com/office/infopath/2007/PartnerControls"/>
    <ds:schemaRef ds:uri="fbc57966-a355-41c9-b533-4394ad217043"/>
  </ds:schemaRefs>
</ds:datastoreItem>
</file>

<file path=customXml/itemProps4.xml><?xml version="1.0" encoding="utf-8"?>
<ds:datastoreItem xmlns:ds="http://schemas.openxmlformats.org/officeDocument/2006/customXml" ds:itemID="{50E4FE1D-7195-46CD-9D2E-02C8A346F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c57966-a355-41c9-b533-4394ad217043"/>
    <ds:schemaRef ds:uri="6425b4b3-179f-405d-98e8-b2a6ee560a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Grant Guidelines</dc:title>
  <dc:subject/>
  <dc:creator>Frank Winters</dc:creator>
  <keywords/>
  <dc:description/>
  <lastModifiedBy>Georgina Lawson</lastModifiedBy>
  <revision>7</revision>
  <lastPrinted>2020-06-25T07:46:00.0000000Z</lastPrinted>
  <dcterms:created xsi:type="dcterms:W3CDTF">2021-04-01T00:51:00.0000000Z</dcterms:created>
  <dcterms:modified xsi:type="dcterms:W3CDTF">2021-04-07T22:52:38.62149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30D6FFB6180429D7EF2855F9D7CD1</vt:lpwstr>
  </property>
</Properties>
</file>